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4F6C3" w14:textId="5670B8EE"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4F6B59FA" w14:textId="77777777" w:rsidR="00185E37" w:rsidRPr="004830A4" w:rsidRDefault="00185E37" w:rsidP="00185E37">
      <w:pPr>
        <w:rPr>
          <w:rFonts w:ascii="Bookman Old Style" w:hAnsi="Bookman Old Style"/>
        </w:rPr>
      </w:pPr>
    </w:p>
    <w:p w14:paraId="64679C11" w14:textId="77777777" w:rsidR="00185E37" w:rsidRPr="004830A4" w:rsidRDefault="00185E37" w:rsidP="00185E37">
      <w:pPr>
        <w:jc w:val="center"/>
        <w:rPr>
          <w:rFonts w:ascii="Bookman Old Style" w:hAnsi="Bookman Old Style"/>
          <w:sz w:val="40"/>
          <w:szCs w:val="22"/>
        </w:rPr>
      </w:pPr>
    </w:p>
    <w:p w14:paraId="75DB269E" w14:textId="77777777" w:rsidR="00185E37" w:rsidRPr="004830A4" w:rsidRDefault="00185E37" w:rsidP="00185E37">
      <w:pPr>
        <w:jc w:val="center"/>
        <w:rPr>
          <w:rFonts w:ascii="Bookman Old Style" w:hAnsi="Bookman Old Style"/>
          <w:sz w:val="40"/>
          <w:szCs w:val="22"/>
        </w:rPr>
      </w:pPr>
    </w:p>
    <w:p w14:paraId="7365718F" w14:textId="77777777" w:rsidR="00185E37" w:rsidRPr="004830A4" w:rsidRDefault="00185E37" w:rsidP="00185E37">
      <w:pPr>
        <w:jc w:val="center"/>
        <w:rPr>
          <w:rFonts w:ascii="Bookman Old Style" w:hAnsi="Bookman Old Style"/>
          <w:sz w:val="40"/>
          <w:szCs w:val="22"/>
        </w:rPr>
      </w:pPr>
    </w:p>
    <w:p w14:paraId="15C26606" w14:textId="77777777" w:rsidR="00185E37" w:rsidRPr="004830A4" w:rsidRDefault="00185E37" w:rsidP="00185E37">
      <w:pPr>
        <w:jc w:val="center"/>
        <w:rPr>
          <w:rFonts w:ascii="Bookman Old Style" w:hAnsi="Bookman Old Style"/>
          <w:sz w:val="40"/>
          <w:szCs w:val="22"/>
        </w:rPr>
      </w:pPr>
    </w:p>
    <w:p w14:paraId="5DD0BD62" w14:textId="77777777" w:rsidR="00185E37" w:rsidRPr="004830A4" w:rsidRDefault="00185E37" w:rsidP="00185E37">
      <w:pPr>
        <w:jc w:val="center"/>
        <w:rPr>
          <w:rFonts w:ascii="Bookman Old Style" w:hAnsi="Bookman Old Style"/>
          <w:sz w:val="40"/>
          <w:szCs w:val="22"/>
        </w:rPr>
      </w:pPr>
      <w:r w:rsidRPr="004830A4">
        <w:rPr>
          <w:rFonts w:ascii="Bookman Old Style" w:hAnsi="Bookman Old Style"/>
          <w:sz w:val="40"/>
          <w:szCs w:val="22"/>
        </w:rPr>
        <w:t>Cyber Security Assessment Report</w:t>
      </w:r>
    </w:p>
    <w:p w14:paraId="2BFE4433" w14:textId="77777777" w:rsidR="00185E37" w:rsidRPr="00A82F41" w:rsidRDefault="00185E37" w:rsidP="00A82F41">
      <w:pPr>
        <w:jc w:val="center"/>
        <w:rPr>
          <w:rFonts w:ascii="Bookman Old Style" w:hAnsi="Bookman Old Style"/>
          <w:sz w:val="40"/>
          <w:szCs w:val="22"/>
        </w:rPr>
      </w:pPr>
      <w:r w:rsidRPr="00A82F41">
        <w:rPr>
          <w:rFonts w:ascii="Bookman Old Style" w:hAnsi="Bookman Old Style"/>
          <w:sz w:val="40"/>
          <w:szCs w:val="22"/>
        </w:rPr>
        <w:t xml:space="preserve">of </w:t>
      </w:r>
    </w:p>
    <w:p w14:paraId="548B2C12" w14:textId="3EB8E820" w:rsidR="00185E37" w:rsidRPr="004830A4" w:rsidRDefault="00692603" w:rsidP="00185E37">
      <w:pPr>
        <w:pStyle w:val="ABCNormal"/>
        <w:jc w:val="center"/>
        <w:rPr>
          <w:rFonts w:ascii="Bookman Old Style" w:hAnsi="Bookman Old Style"/>
          <w:sz w:val="40"/>
          <w:szCs w:val="22"/>
        </w:rPr>
      </w:pPr>
      <w:r>
        <w:rPr>
          <w:rFonts w:ascii="Bookman Old Style" w:hAnsi="Bookman Old Style"/>
          <w:sz w:val="40"/>
          <w:szCs w:val="22"/>
        </w:rPr>
        <w:t xml:space="preserve">District </w:t>
      </w:r>
      <w:proofErr w:type="spellStart"/>
      <w:r>
        <w:rPr>
          <w:rFonts w:ascii="Bookman Old Style" w:hAnsi="Bookman Old Style"/>
          <w:sz w:val="40"/>
          <w:szCs w:val="22"/>
        </w:rPr>
        <w:t>EoDB</w:t>
      </w:r>
      <w:proofErr w:type="spellEnd"/>
      <w:r w:rsidR="00A82F41">
        <w:rPr>
          <w:rFonts w:ascii="Bookman Old Style" w:hAnsi="Bookman Old Style"/>
          <w:sz w:val="40"/>
          <w:szCs w:val="22"/>
        </w:rPr>
        <w:t>,</w:t>
      </w:r>
    </w:p>
    <w:p w14:paraId="7A269CAE" w14:textId="56ADE9CB" w:rsidR="00185E37" w:rsidRPr="004830A4" w:rsidRDefault="00692603" w:rsidP="00185E37">
      <w:pPr>
        <w:pStyle w:val="ABCNormal"/>
        <w:jc w:val="center"/>
        <w:rPr>
          <w:rFonts w:ascii="Bookman Old Style" w:hAnsi="Bookman Old Style"/>
          <w:color w:val="000000" w:themeColor="text1"/>
          <w:sz w:val="40"/>
          <w:szCs w:val="22"/>
        </w:rPr>
      </w:pPr>
      <w:r>
        <w:rPr>
          <w:rFonts w:ascii="Bookman Old Style" w:hAnsi="Bookman Old Style"/>
          <w:color w:val="000000" w:themeColor="text1"/>
          <w:sz w:val="40"/>
          <w:szCs w:val="22"/>
        </w:rPr>
        <w:t>Department of Industries</w:t>
      </w:r>
      <w:r w:rsidR="00A82F41">
        <w:rPr>
          <w:rFonts w:ascii="Bookman Old Style" w:hAnsi="Bookman Old Style"/>
          <w:color w:val="000000" w:themeColor="text1"/>
          <w:sz w:val="40"/>
          <w:szCs w:val="22"/>
        </w:rPr>
        <w:t>,</w:t>
      </w:r>
    </w:p>
    <w:p w14:paraId="3655BFDD"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12AE567B" w14:textId="77777777" w:rsidR="00185E37" w:rsidRPr="004830A4"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1B825ADF" w14:textId="77777777" w:rsidR="00D054AE" w:rsidRDefault="00D054AE" w:rsidP="00185E37">
      <w:pPr>
        <w:pStyle w:val="ABCNormal"/>
        <w:widowControl w:val="0"/>
        <w:tabs>
          <w:tab w:val="center" w:pos="5103"/>
          <w:tab w:val="right" w:pos="10263"/>
        </w:tabs>
        <w:spacing w:before="120" w:after="0"/>
        <w:contextualSpacing/>
        <w:jc w:val="center"/>
        <w:rPr>
          <w:rFonts w:ascii="Bookman Old Style" w:hAnsi="Bookman Old Style"/>
          <w:sz w:val="28"/>
          <w:szCs w:val="22"/>
          <w:highlight w:val="yellow"/>
        </w:rPr>
      </w:pPr>
    </w:p>
    <w:p w14:paraId="45387451" w14:textId="54F737FC" w:rsidR="00185E37" w:rsidRPr="004830A4" w:rsidRDefault="00D054AE"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Pr>
          <w:rFonts w:ascii="Bookman Old Style" w:hAnsi="Bookman Old Style"/>
          <w:sz w:val="28"/>
          <w:szCs w:val="22"/>
        </w:rPr>
        <w:t>06/03/2020</w:t>
      </w:r>
    </w:p>
    <w:p w14:paraId="21D313C8" w14:textId="77777777" w:rsidR="00185E37" w:rsidRPr="004830A4" w:rsidRDefault="00185E37" w:rsidP="00185E37">
      <w:pPr>
        <w:pStyle w:val="ABCNormal"/>
        <w:jc w:val="center"/>
        <w:rPr>
          <w:rFonts w:ascii="Bookman Old Style" w:hAnsi="Bookman Old Style"/>
          <w:sz w:val="36"/>
          <w:szCs w:val="22"/>
        </w:rPr>
      </w:pPr>
    </w:p>
    <w:p w14:paraId="39AA96A8" w14:textId="77777777" w:rsidR="00185E37" w:rsidRPr="004830A4" w:rsidRDefault="00185E37" w:rsidP="00185E37">
      <w:pPr>
        <w:pStyle w:val="ABCNormal"/>
        <w:jc w:val="center"/>
        <w:rPr>
          <w:rFonts w:ascii="Bookman Old Style" w:hAnsi="Bookman Old Style"/>
          <w:sz w:val="36"/>
          <w:szCs w:val="22"/>
        </w:rPr>
      </w:pPr>
    </w:p>
    <w:p w14:paraId="60626AF2" w14:textId="77777777" w:rsidR="00185E37" w:rsidRPr="004830A4" w:rsidRDefault="00185E37" w:rsidP="00185E37">
      <w:pPr>
        <w:pStyle w:val="ABCNormal"/>
        <w:jc w:val="center"/>
        <w:rPr>
          <w:rFonts w:ascii="Bookman Old Style" w:hAnsi="Bookman Old Style"/>
          <w:sz w:val="36"/>
          <w:szCs w:val="22"/>
        </w:rPr>
      </w:pPr>
    </w:p>
    <w:p w14:paraId="3AAD9D6E" w14:textId="77777777" w:rsidR="00185E37" w:rsidRPr="004830A4" w:rsidRDefault="00185E37" w:rsidP="00185E37">
      <w:pPr>
        <w:pStyle w:val="ABCNormal"/>
        <w:jc w:val="center"/>
        <w:rPr>
          <w:rFonts w:ascii="Bookman Old Style" w:hAnsi="Bookman Old Style"/>
          <w:sz w:val="36"/>
          <w:szCs w:val="22"/>
        </w:rPr>
      </w:pPr>
    </w:p>
    <w:p w14:paraId="317D64CC" w14:textId="77777777" w:rsidR="00185E37" w:rsidRPr="004830A4" w:rsidRDefault="00185E37" w:rsidP="00185E37">
      <w:pPr>
        <w:pStyle w:val="ABCNormal"/>
        <w:jc w:val="center"/>
        <w:rPr>
          <w:rFonts w:ascii="Bookman Old Style" w:hAnsi="Bookman Old Style"/>
          <w:sz w:val="36"/>
          <w:szCs w:val="22"/>
        </w:rPr>
      </w:pPr>
    </w:p>
    <w:p w14:paraId="3290A5CD" w14:textId="77777777" w:rsidR="00185E37" w:rsidRPr="004830A4" w:rsidRDefault="00185E37" w:rsidP="00185E37">
      <w:pPr>
        <w:pStyle w:val="ABCNormal"/>
        <w:jc w:val="center"/>
        <w:rPr>
          <w:rFonts w:ascii="Bookman Old Style" w:hAnsi="Bookman Old Style"/>
          <w:sz w:val="36"/>
          <w:szCs w:val="22"/>
        </w:rPr>
      </w:pPr>
    </w:p>
    <w:p w14:paraId="72356C15"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06804DD4"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03367C96"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5C562D4E"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7114E69F" w14:textId="77777777" w:rsidR="00185E37" w:rsidRPr="004830A4" w:rsidRDefault="00185E37">
      <w:pPr>
        <w:pStyle w:val="TOCHeading"/>
        <w:rPr>
          <w:rFonts w:ascii="Bookman Old Style" w:hAnsi="Bookman Old Style"/>
          <w:b w:val="0"/>
          <w:bCs w:val="0"/>
          <w:color w:val="auto"/>
          <w:sz w:val="24"/>
          <w:szCs w:val="20"/>
          <w:lang w:val="en-AU"/>
        </w:rPr>
      </w:pPr>
    </w:p>
    <w:p w14:paraId="49E05813"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3E9FA38C"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587B92A3" w14:textId="29B73896" w:rsidR="005839DA" w:rsidRDefault="00681863">
          <w:pPr>
            <w:pStyle w:val="TOC2"/>
            <w:rPr>
              <w:rFonts w:asciiTheme="minorHAnsi" w:eastAsiaTheme="minorEastAsia" w:hAnsiTheme="minorHAnsi" w:cstheme="minorBidi"/>
              <w:sz w:val="22"/>
              <w:szCs w:val="22"/>
              <w:lang w:val="en-IN" w:eastAsia="en-IN"/>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34400449" w:history="1">
            <w:r w:rsidR="005839DA" w:rsidRPr="00705B1C">
              <w:rPr>
                <w:rStyle w:val="Hyperlink"/>
                <w:rFonts w:ascii="Bookman Old Style" w:hAnsi="Bookman Old Style" w:cs="Times New Roman"/>
              </w:rPr>
              <w:t>1.</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cs="Times New Roman"/>
              </w:rPr>
              <w:t>Executive Summary</w:t>
            </w:r>
            <w:r w:rsidR="005839DA">
              <w:rPr>
                <w:webHidden/>
              </w:rPr>
              <w:tab/>
            </w:r>
            <w:r w:rsidR="005839DA">
              <w:rPr>
                <w:webHidden/>
              </w:rPr>
              <w:fldChar w:fldCharType="begin"/>
            </w:r>
            <w:r w:rsidR="005839DA">
              <w:rPr>
                <w:webHidden/>
              </w:rPr>
              <w:instrText xml:space="preserve"> PAGEREF _Toc34400449 \h </w:instrText>
            </w:r>
            <w:r w:rsidR="005839DA">
              <w:rPr>
                <w:webHidden/>
              </w:rPr>
            </w:r>
            <w:r w:rsidR="005839DA">
              <w:rPr>
                <w:webHidden/>
              </w:rPr>
              <w:fldChar w:fldCharType="separate"/>
            </w:r>
            <w:r w:rsidR="005839DA">
              <w:rPr>
                <w:webHidden/>
              </w:rPr>
              <w:t>3</w:t>
            </w:r>
            <w:r w:rsidR="005839DA">
              <w:rPr>
                <w:webHidden/>
              </w:rPr>
              <w:fldChar w:fldCharType="end"/>
            </w:r>
          </w:hyperlink>
        </w:p>
        <w:p w14:paraId="17B56643" w14:textId="64AFC468" w:rsidR="005839DA" w:rsidRDefault="00225BCA">
          <w:pPr>
            <w:pStyle w:val="TOC2"/>
            <w:rPr>
              <w:rFonts w:asciiTheme="minorHAnsi" w:eastAsiaTheme="minorEastAsia" w:hAnsiTheme="minorHAnsi" w:cstheme="minorBidi"/>
              <w:sz w:val="22"/>
              <w:szCs w:val="22"/>
              <w:lang w:val="en-IN" w:eastAsia="en-IN"/>
            </w:rPr>
          </w:pPr>
          <w:hyperlink w:anchor="_Toc34400450" w:history="1">
            <w:r w:rsidR="005839DA" w:rsidRPr="00705B1C">
              <w:rPr>
                <w:rStyle w:val="Hyperlink"/>
                <w:rFonts w:ascii="Bookman Old Style" w:hAnsi="Bookman Old Style"/>
              </w:rPr>
              <w:t>1.1.</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Introduction</w:t>
            </w:r>
            <w:r w:rsidR="005839DA">
              <w:rPr>
                <w:webHidden/>
              </w:rPr>
              <w:tab/>
            </w:r>
            <w:r w:rsidR="005839DA">
              <w:rPr>
                <w:webHidden/>
              </w:rPr>
              <w:fldChar w:fldCharType="begin"/>
            </w:r>
            <w:r w:rsidR="005839DA">
              <w:rPr>
                <w:webHidden/>
              </w:rPr>
              <w:instrText xml:space="preserve"> PAGEREF _Toc34400450 \h </w:instrText>
            </w:r>
            <w:r w:rsidR="005839DA">
              <w:rPr>
                <w:webHidden/>
              </w:rPr>
            </w:r>
            <w:r w:rsidR="005839DA">
              <w:rPr>
                <w:webHidden/>
              </w:rPr>
              <w:fldChar w:fldCharType="separate"/>
            </w:r>
            <w:r w:rsidR="005839DA">
              <w:rPr>
                <w:webHidden/>
              </w:rPr>
              <w:t>3</w:t>
            </w:r>
            <w:r w:rsidR="005839DA">
              <w:rPr>
                <w:webHidden/>
              </w:rPr>
              <w:fldChar w:fldCharType="end"/>
            </w:r>
          </w:hyperlink>
        </w:p>
        <w:p w14:paraId="2520D329" w14:textId="4CAF59E9" w:rsidR="005839DA" w:rsidRDefault="00225BCA">
          <w:pPr>
            <w:pStyle w:val="TOC2"/>
            <w:rPr>
              <w:rFonts w:asciiTheme="minorHAnsi" w:eastAsiaTheme="minorEastAsia" w:hAnsiTheme="minorHAnsi" w:cstheme="minorBidi"/>
              <w:sz w:val="22"/>
              <w:szCs w:val="22"/>
              <w:lang w:val="en-IN" w:eastAsia="en-IN"/>
            </w:rPr>
          </w:pPr>
          <w:hyperlink w:anchor="_Toc34400451" w:history="1">
            <w:r w:rsidR="005839DA" w:rsidRPr="00705B1C">
              <w:rPr>
                <w:rStyle w:val="Hyperlink"/>
                <w:rFonts w:ascii="Bookman Old Style" w:hAnsi="Bookman Old Style"/>
              </w:rPr>
              <w:t>1.2.</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Engagement Specific Details</w:t>
            </w:r>
            <w:r w:rsidR="005839DA">
              <w:rPr>
                <w:webHidden/>
              </w:rPr>
              <w:tab/>
            </w:r>
            <w:r w:rsidR="005839DA">
              <w:rPr>
                <w:webHidden/>
              </w:rPr>
              <w:fldChar w:fldCharType="begin"/>
            </w:r>
            <w:r w:rsidR="005839DA">
              <w:rPr>
                <w:webHidden/>
              </w:rPr>
              <w:instrText xml:space="preserve"> PAGEREF _Toc34400451 \h </w:instrText>
            </w:r>
            <w:r w:rsidR="005839DA">
              <w:rPr>
                <w:webHidden/>
              </w:rPr>
            </w:r>
            <w:r w:rsidR="005839DA">
              <w:rPr>
                <w:webHidden/>
              </w:rPr>
              <w:fldChar w:fldCharType="separate"/>
            </w:r>
            <w:r w:rsidR="005839DA">
              <w:rPr>
                <w:webHidden/>
              </w:rPr>
              <w:t>3</w:t>
            </w:r>
            <w:r w:rsidR="005839DA">
              <w:rPr>
                <w:webHidden/>
              </w:rPr>
              <w:fldChar w:fldCharType="end"/>
            </w:r>
          </w:hyperlink>
        </w:p>
        <w:p w14:paraId="775195EC" w14:textId="44DD97B1" w:rsidR="005839DA" w:rsidRDefault="00225BCA">
          <w:pPr>
            <w:pStyle w:val="TOC2"/>
            <w:rPr>
              <w:rFonts w:asciiTheme="minorHAnsi" w:eastAsiaTheme="minorEastAsia" w:hAnsiTheme="minorHAnsi" w:cstheme="minorBidi"/>
              <w:sz w:val="22"/>
              <w:szCs w:val="22"/>
              <w:lang w:val="en-IN" w:eastAsia="en-IN"/>
            </w:rPr>
          </w:pPr>
          <w:hyperlink w:anchor="_Toc34400452" w:history="1">
            <w:r w:rsidR="005839DA" w:rsidRPr="00705B1C">
              <w:rPr>
                <w:rStyle w:val="Hyperlink"/>
                <w:rFonts w:ascii="Bookman Old Style" w:hAnsi="Bookman Old Style"/>
              </w:rPr>
              <w:t>1.3.</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Scope Details</w:t>
            </w:r>
            <w:r w:rsidR="005839DA">
              <w:rPr>
                <w:webHidden/>
              </w:rPr>
              <w:tab/>
            </w:r>
            <w:r w:rsidR="005839DA">
              <w:rPr>
                <w:webHidden/>
              </w:rPr>
              <w:fldChar w:fldCharType="begin"/>
            </w:r>
            <w:r w:rsidR="005839DA">
              <w:rPr>
                <w:webHidden/>
              </w:rPr>
              <w:instrText xml:space="preserve"> PAGEREF _Toc34400452 \h </w:instrText>
            </w:r>
            <w:r w:rsidR="005839DA">
              <w:rPr>
                <w:webHidden/>
              </w:rPr>
            </w:r>
            <w:r w:rsidR="005839DA">
              <w:rPr>
                <w:webHidden/>
              </w:rPr>
              <w:fldChar w:fldCharType="separate"/>
            </w:r>
            <w:r w:rsidR="005839DA">
              <w:rPr>
                <w:webHidden/>
              </w:rPr>
              <w:t>4</w:t>
            </w:r>
            <w:r w:rsidR="005839DA">
              <w:rPr>
                <w:webHidden/>
              </w:rPr>
              <w:fldChar w:fldCharType="end"/>
            </w:r>
          </w:hyperlink>
        </w:p>
        <w:p w14:paraId="0FF16A42" w14:textId="49D06BAA" w:rsidR="005839DA" w:rsidRDefault="00225BCA">
          <w:pPr>
            <w:pStyle w:val="TOC3"/>
            <w:rPr>
              <w:rFonts w:asciiTheme="minorHAnsi" w:eastAsiaTheme="minorEastAsia" w:hAnsiTheme="minorHAnsi" w:cstheme="minorBidi"/>
              <w:bCs w:val="0"/>
              <w:sz w:val="22"/>
              <w:szCs w:val="22"/>
              <w:lang w:val="en-IN" w:eastAsia="en-IN"/>
            </w:rPr>
          </w:pPr>
          <w:hyperlink w:anchor="_Toc34400453" w:history="1">
            <w:r w:rsidR="005839DA" w:rsidRPr="00705B1C">
              <w:rPr>
                <w:rStyle w:val="Hyperlink"/>
                <w:rFonts w:ascii="Bookman Old Style" w:hAnsi="Bookman Old Style"/>
              </w:rPr>
              <w:t>1.3.1.</w:t>
            </w:r>
            <w:r w:rsidR="005839DA">
              <w:rPr>
                <w:rFonts w:asciiTheme="minorHAnsi" w:eastAsiaTheme="minorEastAsia" w:hAnsiTheme="minorHAnsi" w:cstheme="minorBidi"/>
                <w:bCs w:val="0"/>
                <w:sz w:val="22"/>
                <w:szCs w:val="22"/>
                <w:lang w:val="en-IN" w:eastAsia="en-IN"/>
              </w:rPr>
              <w:tab/>
            </w:r>
            <w:r w:rsidR="005839DA" w:rsidRPr="00705B1C">
              <w:rPr>
                <w:rStyle w:val="Hyperlink"/>
                <w:rFonts w:ascii="Bookman Old Style" w:hAnsi="Bookman Old Style"/>
              </w:rPr>
              <w:t>Inclusion</w:t>
            </w:r>
            <w:r w:rsidR="005839DA">
              <w:rPr>
                <w:webHidden/>
              </w:rPr>
              <w:tab/>
            </w:r>
            <w:r w:rsidR="005839DA">
              <w:rPr>
                <w:webHidden/>
              </w:rPr>
              <w:fldChar w:fldCharType="begin"/>
            </w:r>
            <w:r w:rsidR="005839DA">
              <w:rPr>
                <w:webHidden/>
              </w:rPr>
              <w:instrText xml:space="preserve"> PAGEREF _Toc34400453 \h </w:instrText>
            </w:r>
            <w:r w:rsidR="005839DA">
              <w:rPr>
                <w:webHidden/>
              </w:rPr>
            </w:r>
            <w:r w:rsidR="005839DA">
              <w:rPr>
                <w:webHidden/>
              </w:rPr>
              <w:fldChar w:fldCharType="separate"/>
            </w:r>
            <w:r w:rsidR="005839DA">
              <w:rPr>
                <w:webHidden/>
              </w:rPr>
              <w:t>4</w:t>
            </w:r>
            <w:r w:rsidR="005839DA">
              <w:rPr>
                <w:webHidden/>
              </w:rPr>
              <w:fldChar w:fldCharType="end"/>
            </w:r>
          </w:hyperlink>
        </w:p>
        <w:p w14:paraId="3B8632A1" w14:textId="03F9EF4C" w:rsidR="005839DA" w:rsidRDefault="00225BCA">
          <w:pPr>
            <w:pStyle w:val="TOC3"/>
            <w:rPr>
              <w:rFonts w:asciiTheme="minorHAnsi" w:eastAsiaTheme="minorEastAsia" w:hAnsiTheme="minorHAnsi" w:cstheme="minorBidi"/>
              <w:bCs w:val="0"/>
              <w:sz w:val="22"/>
              <w:szCs w:val="22"/>
              <w:lang w:val="en-IN" w:eastAsia="en-IN"/>
            </w:rPr>
          </w:pPr>
          <w:hyperlink w:anchor="_Toc34400454" w:history="1">
            <w:r w:rsidR="005839DA" w:rsidRPr="00705B1C">
              <w:rPr>
                <w:rStyle w:val="Hyperlink"/>
                <w:rFonts w:ascii="Bookman Old Style" w:hAnsi="Bookman Old Style"/>
              </w:rPr>
              <w:t>1.3.2.</w:t>
            </w:r>
            <w:r w:rsidR="005839DA">
              <w:rPr>
                <w:rFonts w:asciiTheme="minorHAnsi" w:eastAsiaTheme="minorEastAsia" w:hAnsiTheme="minorHAnsi" w:cstheme="minorBidi"/>
                <w:bCs w:val="0"/>
                <w:sz w:val="22"/>
                <w:szCs w:val="22"/>
                <w:lang w:val="en-IN" w:eastAsia="en-IN"/>
              </w:rPr>
              <w:tab/>
            </w:r>
            <w:r w:rsidR="005839DA" w:rsidRPr="00705B1C">
              <w:rPr>
                <w:rStyle w:val="Hyperlink"/>
                <w:rFonts w:ascii="Bookman Old Style" w:hAnsi="Bookman Old Style"/>
              </w:rPr>
              <w:t>Exclusion</w:t>
            </w:r>
            <w:r w:rsidR="005839DA">
              <w:rPr>
                <w:webHidden/>
              </w:rPr>
              <w:tab/>
            </w:r>
            <w:r w:rsidR="005839DA">
              <w:rPr>
                <w:webHidden/>
              </w:rPr>
              <w:fldChar w:fldCharType="begin"/>
            </w:r>
            <w:r w:rsidR="005839DA">
              <w:rPr>
                <w:webHidden/>
              </w:rPr>
              <w:instrText xml:space="preserve"> PAGEREF _Toc34400454 \h </w:instrText>
            </w:r>
            <w:r w:rsidR="005839DA">
              <w:rPr>
                <w:webHidden/>
              </w:rPr>
            </w:r>
            <w:r w:rsidR="005839DA">
              <w:rPr>
                <w:webHidden/>
              </w:rPr>
              <w:fldChar w:fldCharType="separate"/>
            </w:r>
            <w:r w:rsidR="005839DA">
              <w:rPr>
                <w:webHidden/>
              </w:rPr>
              <w:t>4</w:t>
            </w:r>
            <w:r w:rsidR="005839DA">
              <w:rPr>
                <w:webHidden/>
              </w:rPr>
              <w:fldChar w:fldCharType="end"/>
            </w:r>
          </w:hyperlink>
        </w:p>
        <w:p w14:paraId="26511D5C" w14:textId="2A01790B" w:rsidR="005839DA" w:rsidRDefault="00225BCA">
          <w:pPr>
            <w:pStyle w:val="TOC2"/>
            <w:rPr>
              <w:rFonts w:asciiTheme="minorHAnsi" w:eastAsiaTheme="minorEastAsia" w:hAnsiTheme="minorHAnsi" w:cstheme="minorBidi"/>
              <w:sz w:val="22"/>
              <w:szCs w:val="22"/>
              <w:lang w:val="en-IN" w:eastAsia="en-IN"/>
            </w:rPr>
          </w:pPr>
          <w:hyperlink w:anchor="_Toc34400455" w:history="1">
            <w:r w:rsidR="005839DA" w:rsidRPr="00705B1C">
              <w:rPr>
                <w:rStyle w:val="Hyperlink"/>
                <w:rFonts w:ascii="Bookman Old Style" w:hAnsi="Bookman Old Style"/>
              </w:rPr>
              <w:t>1.4.</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Approach &amp; Methodology</w:t>
            </w:r>
            <w:r w:rsidR="005839DA">
              <w:rPr>
                <w:webHidden/>
              </w:rPr>
              <w:tab/>
            </w:r>
            <w:r w:rsidR="005839DA">
              <w:rPr>
                <w:webHidden/>
              </w:rPr>
              <w:fldChar w:fldCharType="begin"/>
            </w:r>
            <w:r w:rsidR="005839DA">
              <w:rPr>
                <w:webHidden/>
              </w:rPr>
              <w:instrText xml:space="preserve"> PAGEREF _Toc34400455 \h </w:instrText>
            </w:r>
            <w:r w:rsidR="005839DA">
              <w:rPr>
                <w:webHidden/>
              </w:rPr>
            </w:r>
            <w:r w:rsidR="005839DA">
              <w:rPr>
                <w:webHidden/>
              </w:rPr>
              <w:fldChar w:fldCharType="separate"/>
            </w:r>
            <w:r w:rsidR="005839DA">
              <w:rPr>
                <w:webHidden/>
              </w:rPr>
              <w:t>5</w:t>
            </w:r>
            <w:r w:rsidR="005839DA">
              <w:rPr>
                <w:webHidden/>
              </w:rPr>
              <w:fldChar w:fldCharType="end"/>
            </w:r>
          </w:hyperlink>
        </w:p>
        <w:p w14:paraId="10E02838" w14:textId="433295AF" w:rsidR="005839DA" w:rsidRDefault="00225BCA">
          <w:pPr>
            <w:pStyle w:val="TOC3"/>
            <w:rPr>
              <w:rFonts w:asciiTheme="minorHAnsi" w:eastAsiaTheme="minorEastAsia" w:hAnsiTheme="minorHAnsi" w:cstheme="minorBidi"/>
              <w:bCs w:val="0"/>
              <w:sz w:val="22"/>
              <w:szCs w:val="22"/>
              <w:lang w:val="en-IN" w:eastAsia="en-IN"/>
            </w:rPr>
          </w:pPr>
          <w:hyperlink w:anchor="_Toc34400456" w:history="1">
            <w:r w:rsidR="005839DA" w:rsidRPr="00705B1C">
              <w:rPr>
                <w:rStyle w:val="Hyperlink"/>
                <w:rFonts w:ascii="Bookman Old Style" w:hAnsi="Bookman Old Style"/>
              </w:rPr>
              <w:t>1.4.1.</w:t>
            </w:r>
            <w:r w:rsidR="005839DA">
              <w:rPr>
                <w:rFonts w:asciiTheme="minorHAnsi" w:eastAsiaTheme="minorEastAsia" w:hAnsiTheme="minorHAnsi" w:cstheme="minorBidi"/>
                <w:bCs w:val="0"/>
                <w:sz w:val="22"/>
                <w:szCs w:val="22"/>
                <w:lang w:val="en-IN" w:eastAsia="en-IN"/>
              </w:rPr>
              <w:tab/>
            </w:r>
            <w:r w:rsidR="005839DA" w:rsidRPr="00705B1C">
              <w:rPr>
                <w:rStyle w:val="Hyperlink"/>
                <w:rFonts w:ascii="Bookman Old Style" w:hAnsi="Bookman Old Style"/>
              </w:rPr>
              <w:t>Information Gathering:</w:t>
            </w:r>
            <w:r w:rsidR="005839DA">
              <w:rPr>
                <w:webHidden/>
              </w:rPr>
              <w:tab/>
            </w:r>
            <w:r w:rsidR="005839DA">
              <w:rPr>
                <w:webHidden/>
              </w:rPr>
              <w:fldChar w:fldCharType="begin"/>
            </w:r>
            <w:r w:rsidR="005839DA">
              <w:rPr>
                <w:webHidden/>
              </w:rPr>
              <w:instrText xml:space="preserve"> PAGEREF _Toc34400456 \h </w:instrText>
            </w:r>
            <w:r w:rsidR="005839DA">
              <w:rPr>
                <w:webHidden/>
              </w:rPr>
            </w:r>
            <w:r w:rsidR="005839DA">
              <w:rPr>
                <w:webHidden/>
              </w:rPr>
              <w:fldChar w:fldCharType="separate"/>
            </w:r>
            <w:r w:rsidR="005839DA">
              <w:rPr>
                <w:webHidden/>
              </w:rPr>
              <w:t>5</w:t>
            </w:r>
            <w:r w:rsidR="005839DA">
              <w:rPr>
                <w:webHidden/>
              </w:rPr>
              <w:fldChar w:fldCharType="end"/>
            </w:r>
          </w:hyperlink>
        </w:p>
        <w:p w14:paraId="02739F00" w14:textId="49AA17BD" w:rsidR="005839DA" w:rsidRDefault="00225BCA">
          <w:pPr>
            <w:pStyle w:val="TOC3"/>
            <w:rPr>
              <w:rFonts w:asciiTheme="minorHAnsi" w:eastAsiaTheme="minorEastAsia" w:hAnsiTheme="minorHAnsi" w:cstheme="minorBidi"/>
              <w:bCs w:val="0"/>
              <w:sz w:val="22"/>
              <w:szCs w:val="22"/>
              <w:lang w:val="en-IN" w:eastAsia="en-IN"/>
            </w:rPr>
          </w:pPr>
          <w:hyperlink w:anchor="_Toc34400457" w:history="1">
            <w:r w:rsidR="005839DA" w:rsidRPr="00705B1C">
              <w:rPr>
                <w:rStyle w:val="Hyperlink"/>
                <w:rFonts w:ascii="Bookman Old Style" w:hAnsi="Bookman Old Style"/>
              </w:rPr>
              <w:t>1.4.2.</w:t>
            </w:r>
            <w:r w:rsidR="005839DA">
              <w:rPr>
                <w:rFonts w:asciiTheme="minorHAnsi" w:eastAsiaTheme="minorEastAsia" w:hAnsiTheme="minorHAnsi" w:cstheme="minorBidi"/>
                <w:bCs w:val="0"/>
                <w:sz w:val="22"/>
                <w:szCs w:val="22"/>
                <w:lang w:val="en-IN" w:eastAsia="en-IN"/>
              </w:rPr>
              <w:tab/>
            </w:r>
            <w:r w:rsidR="005839DA" w:rsidRPr="00705B1C">
              <w:rPr>
                <w:rStyle w:val="Hyperlink"/>
                <w:rFonts w:ascii="Bookman Old Style" w:hAnsi="Bookman Old Style"/>
              </w:rPr>
              <w:t>Automated &amp; Manual Scanning:</w:t>
            </w:r>
            <w:r w:rsidR="005839DA">
              <w:rPr>
                <w:webHidden/>
              </w:rPr>
              <w:tab/>
            </w:r>
            <w:r w:rsidR="005839DA">
              <w:rPr>
                <w:webHidden/>
              </w:rPr>
              <w:fldChar w:fldCharType="begin"/>
            </w:r>
            <w:r w:rsidR="005839DA">
              <w:rPr>
                <w:webHidden/>
              </w:rPr>
              <w:instrText xml:space="preserve"> PAGEREF _Toc34400457 \h </w:instrText>
            </w:r>
            <w:r w:rsidR="005839DA">
              <w:rPr>
                <w:webHidden/>
              </w:rPr>
            </w:r>
            <w:r w:rsidR="005839DA">
              <w:rPr>
                <w:webHidden/>
              </w:rPr>
              <w:fldChar w:fldCharType="separate"/>
            </w:r>
            <w:r w:rsidR="005839DA">
              <w:rPr>
                <w:webHidden/>
              </w:rPr>
              <w:t>5</w:t>
            </w:r>
            <w:r w:rsidR="005839DA">
              <w:rPr>
                <w:webHidden/>
              </w:rPr>
              <w:fldChar w:fldCharType="end"/>
            </w:r>
          </w:hyperlink>
        </w:p>
        <w:p w14:paraId="28A76E63" w14:textId="1A57F391" w:rsidR="005839DA" w:rsidRDefault="00225BCA">
          <w:pPr>
            <w:pStyle w:val="TOC3"/>
            <w:rPr>
              <w:rFonts w:asciiTheme="minorHAnsi" w:eastAsiaTheme="minorEastAsia" w:hAnsiTheme="minorHAnsi" w:cstheme="minorBidi"/>
              <w:bCs w:val="0"/>
              <w:sz w:val="22"/>
              <w:szCs w:val="22"/>
              <w:lang w:val="en-IN" w:eastAsia="en-IN"/>
            </w:rPr>
          </w:pPr>
          <w:hyperlink w:anchor="_Toc34400458" w:history="1">
            <w:r w:rsidR="005839DA" w:rsidRPr="00705B1C">
              <w:rPr>
                <w:rStyle w:val="Hyperlink"/>
                <w:rFonts w:ascii="Bookman Old Style" w:hAnsi="Bookman Old Style"/>
              </w:rPr>
              <w:t>1.4.3.</w:t>
            </w:r>
            <w:r w:rsidR="005839DA">
              <w:rPr>
                <w:rFonts w:asciiTheme="minorHAnsi" w:eastAsiaTheme="minorEastAsia" w:hAnsiTheme="minorHAnsi" w:cstheme="minorBidi"/>
                <w:bCs w:val="0"/>
                <w:sz w:val="22"/>
                <w:szCs w:val="22"/>
                <w:lang w:val="en-IN" w:eastAsia="en-IN"/>
              </w:rPr>
              <w:tab/>
            </w:r>
            <w:r w:rsidR="005839DA" w:rsidRPr="00705B1C">
              <w:rPr>
                <w:rStyle w:val="Hyperlink"/>
                <w:rFonts w:ascii="Bookman Old Style" w:hAnsi="Bookman Old Style"/>
              </w:rPr>
              <w:t>Analyse results and reporting:</w:t>
            </w:r>
            <w:r w:rsidR="005839DA">
              <w:rPr>
                <w:webHidden/>
              </w:rPr>
              <w:tab/>
            </w:r>
            <w:r w:rsidR="005839DA">
              <w:rPr>
                <w:webHidden/>
              </w:rPr>
              <w:fldChar w:fldCharType="begin"/>
            </w:r>
            <w:r w:rsidR="005839DA">
              <w:rPr>
                <w:webHidden/>
              </w:rPr>
              <w:instrText xml:space="preserve"> PAGEREF _Toc34400458 \h </w:instrText>
            </w:r>
            <w:r w:rsidR="005839DA">
              <w:rPr>
                <w:webHidden/>
              </w:rPr>
            </w:r>
            <w:r w:rsidR="005839DA">
              <w:rPr>
                <w:webHidden/>
              </w:rPr>
              <w:fldChar w:fldCharType="separate"/>
            </w:r>
            <w:r w:rsidR="005839DA">
              <w:rPr>
                <w:webHidden/>
              </w:rPr>
              <w:t>5</w:t>
            </w:r>
            <w:r w:rsidR="005839DA">
              <w:rPr>
                <w:webHidden/>
              </w:rPr>
              <w:fldChar w:fldCharType="end"/>
            </w:r>
          </w:hyperlink>
        </w:p>
        <w:p w14:paraId="3A4285F6" w14:textId="720AF936" w:rsidR="005839DA" w:rsidRDefault="00225BCA">
          <w:pPr>
            <w:pStyle w:val="TOC2"/>
            <w:rPr>
              <w:rFonts w:asciiTheme="minorHAnsi" w:eastAsiaTheme="minorEastAsia" w:hAnsiTheme="minorHAnsi" w:cstheme="minorBidi"/>
              <w:sz w:val="22"/>
              <w:szCs w:val="22"/>
              <w:lang w:val="en-IN" w:eastAsia="en-IN"/>
            </w:rPr>
          </w:pPr>
          <w:hyperlink w:anchor="_Toc34400459" w:history="1">
            <w:r w:rsidR="005839DA" w:rsidRPr="00705B1C">
              <w:rPr>
                <w:rStyle w:val="Hyperlink"/>
                <w:rFonts w:ascii="Bookman Old Style" w:hAnsi="Bookman Old Style"/>
              </w:rPr>
              <w:t>1.5.</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Risk Categorization</w:t>
            </w:r>
            <w:r w:rsidR="005839DA">
              <w:rPr>
                <w:webHidden/>
              </w:rPr>
              <w:tab/>
            </w:r>
            <w:r w:rsidR="005839DA">
              <w:rPr>
                <w:webHidden/>
              </w:rPr>
              <w:fldChar w:fldCharType="begin"/>
            </w:r>
            <w:r w:rsidR="005839DA">
              <w:rPr>
                <w:webHidden/>
              </w:rPr>
              <w:instrText xml:space="preserve"> PAGEREF _Toc34400459 \h </w:instrText>
            </w:r>
            <w:r w:rsidR="005839DA">
              <w:rPr>
                <w:webHidden/>
              </w:rPr>
            </w:r>
            <w:r w:rsidR="005839DA">
              <w:rPr>
                <w:webHidden/>
              </w:rPr>
              <w:fldChar w:fldCharType="separate"/>
            </w:r>
            <w:r w:rsidR="005839DA">
              <w:rPr>
                <w:webHidden/>
              </w:rPr>
              <w:t>6</w:t>
            </w:r>
            <w:r w:rsidR="005839DA">
              <w:rPr>
                <w:webHidden/>
              </w:rPr>
              <w:fldChar w:fldCharType="end"/>
            </w:r>
          </w:hyperlink>
        </w:p>
        <w:p w14:paraId="251A0F7A" w14:textId="0AF5ECEA" w:rsidR="005839DA" w:rsidRDefault="00225BCA">
          <w:pPr>
            <w:pStyle w:val="TOC2"/>
            <w:rPr>
              <w:rFonts w:asciiTheme="minorHAnsi" w:eastAsiaTheme="minorEastAsia" w:hAnsiTheme="minorHAnsi" w:cstheme="minorBidi"/>
              <w:sz w:val="22"/>
              <w:szCs w:val="22"/>
              <w:lang w:val="en-IN" w:eastAsia="en-IN"/>
            </w:rPr>
          </w:pPr>
          <w:hyperlink w:anchor="_Toc34400460" w:history="1">
            <w:r w:rsidR="005839DA" w:rsidRPr="00705B1C">
              <w:rPr>
                <w:rStyle w:val="Hyperlink"/>
                <w:rFonts w:ascii="Bookman Old Style" w:hAnsi="Bookman Old Style"/>
              </w:rPr>
              <w:t>1.6.</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Vulnerability Summary</w:t>
            </w:r>
            <w:r w:rsidR="005839DA">
              <w:rPr>
                <w:webHidden/>
              </w:rPr>
              <w:tab/>
            </w:r>
            <w:r w:rsidR="005839DA">
              <w:rPr>
                <w:webHidden/>
              </w:rPr>
              <w:fldChar w:fldCharType="begin"/>
            </w:r>
            <w:r w:rsidR="005839DA">
              <w:rPr>
                <w:webHidden/>
              </w:rPr>
              <w:instrText xml:space="preserve"> PAGEREF _Toc34400460 \h </w:instrText>
            </w:r>
            <w:r w:rsidR="005839DA">
              <w:rPr>
                <w:webHidden/>
              </w:rPr>
            </w:r>
            <w:r w:rsidR="005839DA">
              <w:rPr>
                <w:webHidden/>
              </w:rPr>
              <w:fldChar w:fldCharType="separate"/>
            </w:r>
            <w:r w:rsidR="005839DA">
              <w:rPr>
                <w:webHidden/>
              </w:rPr>
              <w:t>7</w:t>
            </w:r>
            <w:r w:rsidR="005839DA">
              <w:rPr>
                <w:webHidden/>
              </w:rPr>
              <w:fldChar w:fldCharType="end"/>
            </w:r>
          </w:hyperlink>
        </w:p>
        <w:p w14:paraId="73D07E61" w14:textId="47D09155" w:rsidR="005839DA" w:rsidRDefault="00225BCA">
          <w:pPr>
            <w:pStyle w:val="TOC3"/>
            <w:rPr>
              <w:rFonts w:asciiTheme="minorHAnsi" w:eastAsiaTheme="minorEastAsia" w:hAnsiTheme="minorHAnsi" w:cstheme="minorBidi"/>
              <w:bCs w:val="0"/>
              <w:sz w:val="22"/>
              <w:szCs w:val="22"/>
              <w:lang w:val="en-IN" w:eastAsia="en-IN"/>
            </w:rPr>
          </w:pPr>
          <w:hyperlink w:anchor="_Toc34400461" w:history="1">
            <w:r w:rsidR="005839DA" w:rsidRPr="00705B1C">
              <w:rPr>
                <w:rStyle w:val="Hyperlink"/>
                <w:rFonts w:ascii="Bookman Old Style" w:hAnsi="Bookman Old Style"/>
              </w:rPr>
              <w:t>1.6.1.</w:t>
            </w:r>
            <w:r w:rsidR="005839DA">
              <w:rPr>
                <w:rFonts w:asciiTheme="minorHAnsi" w:eastAsiaTheme="minorEastAsia" w:hAnsiTheme="minorHAnsi" w:cstheme="minorBidi"/>
                <w:bCs w:val="0"/>
                <w:sz w:val="22"/>
                <w:szCs w:val="22"/>
                <w:lang w:val="en-IN" w:eastAsia="en-IN"/>
              </w:rPr>
              <w:tab/>
            </w:r>
            <w:r w:rsidR="005839DA" w:rsidRPr="00705B1C">
              <w:rPr>
                <w:rStyle w:val="Hyperlink"/>
                <w:rFonts w:ascii="Bookman Old Style" w:hAnsi="Bookman Old Style"/>
              </w:rPr>
              <w:t>Distribution of Observation</w:t>
            </w:r>
            <w:r w:rsidR="005839DA">
              <w:rPr>
                <w:webHidden/>
              </w:rPr>
              <w:tab/>
            </w:r>
            <w:r w:rsidR="005839DA">
              <w:rPr>
                <w:webHidden/>
              </w:rPr>
              <w:fldChar w:fldCharType="begin"/>
            </w:r>
            <w:r w:rsidR="005839DA">
              <w:rPr>
                <w:webHidden/>
              </w:rPr>
              <w:instrText xml:space="preserve"> PAGEREF _Toc34400461 \h </w:instrText>
            </w:r>
            <w:r w:rsidR="005839DA">
              <w:rPr>
                <w:webHidden/>
              </w:rPr>
            </w:r>
            <w:r w:rsidR="005839DA">
              <w:rPr>
                <w:webHidden/>
              </w:rPr>
              <w:fldChar w:fldCharType="separate"/>
            </w:r>
            <w:r w:rsidR="005839DA">
              <w:rPr>
                <w:webHidden/>
              </w:rPr>
              <w:t>7</w:t>
            </w:r>
            <w:r w:rsidR="005839DA">
              <w:rPr>
                <w:webHidden/>
              </w:rPr>
              <w:fldChar w:fldCharType="end"/>
            </w:r>
          </w:hyperlink>
        </w:p>
        <w:p w14:paraId="208D3EE2" w14:textId="378EA7E5" w:rsidR="005839DA" w:rsidRDefault="00225BCA">
          <w:pPr>
            <w:pStyle w:val="TOC2"/>
            <w:rPr>
              <w:rFonts w:asciiTheme="minorHAnsi" w:eastAsiaTheme="minorEastAsia" w:hAnsiTheme="minorHAnsi" w:cstheme="minorBidi"/>
              <w:sz w:val="22"/>
              <w:szCs w:val="22"/>
              <w:lang w:val="en-IN" w:eastAsia="en-IN"/>
            </w:rPr>
          </w:pPr>
          <w:hyperlink w:anchor="_Toc34400462" w:history="1">
            <w:r w:rsidR="005839DA" w:rsidRPr="00705B1C">
              <w:rPr>
                <w:rStyle w:val="Hyperlink"/>
                <w:rFonts w:ascii="Bookman Old Style" w:hAnsi="Bookman Old Style" w:cs="Times New Roman"/>
              </w:rPr>
              <w:t>2.</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cs="Times New Roman"/>
              </w:rPr>
              <w:t>Detailed Observation</w:t>
            </w:r>
            <w:r w:rsidR="005839DA">
              <w:rPr>
                <w:webHidden/>
              </w:rPr>
              <w:tab/>
            </w:r>
            <w:r w:rsidR="005839DA">
              <w:rPr>
                <w:webHidden/>
              </w:rPr>
              <w:fldChar w:fldCharType="begin"/>
            </w:r>
            <w:r w:rsidR="005839DA">
              <w:rPr>
                <w:webHidden/>
              </w:rPr>
              <w:instrText xml:space="preserve"> PAGEREF _Toc34400462 \h </w:instrText>
            </w:r>
            <w:r w:rsidR="005839DA">
              <w:rPr>
                <w:webHidden/>
              </w:rPr>
            </w:r>
            <w:r w:rsidR="005839DA">
              <w:rPr>
                <w:webHidden/>
              </w:rPr>
              <w:fldChar w:fldCharType="separate"/>
            </w:r>
            <w:r w:rsidR="005839DA">
              <w:rPr>
                <w:webHidden/>
              </w:rPr>
              <w:t>8</w:t>
            </w:r>
            <w:r w:rsidR="005839DA">
              <w:rPr>
                <w:webHidden/>
              </w:rPr>
              <w:fldChar w:fldCharType="end"/>
            </w:r>
          </w:hyperlink>
        </w:p>
        <w:p w14:paraId="65B23074" w14:textId="38D6B558" w:rsidR="005839DA" w:rsidRDefault="00225BCA">
          <w:pPr>
            <w:pStyle w:val="TOC2"/>
            <w:rPr>
              <w:rFonts w:asciiTheme="minorHAnsi" w:eastAsiaTheme="minorEastAsia" w:hAnsiTheme="minorHAnsi" w:cstheme="minorBidi"/>
              <w:sz w:val="22"/>
              <w:szCs w:val="22"/>
              <w:lang w:val="en-IN" w:eastAsia="en-IN"/>
            </w:rPr>
          </w:pPr>
          <w:hyperlink w:anchor="_Toc34400463" w:history="1">
            <w:r w:rsidR="005839DA" w:rsidRPr="00705B1C">
              <w:rPr>
                <w:rStyle w:val="Hyperlink"/>
                <w:rFonts w:ascii="Bookman Old Style" w:hAnsi="Bookman Old Style"/>
              </w:rPr>
              <w:t>2.1.</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Web Application Security Assessment &amp; Penetration Testing</w:t>
            </w:r>
            <w:r w:rsidR="005839DA">
              <w:rPr>
                <w:webHidden/>
              </w:rPr>
              <w:tab/>
            </w:r>
            <w:r w:rsidR="005839DA">
              <w:rPr>
                <w:webHidden/>
              </w:rPr>
              <w:fldChar w:fldCharType="begin"/>
            </w:r>
            <w:r w:rsidR="005839DA">
              <w:rPr>
                <w:webHidden/>
              </w:rPr>
              <w:instrText xml:space="preserve"> PAGEREF _Toc34400463 \h </w:instrText>
            </w:r>
            <w:r w:rsidR="005839DA">
              <w:rPr>
                <w:webHidden/>
              </w:rPr>
            </w:r>
            <w:r w:rsidR="005839DA">
              <w:rPr>
                <w:webHidden/>
              </w:rPr>
              <w:fldChar w:fldCharType="separate"/>
            </w:r>
            <w:r w:rsidR="005839DA">
              <w:rPr>
                <w:webHidden/>
              </w:rPr>
              <w:t>8</w:t>
            </w:r>
            <w:r w:rsidR="005839DA">
              <w:rPr>
                <w:webHidden/>
              </w:rPr>
              <w:fldChar w:fldCharType="end"/>
            </w:r>
          </w:hyperlink>
        </w:p>
        <w:p w14:paraId="7FF9AF7F" w14:textId="771D752D" w:rsidR="005839DA" w:rsidRDefault="00225BCA">
          <w:pPr>
            <w:pStyle w:val="TOC2"/>
            <w:rPr>
              <w:rFonts w:asciiTheme="minorHAnsi" w:eastAsiaTheme="minorEastAsia" w:hAnsiTheme="minorHAnsi" w:cstheme="minorBidi"/>
              <w:sz w:val="22"/>
              <w:szCs w:val="22"/>
              <w:lang w:val="en-IN" w:eastAsia="en-IN"/>
            </w:rPr>
          </w:pPr>
          <w:hyperlink w:anchor="_Toc34400464" w:history="1">
            <w:r w:rsidR="005839DA" w:rsidRPr="00705B1C">
              <w:rPr>
                <w:rStyle w:val="Hyperlink"/>
                <w:rFonts w:ascii="Bookman Old Style" w:hAnsi="Bookman Old Style"/>
              </w:rPr>
              <w:t>3.</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Scanned Items</w:t>
            </w:r>
            <w:r w:rsidR="005839DA">
              <w:rPr>
                <w:webHidden/>
              </w:rPr>
              <w:tab/>
            </w:r>
            <w:r w:rsidR="005839DA">
              <w:rPr>
                <w:webHidden/>
              </w:rPr>
              <w:fldChar w:fldCharType="begin"/>
            </w:r>
            <w:r w:rsidR="005839DA">
              <w:rPr>
                <w:webHidden/>
              </w:rPr>
              <w:instrText xml:space="preserve"> PAGEREF _Toc34400464 \h </w:instrText>
            </w:r>
            <w:r w:rsidR="005839DA">
              <w:rPr>
                <w:webHidden/>
              </w:rPr>
            </w:r>
            <w:r w:rsidR="005839DA">
              <w:rPr>
                <w:webHidden/>
              </w:rPr>
              <w:fldChar w:fldCharType="separate"/>
            </w:r>
            <w:r w:rsidR="005839DA">
              <w:rPr>
                <w:webHidden/>
              </w:rPr>
              <w:t>15</w:t>
            </w:r>
            <w:r w:rsidR="005839DA">
              <w:rPr>
                <w:webHidden/>
              </w:rPr>
              <w:fldChar w:fldCharType="end"/>
            </w:r>
          </w:hyperlink>
        </w:p>
        <w:p w14:paraId="28CEA7C7" w14:textId="6CA318BC" w:rsidR="005839DA" w:rsidRDefault="00225BCA">
          <w:pPr>
            <w:pStyle w:val="TOC2"/>
            <w:rPr>
              <w:rFonts w:asciiTheme="minorHAnsi" w:eastAsiaTheme="minorEastAsia" w:hAnsiTheme="minorHAnsi" w:cstheme="minorBidi"/>
              <w:sz w:val="22"/>
              <w:szCs w:val="22"/>
              <w:lang w:val="en-IN" w:eastAsia="en-IN"/>
            </w:rPr>
          </w:pPr>
          <w:hyperlink w:anchor="_Toc34400465" w:history="1">
            <w:r w:rsidR="005839DA" w:rsidRPr="00705B1C">
              <w:rPr>
                <w:rStyle w:val="Hyperlink"/>
                <w:rFonts w:ascii="Bookman Old Style" w:hAnsi="Bookman Old Style"/>
              </w:rPr>
              <w:t>4.</w:t>
            </w:r>
            <w:r w:rsidR="005839DA">
              <w:rPr>
                <w:rFonts w:asciiTheme="minorHAnsi" w:eastAsiaTheme="minorEastAsia" w:hAnsiTheme="minorHAnsi" w:cstheme="minorBidi"/>
                <w:sz w:val="22"/>
                <w:szCs w:val="22"/>
                <w:lang w:val="en-IN" w:eastAsia="en-IN"/>
              </w:rPr>
              <w:tab/>
            </w:r>
            <w:r w:rsidR="005839DA" w:rsidRPr="00705B1C">
              <w:rPr>
                <w:rStyle w:val="Hyperlink"/>
                <w:rFonts w:ascii="Bookman Old Style" w:hAnsi="Bookman Old Style"/>
              </w:rPr>
              <w:t>Limitations</w:t>
            </w:r>
            <w:r w:rsidR="005839DA">
              <w:rPr>
                <w:webHidden/>
              </w:rPr>
              <w:tab/>
            </w:r>
            <w:r w:rsidR="005839DA">
              <w:rPr>
                <w:webHidden/>
              </w:rPr>
              <w:fldChar w:fldCharType="begin"/>
            </w:r>
            <w:r w:rsidR="005839DA">
              <w:rPr>
                <w:webHidden/>
              </w:rPr>
              <w:instrText xml:space="preserve"> PAGEREF _Toc34400465 \h </w:instrText>
            </w:r>
            <w:r w:rsidR="005839DA">
              <w:rPr>
                <w:webHidden/>
              </w:rPr>
            </w:r>
            <w:r w:rsidR="005839DA">
              <w:rPr>
                <w:webHidden/>
              </w:rPr>
              <w:fldChar w:fldCharType="separate"/>
            </w:r>
            <w:r w:rsidR="005839DA">
              <w:rPr>
                <w:webHidden/>
              </w:rPr>
              <w:t>15</w:t>
            </w:r>
            <w:r w:rsidR="005839DA">
              <w:rPr>
                <w:webHidden/>
              </w:rPr>
              <w:fldChar w:fldCharType="end"/>
            </w:r>
          </w:hyperlink>
        </w:p>
        <w:p w14:paraId="33E2C5E9" w14:textId="1B0754E3" w:rsidR="007D49A3" w:rsidRPr="004830A4" w:rsidRDefault="00681863">
          <w:pPr>
            <w:rPr>
              <w:rFonts w:ascii="Bookman Old Style" w:hAnsi="Bookman Old Style"/>
            </w:rPr>
          </w:pPr>
          <w:r w:rsidRPr="004830A4">
            <w:rPr>
              <w:rFonts w:ascii="Bookman Old Style" w:hAnsi="Bookman Old Style"/>
              <w:b/>
              <w:bCs/>
              <w:noProof/>
            </w:rPr>
            <w:fldChar w:fldCharType="end"/>
          </w:r>
        </w:p>
      </w:sdtContent>
    </w:sdt>
    <w:p w14:paraId="1DCF3857"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3" w:name="_Toc34400449"/>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3"/>
    </w:p>
    <w:p w14:paraId="31B11A07"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4" w:name="_Ref23409248"/>
      <w:bookmarkStart w:id="15" w:name="_Ref23409254"/>
      <w:bookmarkStart w:id="16" w:name="_Toc34400450"/>
      <w:r w:rsidRPr="004830A4">
        <w:rPr>
          <w:rFonts w:ascii="Bookman Old Style" w:hAnsi="Bookman Old Style"/>
          <w:sz w:val="32"/>
          <w:szCs w:val="32"/>
        </w:rPr>
        <w:t>Introduction</w:t>
      </w:r>
      <w:bookmarkEnd w:id="14"/>
      <w:bookmarkEnd w:id="15"/>
      <w:bookmarkEnd w:id="16"/>
    </w:p>
    <w:p w14:paraId="16FCC2FF" w14:textId="13F6708E" w:rsidR="00485356" w:rsidRPr="00485356" w:rsidRDefault="00485356" w:rsidP="00485356">
      <w:pPr>
        <w:pStyle w:val="PwCNormal"/>
        <w:numPr>
          <w:ilvl w:val="0"/>
          <w:numId w:val="0"/>
        </w:numPr>
        <w:spacing w:after="120"/>
        <w:jc w:val="both"/>
        <w:rPr>
          <w:rFonts w:ascii="Bookman Old Style" w:hAnsi="Bookman Old Style" w:cs="Times New Roman"/>
          <w:sz w:val="22"/>
        </w:rPr>
      </w:pPr>
      <w:r w:rsidRPr="00485356">
        <w:rPr>
          <w:rFonts w:ascii="Bookman Old Style" w:hAnsi="Bookman Old Style" w:cs="Times New Roman"/>
          <w:sz w:val="22"/>
        </w:rPr>
        <w:t>The Department of Industries and Commerce is primarily responsible for the development of industries in general and small-scale industries in particular. The Department also plans and implements various schemes for industrial development in the State.</w:t>
      </w:r>
    </w:p>
    <w:p w14:paraId="2840E826" w14:textId="65E33C88" w:rsidR="00597108" w:rsidRPr="004830A4" w:rsidRDefault="00597108" w:rsidP="004830A4">
      <w:pPr>
        <w:pStyle w:val="PwCNormal"/>
        <w:numPr>
          <w:ilvl w:val="0"/>
          <w:numId w:val="0"/>
        </w:numPr>
        <w:spacing w:after="120"/>
        <w:jc w:val="both"/>
        <w:rPr>
          <w:rFonts w:ascii="Bookman Old Style" w:hAnsi="Bookman Old Style"/>
          <w:b/>
          <w:i/>
          <w:sz w:val="22"/>
        </w:rPr>
      </w:pPr>
      <w:r w:rsidRPr="004830A4">
        <w:rPr>
          <w:rFonts w:ascii="Bookman Old Style" w:hAnsi="Bookman Old Style" w:cs="Times New Roman"/>
          <w:sz w:val="22"/>
        </w:rPr>
        <w:t>Andhra Pradesh Technology Services (hereon referred as APTS) performed the Cyber Security Assessment of</w:t>
      </w:r>
      <w:r w:rsidR="00365054">
        <w:rPr>
          <w:rFonts w:ascii="Bookman Old Style" w:hAnsi="Bookman Old Style" w:cs="Times New Roman"/>
          <w:sz w:val="22"/>
        </w:rPr>
        <w:t xml:space="preserve"> </w:t>
      </w:r>
      <w:proofErr w:type="spellStart"/>
      <w:r w:rsidR="00365054">
        <w:rPr>
          <w:rFonts w:ascii="Bookman Old Style" w:hAnsi="Bookman Old Style" w:cs="Times New Roman"/>
          <w:sz w:val="22"/>
        </w:rPr>
        <w:t>Distric</w:t>
      </w:r>
      <w:r w:rsidR="00A2030E">
        <w:rPr>
          <w:rFonts w:ascii="Bookman Old Style" w:hAnsi="Bookman Old Style" w:cs="Times New Roman"/>
          <w:sz w:val="22"/>
        </w:rPr>
        <w:t>t</w:t>
      </w:r>
      <w:r w:rsidR="00365054">
        <w:rPr>
          <w:rFonts w:ascii="Bookman Old Style" w:hAnsi="Bookman Old Style" w:cs="Times New Roman"/>
          <w:sz w:val="22"/>
        </w:rPr>
        <w:t>EoDB</w:t>
      </w:r>
      <w:proofErr w:type="spellEnd"/>
      <w:r w:rsidR="00AF7EBD" w:rsidRPr="004830A4">
        <w:rPr>
          <w:rFonts w:ascii="Bookman Old Style" w:hAnsi="Bookman Old Style" w:cs="Times New Roman"/>
          <w:sz w:val="22"/>
        </w:rPr>
        <w:t xml:space="preserve"> Application for </w:t>
      </w:r>
      <w:r w:rsidR="00A2030E">
        <w:rPr>
          <w:rFonts w:ascii="Bookman Old Style" w:hAnsi="Bookman Old Style" w:cs="Times New Roman"/>
          <w:sz w:val="22"/>
        </w:rPr>
        <w:t>Department of Industries</w:t>
      </w:r>
      <w:r w:rsidR="00A2030E" w:rsidRPr="004830A4">
        <w:rPr>
          <w:rFonts w:ascii="Bookman Old Style" w:hAnsi="Bookman Old Style" w:cs="Times New Roman"/>
          <w:sz w:val="22"/>
        </w:rPr>
        <w:t xml:space="preserve"> to</w:t>
      </w:r>
      <w:r w:rsidRPr="004830A4">
        <w:rPr>
          <w:rFonts w:ascii="Bookman Old Style" w:hAnsi="Bookman Old Style" w:cs="Times New Roman"/>
          <w:sz w:val="22"/>
        </w:rPr>
        <w:t xml:space="preserve"> determine, if any weakness exist in the application.</w:t>
      </w:r>
    </w:p>
    <w:p w14:paraId="5D16BA77" w14:textId="77777777" w:rsidR="00597108" w:rsidRPr="004830A4" w:rsidRDefault="00597108" w:rsidP="00AF7EBD">
      <w:pPr>
        <w:rPr>
          <w:rFonts w:ascii="Bookman Old Style" w:hAnsi="Bookman Old Style"/>
        </w:rPr>
      </w:pPr>
    </w:p>
    <w:p w14:paraId="4BFC5E11"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7" w:name="_Toc34400451"/>
      <w:r w:rsidRPr="004830A4">
        <w:rPr>
          <w:rFonts w:ascii="Bookman Old Style" w:hAnsi="Bookman Old Style"/>
          <w:sz w:val="32"/>
          <w:szCs w:val="32"/>
        </w:rPr>
        <w:t>Engagement Specific Details</w:t>
      </w:r>
      <w:bookmarkEnd w:id="17"/>
    </w:p>
    <w:p w14:paraId="2BB18F2A"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34808F76" w14:textId="77777777" w:rsidTr="00056B18">
        <w:tc>
          <w:tcPr>
            <w:tcW w:w="805" w:type="dxa"/>
            <w:shd w:val="clear" w:color="auto" w:fill="0070C0"/>
          </w:tcPr>
          <w:p w14:paraId="55CE01B1"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5B23CF6C"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07D94033"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5F78E672" w14:textId="77777777" w:rsidTr="0012517F">
        <w:tc>
          <w:tcPr>
            <w:tcW w:w="805" w:type="dxa"/>
          </w:tcPr>
          <w:p w14:paraId="430C7EC7"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51687B1F"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30484481" w14:textId="1F9FBCEA" w:rsidR="006F4B49" w:rsidRPr="00365054" w:rsidRDefault="00485BDB" w:rsidP="00597108">
            <w:pPr>
              <w:pStyle w:val="PwCNormal"/>
              <w:numPr>
                <w:ilvl w:val="0"/>
                <w:numId w:val="14"/>
              </w:numPr>
              <w:spacing w:after="120"/>
              <w:rPr>
                <w:rFonts w:ascii="Bookman Old Style" w:hAnsi="Bookman Old Style" w:cs="Times New Roman"/>
                <w:sz w:val="22"/>
              </w:rPr>
            </w:pPr>
            <w:r w:rsidRPr="00365054">
              <w:rPr>
                <w:rFonts w:ascii="Bookman Old Style" w:hAnsi="Bookman Old Style" w:cs="Times New Roman"/>
                <w:sz w:val="22"/>
              </w:rPr>
              <w:t>05/03/2020</w:t>
            </w:r>
          </w:p>
        </w:tc>
      </w:tr>
      <w:tr w:rsidR="006F4B49" w:rsidRPr="004830A4" w14:paraId="1125E01B" w14:textId="77777777" w:rsidTr="0012517F">
        <w:tc>
          <w:tcPr>
            <w:tcW w:w="805" w:type="dxa"/>
          </w:tcPr>
          <w:p w14:paraId="3C2D9E99"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3D2A1EBC"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13E9F342" w14:textId="3EE91FD4" w:rsidR="006F4B49" w:rsidRPr="00365054" w:rsidRDefault="00485BDB" w:rsidP="00597108">
            <w:pPr>
              <w:pStyle w:val="PwCNormal"/>
              <w:numPr>
                <w:ilvl w:val="0"/>
                <w:numId w:val="14"/>
              </w:numPr>
              <w:spacing w:after="120"/>
              <w:rPr>
                <w:rFonts w:ascii="Bookman Old Style" w:hAnsi="Bookman Old Style" w:cs="Times New Roman"/>
                <w:sz w:val="22"/>
              </w:rPr>
            </w:pPr>
            <w:r w:rsidRPr="00365054">
              <w:rPr>
                <w:rFonts w:ascii="Bookman Old Style" w:hAnsi="Bookman Old Style" w:cs="Times New Roman"/>
                <w:sz w:val="22"/>
              </w:rPr>
              <w:t>0</w:t>
            </w:r>
            <w:r w:rsidR="00D4702E">
              <w:rPr>
                <w:rFonts w:ascii="Bookman Old Style" w:hAnsi="Bookman Old Style" w:cs="Times New Roman"/>
                <w:sz w:val="22"/>
              </w:rPr>
              <w:t>7</w:t>
            </w:r>
            <w:r w:rsidRPr="00365054">
              <w:rPr>
                <w:rFonts w:ascii="Bookman Old Style" w:hAnsi="Bookman Old Style" w:cs="Times New Roman"/>
                <w:sz w:val="22"/>
              </w:rPr>
              <w:t>/03/2020</w:t>
            </w:r>
          </w:p>
        </w:tc>
      </w:tr>
    </w:tbl>
    <w:p w14:paraId="751316F7"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33"/>
        <w:gridCol w:w="2387"/>
        <w:gridCol w:w="2340"/>
        <w:gridCol w:w="1620"/>
      </w:tblGrid>
      <w:tr w:rsidR="00982BA4" w:rsidRPr="004830A4" w14:paraId="3CF73CCD" w14:textId="77777777" w:rsidTr="00982BA4">
        <w:tc>
          <w:tcPr>
            <w:tcW w:w="805" w:type="dxa"/>
            <w:shd w:val="clear" w:color="auto" w:fill="0070C0"/>
          </w:tcPr>
          <w:p w14:paraId="7864F38B"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53E0186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5714F97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Review Performed By</w:t>
            </w:r>
          </w:p>
        </w:tc>
        <w:tc>
          <w:tcPr>
            <w:tcW w:w="2340" w:type="dxa"/>
            <w:shd w:val="clear" w:color="auto" w:fill="0070C0"/>
          </w:tcPr>
          <w:p w14:paraId="5AB32019"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24E33F11"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52C8709B" w14:textId="77777777" w:rsidTr="00982BA4">
        <w:tc>
          <w:tcPr>
            <w:tcW w:w="805" w:type="dxa"/>
          </w:tcPr>
          <w:p w14:paraId="73E46534"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1C0B68D7"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7CC1B7C6" w14:textId="57CB3506" w:rsidR="00982BA4" w:rsidRPr="004830A4" w:rsidRDefault="00485BDB" w:rsidP="00597108">
            <w:pPr>
              <w:pStyle w:val="PwCNormal"/>
              <w:numPr>
                <w:ilvl w:val="0"/>
                <w:numId w:val="14"/>
              </w:numPr>
              <w:spacing w:after="120"/>
              <w:rPr>
                <w:rFonts w:ascii="Bookman Old Style" w:hAnsi="Bookman Old Style" w:cs="Times New Roman"/>
                <w:sz w:val="22"/>
                <w:highlight w:val="yellow"/>
              </w:rPr>
            </w:pPr>
            <w:r w:rsidRPr="00365054">
              <w:rPr>
                <w:rFonts w:ascii="Bookman Old Style" w:hAnsi="Bookman Old Style" w:cs="Times New Roman"/>
                <w:sz w:val="22"/>
              </w:rPr>
              <w:t>APTS Security Audit Team</w:t>
            </w:r>
          </w:p>
        </w:tc>
        <w:tc>
          <w:tcPr>
            <w:tcW w:w="2340" w:type="dxa"/>
          </w:tcPr>
          <w:p w14:paraId="2EB4258F"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Name</w:t>
            </w:r>
          </w:p>
        </w:tc>
        <w:tc>
          <w:tcPr>
            <w:tcW w:w="1620" w:type="dxa"/>
          </w:tcPr>
          <w:p w14:paraId="5011B7E3" w14:textId="109A7943"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365054">
              <w:rPr>
                <w:rFonts w:ascii="Bookman Old Style" w:hAnsi="Bookman Old Style" w:cs="Times New Roman"/>
                <w:sz w:val="22"/>
              </w:rPr>
              <w:t>Department</w:t>
            </w:r>
            <w:r w:rsidR="00365054" w:rsidRPr="00365054">
              <w:rPr>
                <w:rFonts w:ascii="Bookman Old Style" w:hAnsi="Bookman Old Style" w:cs="Times New Roman"/>
                <w:sz w:val="22"/>
              </w:rPr>
              <w:t xml:space="preserve"> of Industries</w:t>
            </w:r>
          </w:p>
        </w:tc>
      </w:tr>
    </w:tbl>
    <w:p w14:paraId="6E94CEC9"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1DAE90FA" w14:textId="77777777" w:rsidTr="00982BA4">
        <w:tc>
          <w:tcPr>
            <w:tcW w:w="805" w:type="dxa"/>
            <w:shd w:val="clear" w:color="auto" w:fill="0070C0"/>
          </w:tcPr>
          <w:p w14:paraId="5DCDE51C"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3EDB592F"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7FF93D22"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17AB321F"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15497234" w14:textId="77777777" w:rsidTr="00982BA4">
        <w:tc>
          <w:tcPr>
            <w:tcW w:w="805" w:type="dxa"/>
          </w:tcPr>
          <w:p w14:paraId="4CFC85C2"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0EA4537F" w14:textId="7449F902" w:rsidR="0012517F" w:rsidRPr="00E51455" w:rsidRDefault="00E51455" w:rsidP="00597108">
            <w:pPr>
              <w:pStyle w:val="PwCNormal"/>
              <w:numPr>
                <w:ilvl w:val="0"/>
                <w:numId w:val="14"/>
              </w:numPr>
              <w:spacing w:after="120"/>
              <w:rPr>
                <w:rFonts w:ascii="Bookman Old Style" w:hAnsi="Bookman Old Style" w:cs="Times New Roman"/>
                <w:sz w:val="22"/>
              </w:rPr>
            </w:pPr>
            <w:r w:rsidRPr="00E51455">
              <w:rPr>
                <w:rFonts w:ascii="Bookman Old Style" w:hAnsi="Bookman Old Style" w:cs="Times New Roman"/>
                <w:sz w:val="22"/>
              </w:rPr>
              <w:t>06/03/2020</w:t>
            </w:r>
          </w:p>
        </w:tc>
        <w:tc>
          <w:tcPr>
            <w:tcW w:w="1800" w:type="dxa"/>
          </w:tcPr>
          <w:p w14:paraId="5123F7D1" w14:textId="77777777" w:rsidR="0012517F" w:rsidRPr="00E51455" w:rsidRDefault="0012517F" w:rsidP="00597108">
            <w:pPr>
              <w:pStyle w:val="PwCNormal"/>
              <w:numPr>
                <w:ilvl w:val="0"/>
                <w:numId w:val="14"/>
              </w:numPr>
              <w:spacing w:after="120"/>
              <w:rPr>
                <w:rFonts w:ascii="Bookman Old Style" w:hAnsi="Bookman Old Style" w:cs="Times New Roman"/>
                <w:sz w:val="22"/>
              </w:rPr>
            </w:pPr>
            <w:r w:rsidRPr="00E51455">
              <w:rPr>
                <w:rFonts w:ascii="Bookman Old Style" w:hAnsi="Bookman Old Style" w:cs="Times New Roman"/>
                <w:sz w:val="22"/>
              </w:rPr>
              <w:t>v1.0</w:t>
            </w:r>
          </w:p>
        </w:tc>
        <w:tc>
          <w:tcPr>
            <w:tcW w:w="4500" w:type="dxa"/>
          </w:tcPr>
          <w:p w14:paraId="6BE6EE1B" w14:textId="77777777" w:rsidR="0012517F" w:rsidRPr="00E51455" w:rsidRDefault="0012517F" w:rsidP="00597108">
            <w:pPr>
              <w:pStyle w:val="PwCNormal"/>
              <w:numPr>
                <w:ilvl w:val="0"/>
                <w:numId w:val="14"/>
              </w:numPr>
              <w:spacing w:after="120"/>
              <w:rPr>
                <w:rFonts w:ascii="Bookman Old Style" w:hAnsi="Bookman Old Style" w:cs="Times New Roman"/>
                <w:sz w:val="22"/>
              </w:rPr>
            </w:pPr>
            <w:r w:rsidRPr="00E51455">
              <w:rPr>
                <w:rFonts w:ascii="Bookman Old Style" w:hAnsi="Bookman Old Style" w:cs="Times New Roman"/>
                <w:sz w:val="22"/>
              </w:rPr>
              <w:t>Initial Review</w:t>
            </w:r>
          </w:p>
        </w:tc>
      </w:tr>
    </w:tbl>
    <w:p w14:paraId="3DAEFA0D" w14:textId="77777777" w:rsidR="00CC1A9A" w:rsidRPr="004830A4" w:rsidRDefault="00CC1A9A" w:rsidP="00CC1A9A">
      <w:pPr>
        <w:rPr>
          <w:rFonts w:ascii="Bookman Old Style" w:hAnsi="Bookman Old Style"/>
          <w:sz w:val="20"/>
        </w:rPr>
      </w:pPr>
    </w:p>
    <w:p w14:paraId="7CBB914C" w14:textId="56025AB4" w:rsidR="005E30AB" w:rsidRPr="004830A4" w:rsidRDefault="005E30AB">
      <w:pPr>
        <w:rPr>
          <w:rFonts w:ascii="Bookman Old Style" w:hAnsi="Bookman Old Style"/>
          <w:sz w:val="20"/>
        </w:rPr>
      </w:pPr>
    </w:p>
    <w:p w14:paraId="42C202E0"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8" w:name="_Toc34400452"/>
      <w:r w:rsidRPr="004830A4">
        <w:rPr>
          <w:rFonts w:ascii="Bookman Old Style" w:hAnsi="Bookman Old Style"/>
          <w:sz w:val="32"/>
          <w:szCs w:val="32"/>
        </w:rPr>
        <w:t>Scope Details</w:t>
      </w:r>
      <w:bookmarkEnd w:id="18"/>
    </w:p>
    <w:p w14:paraId="27F5255E"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19" w:name="_Toc34400453"/>
      <w:r w:rsidR="005E30AB" w:rsidRPr="004830A4">
        <w:rPr>
          <w:rFonts w:ascii="Bookman Old Style" w:hAnsi="Bookman Old Style"/>
          <w:sz w:val="28"/>
          <w:szCs w:val="24"/>
        </w:rPr>
        <w:t>Inclusion</w:t>
      </w:r>
      <w:bookmarkEnd w:id="19"/>
    </w:p>
    <w:p w14:paraId="02A74066"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655E33D6" w14:textId="4B96FE7A"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00E51455">
        <w:rPr>
          <w:rFonts w:ascii="Bookman Old Style" w:hAnsi="Bookman Old Style"/>
          <w:snapToGrid w:val="0"/>
          <w:color w:val="000000" w:themeColor="text1"/>
          <w:sz w:val="22"/>
          <w:szCs w:val="36"/>
          <w:lang w:eastAsia="en-AU"/>
        </w:rPr>
        <w:t xml:space="preserve">District </w:t>
      </w:r>
      <w:proofErr w:type="spellStart"/>
      <w:r w:rsidR="00E51455">
        <w:rPr>
          <w:rFonts w:ascii="Bookman Old Style" w:hAnsi="Bookman Old Style"/>
          <w:snapToGrid w:val="0"/>
          <w:color w:val="000000" w:themeColor="text1"/>
          <w:sz w:val="22"/>
          <w:szCs w:val="36"/>
          <w:lang w:eastAsia="en-AU"/>
        </w:rPr>
        <w:t>EoDB</w:t>
      </w:r>
      <w:proofErr w:type="spellEnd"/>
    </w:p>
    <w:p w14:paraId="69F78E14" w14:textId="7FE88130"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URL: </w:t>
      </w:r>
      <w:r w:rsidR="00E51455" w:rsidRPr="00E51455">
        <w:rPr>
          <w:rFonts w:ascii="Bookman Old Style" w:hAnsi="Bookman Old Style"/>
          <w:snapToGrid w:val="0"/>
          <w:color w:val="000000" w:themeColor="text1"/>
          <w:sz w:val="22"/>
          <w:szCs w:val="36"/>
          <w:lang w:eastAsia="en-AU"/>
        </w:rPr>
        <w:t>http://125.17.121.166:8080/DistrictEoDB/Login.aspx</w:t>
      </w:r>
    </w:p>
    <w:p w14:paraId="59129757" w14:textId="447D1C0C"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E51455">
        <w:rPr>
          <w:rFonts w:ascii="Bookman Old Style" w:hAnsi="Bookman Old Style"/>
          <w:snapToGrid w:val="0"/>
          <w:color w:val="000000" w:themeColor="text1"/>
          <w:sz w:val="22"/>
          <w:szCs w:val="36"/>
          <w:lang w:eastAsia="en-AU"/>
        </w:rPr>
        <w:t>UAT</w:t>
      </w:r>
    </w:p>
    <w:p w14:paraId="3944CB08" w14:textId="36A0B546"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00E51455">
        <w:rPr>
          <w:rFonts w:ascii="Bookman Old Style" w:hAnsi="Bookman Old Style"/>
          <w:snapToGrid w:val="0"/>
          <w:color w:val="000000" w:themeColor="text1"/>
          <w:sz w:val="22"/>
          <w:szCs w:val="36"/>
          <w:lang w:eastAsia="en-AU"/>
        </w:rPr>
        <w:t>Not Provided</w:t>
      </w:r>
    </w:p>
    <w:p w14:paraId="1F2DD75D" w14:textId="4E570FBA" w:rsidR="00C2561D" w:rsidRPr="004830A4"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Pr="00E51455">
        <w:rPr>
          <w:rFonts w:ascii="Bookman Old Style" w:hAnsi="Bookman Old Style"/>
          <w:snapToGrid w:val="0"/>
          <w:color w:val="000000" w:themeColor="text1"/>
          <w:sz w:val="22"/>
          <w:szCs w:val="36"/>
          <w:lang w:eastAsia="en-AU"/>
        </w:rPr>
        <w:t>Blackbox</w:t>
      </w:r>
      <w:r w:rsidRPr="004830A4">
        <w:rPr>
          <w:rFonts w:ascii="Bookman Old Style" w:hAnsi="Bookman Old Style"/>
          <w:snapToGrid w:val="0"/>
          <w:color w:val="000000" w:themeColor="text1"/>
          <w:sz w:val="22"/>
          <w:szCs w:val="36"/>
          <w:highlight w:val="yellow"/>
          <w:lang w:eastAsia="en-AU"/>
        </w:rPr>
        <w:t xml:space="preserve"> </w:t>
      </w:r>
    </w:p>
    <w:p w14:paraId="3CABBC03" w14:textId="1BFF123D" w:rsidR="004F1118" w:rsidRPr="004830A4" w:rsidRDefault="004F1118"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r w:rsidR="00E51455" w:rsidRPr="004830A4">
        <w:rPr>
          <w:rFonts w:ascii="Bookman Old Style" w:hAnsi="Bookman Old Style"/>
          <w:snapToGrid w:val="0"/>
          <w:color w:val="000000" w:themeColor="text1"/>
          <w:sz w:val="22"/>
          <w:szCs w:val="36"/>
          <w:lang w:eastAsia="en-AU"/>
        </w:rPr>
        <w:t>):</w:t>
      </w:r>
      <w:r w:rsidR="00E51455">
        <w:rPr>
          <w:rFonts w:ascii="Bookman Old Style" w:hAnsi="Bookman Old Style"/>
          <w:snapToGrid w:val="0"/>
          <w:color w:val="000000" w:themeColor="text1"/>
          <w:sz w:val="22"/>
          <w:szCs w:val="36"/>
          <w:lang w:eastAsia="en-AU"/>
        </w:rPr>
        <w:t xml:space="preserve"> Not Provided</w:t>
      </w:r>
    </w:p>
    <w:p w14:paraId="2D1E5B54" w14:textId="503A9F78" w:rsidR="0012517F" w:rsidRPr="00E51455" w:rsidRDefault="003E590C" w:rsidP="00CC1A9A">
      <w:pPr>
        <w:pStyle w:val="Heading3"/>
        <w:numPr>
          <w:ilvl w:val="2"/>
          <w:numId w:val="15"/>
        </w:numPr>
        <w:spacing w:before="0" w:after="240"/>
        <w:ind w:left="993" w:hanging="993"/>
        <w:rPr>
          <w:rFonts w:ascii="Bookman Old Style" w:hAnsi="Bookman Old Style"/>
          <w:sz w:val="28"/>
          <w:szCs w:val="24"/>
        </w:rPr>
      </w:pPr>
      <w:bookmarkStart w:id="20" w:name="_Toc34400454"/>
      <w:r w:rsidRPr="00FE374F">
        <w:rPr>
          <w:rFonts w:ascii="Bookman Old Style" w:hAnsi="Bookman Old Style"/>
          <w:sz w:val="28"/>
          <w:szCs w:val="24"/>
        </w:rPr>
        <w:t>Exclusion</w:t>
      </w:r>
      <w:bookmarkEnd w:id="20"/>
    </w:p>
    <w:p w14:paraId="738F8827" w14:textId="77777777" w:rsidR="00716098" w:rsidRPr="00E5145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Server Vulnerability Assessment</w:t>
      </w:r>
    </w:p>
    <w:p w14:paraId="64673235" w14:textId="77777777" w:rsidR="00716098" w:rsidRPr="00E51455" w:rsidRDefault="00610E0F"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Secure Code Review</w:t>
      </w:r>
    </w:p>
    <w:p w14:paraId="65FE122A" w14:textId="77777777" w:rsidR="00716098" w:rsidRPr="00E5145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Process Review</w:t>
      </w:r>
    </w:p>
    <w:p w14:paraId="5F0BB936" w14:textId="77777777" w:rsidR="00716098" w:rsidRPr="00E5145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Secure Network Architecture Review</w:t>
      </w:r>
    </w:p>
    <w:p w14:paraId="5E0F53BE"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21" w:name="_Toc34400455"/>
      <w:r w:rsidRPr="00FE374F">
        <w:rPr>
          <w:rFonts w:ascii="Bookman Old Style" w:hAnsi="Bookman Old Style"/>
          <w:sz w:val="32"/>
          <w:szCs w:val="32"/>
        </w:rPr>
        <w:lastRenderedPageBreak/>
        <w:t>Approach &amp; Methodology</w:t>
      </w:r>
      <w:bookmarkEnd w:id="21"/>
    </w:p>
    <w:p w14:paraId="0D0C7A77"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32C2E3EC"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79AEB384"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3E29C68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2" w:name="_Toc34400456"/>
      <w:r w:rsidRPr="00FE374F">
        <w:rPr>
          <w:rFonts w:ascii="Bookman Old Style" w:hAnsi="Bookman Old Style"/>
          <w:sz w:val="28"/>
          <w:szCs w:val="24"/>
        </w:rPr>
        <w:t>Information Gathering:</w:t>
      </w:r>
      <w:bookmarkEnd w:id="22"/>
      <w:r w:rsidRPr="00FE374F">
        <w:rPr>
          <w:rFonts w:ascii="Bookman Old Style" w:hAnsi="Bookman Old Style"/>
          <w:sz w:val="28"/>
          <w:szCs w:val="24"/>
        </w:rPr>
        <w:t xml:space="preserve"> </w:t>
      </w:r>
    </w:p>
    <w:p w14:paraId="63B27213"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4FCF29D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59858010"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718EC6EB"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0D720ECC"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6BAE7176"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1E43B567"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2692FBD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6FD5707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6A48E9A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0A39D809"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6821959A"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6B7527F5"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3" w:name="_Toc34400457"/>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3"/>
      <w:r w:rsidRPr="00FE374F">
        <w:rPr>
          <w:rFonts w:ascii="Bookman Old Style" w:hAnsi="Bookman Old Style"/>
          <w:sz w:val="28"/>
          <w:szCs w:val="24"/>
        </w:rPr>
        <w:t xml:space="preserve"> </w:t>
      </w:r>
    </w:p>
    <w:p w14:paraId="088ADB3E" w14:textId="5122ED20"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w:t>
      </w:r>
      <w:r w:rsidR="00E51455" w:rsidRPr="004830A4">
        <w:rPr>
          <w:rFonts w:ascii="Bookman Old Style" w:hAnsi="Bookman Old Style" w:cs="Times New Roman"/>
          <w:sz w:val="22"/>
        </w:rPr>
        <w:t>a</w:t>
      </w:r>
      <w:r w:rsidRPr="004830A4">
        <w:rPr>
          <w:rFonts w:ascii="Bookman Old Style" w:hAnsi="Bookman Old Style" w:cs="Times New Roman"/>
          <w:sz w:val="22"/>
        </w:rPr>
        <w:t xml:space="preserve"> </w:t>
      </w:r>
      <w:r w:rsidR="00152C65" w:rsidRPr="00E51455">
        <w:rPr>
          <w:rFonts w:ascii="Bookman Old Style" w:hAnsi="Bookman Old Style" w:cs="Times New Roman"/>
          <w:sz w:val="22"/>
        </w:rPr>
        <w:t>black-box</w:t>
      </w:r>
      <w:r w:rsidR="00483956" w:rsidRPr="004830A4">
        <w:rPr>
          <w:rFonts w:ascii="Bookman Old Style" w:hAnsi="Bookman Old Style" w:cs="Times New Roman"/>
          <w:sz w:val="22"/>
        </w:rPr>
        <w:t xml:space="preserve"> 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Pr="004830A4">
        <w:rPr>
          <w:rFonts w:ascii="Bookman Old Style" w:hAnsi="Bookman Old Style" w:cs="Times New Roman"/>
          <w:sz w:val="22"/>
        </w:rPr>
        <w:t xml:space="preserve">scanning </w:t>
      </w:r>
      <w:r w:rsidRPr="00E51455">
        <w:rPr>
          <w:rFonts w:ascii="Bookman Old Style" w:hAnsi="Bookman Old Style" w:cs="Times New Roman"/>
          <w:sz w:val="22"/>
        </w:rPr>
        <w:t>(wit</w:t>
      </w:r>
      <w:r w:rsidR="00E51455" w:rsidRPr="00E51455">
        <w:rPr>
          <w:rFonts w:ascii="Bookman Old Style" w:hAnsi="Bookman Old Style" w:cs="Times New Roman"/>
          <w:sz w:val="22"/>
        </w:rPr>
        <w:t>h</w:t>
      </w:r>
      <w:r w:rsidRPr="00E51455">
        <w:rPr>
          <w:rFonts w:ascii="Bookman Old Style" w:hAnsi="Bookman Old Style" w:cs="Times New Roman"/>
          <w:sz w:val="22"/>
        </w:rPr>
        <w:t xml:space="preserve"> the knowledge of user credentials)</w:t>
      </w:r>
      <w:r w:rsidRPr="004830A4">
        <w:rPr>
          <w:rFonts w:ascii="Bookman Old Style" w:hAnsi="Bookman Old Style" w:cs="Times New Roman"/>
          <w:sz w:val="22"/>
        </w:rPr>
        <w:t xml:space="preserve"> of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5209891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4" w:name="_Toc34400458"/>
      <w:r w:rsidRPr="00FE374F">
        <w:rPr>
          <w:rFonts w:ascii="Bookman Old Style" w:hAnsi="Bookman Old Style"/>
          <w:sz w:val="28"/>
          <w:szCs w:val="24"/>
        </w:rPr>
        <w:t>Analyse results and reporting:</w:t>
      </w:r>
      <w:bookmarkEnd w:id="24"/>
      <w:r w:rsidRPr="00FE374F">
        <w:rPr>
          <w:rFonts w:ascii="Bookman Old Style" w:hAnsi="Bookman Old Style"/>
          <w:sz w:val="28"/>
          <w:szCs w:val="24"/>
        </w:rPr>
        <w:t xml:space="preserve"> </w:t>
      </w:r>
    </w:p>
    <w:p w14:paraId="52DD9165"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191FBF90"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7204B20E"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392FAC83"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74F9E6F1"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321DA516"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2A77D3E2"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5" w:name="_Toc34400459"/>
      <w:r w:rsidRPr="008C54B6">
        <w:rPr>
          <w:rFonts w:ascii="Bookman Old Style" w:hAnsi="Bookman Old Style"/>
          <w:sz w:val="32"/>
          <w:szCs w:val="32"/>
        </w:rPr>
        <w:t>Risk Categorization</w:t>
      </w:r>
      <w:bookmarkEnd w:id="25"/>
    </w:p>
    <w:p w14:paraId="1FFE4F12" w14:textId="2DBBD45F" w:rsidR="00A514A9" w:rsidRPr="00A514A9" w:rsidRDefault="001369E9" w:rsidP="00A514A9">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p w14:paraId="0BA59627" w14:textId="3B6924CF" w:rsidR="00A514A9" w:rsidRDefault="00A514A9"/>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A514A9" w:rsidRPr="004830A4" w14:paraId="1D943899" w14:textId="77777777" w:rsidTr="00C37CC5">
        <w:trPr>
          <w:trHeight w:val="788"/>
        </w:trPr>
        <w:tc>
          <w:tcPr>
            <w:tcW w:w="720" w:type="dxa"/>
            <w:vMerge w:val="restart"/>
            <w:shd w:val="clear" w:color="auto" w:fill="0070C0"/>
            <w:textDirection w:val="btLr"/>
            <w:vAlign w:val="center"/>
          </w:tcPr>
          <w:p w14:paraId="43F948CB" w14:textId="77777777" w:rsidR="00A514A9" w:rsidRPr="004830A4" w:rsidRDefault="00A514A9" w:rsidP="00C37CC5">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4D6A61F9"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053D5937"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A514A9" w:rsidRPr="004830A4" w14:paraId="69FEC1C7" w14:textId="77777777" w:rsidTr="00C37CC5">
        <w:trPr>
          <w:trHeight w:val="832"/>
        </w:trPr>
        <w:tc>
          <w:tcPr>
            <w:tcW w:w="720" w:type="dxa"/>
            <w:vMerge/>
            <w:shd w:val="clear" w:color="auto" w:fill="0070C0"/>
            <w:vAlign w:val="center"/>
          </w:tcPr>
          <w:p w14:paraId="5A4C001A" w14:textId="77777777" w:rsidR="00A514A9" w:rsidRPr="004830A4" w:rsidRDefault="00A514A9" w:rsidP="00C37CC5">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30ACB9F7"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6D670E5F"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p>
          <w:p w14:paraId="259F43F5"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lastRenderedPageBreak/>
              <w:t>Exploitation of target may require setup of additional infrastructure or processes.</w:t>
            </w:r>
          </w:p>
        </w:tc>
      </w:tr>
      <w:tr w:rsidR="00A514A9" w:rsidRPr="004830A4" w14:paraId="7B6E2E13" w14:textId="77777777" w:rsidTr="00C37CC5">
        <w:trPr>
          <w:trHeight w:val="841"/>
        </w:trPr>
        <w:tc>
          <w:tcPr>
            <w:tcW w:w="720" w:type="dxa"/>
            <w:vMerge/>
            <w:shd w:val="clear" w:color="auto" w:fill="0070C0"/>
            <w:vAlign w:val="center"/>
          </w:tcPr>
          <w:p w14:paraId="6D5CDCD6" w14:textId="77777777" w:rsidR="00A514A9" w:rsidRPr="004830A4" w:rsidRDefault="00A514A9" w:rsidP="00C37CC5">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1E90ED03"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38E15BE4"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388EFE77"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60C4DD64"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A514A9" w:rsidRPr="004830A4" w14:paraId="4BF3E220" w14:textId="77777777" w:rsidTr="00C37CC5">
        <w:trPr>
          <w:trHeight w:val="824"/>
        </w:trPr>
        <w:tc>
          <w:tcPr>
            <w:tcW w:w="720" w:type="dxa"/>
            <w:vMerge w:val="restart"/>
            <w:shd w:val="clear" w:color="auto" w:fill="0070C0"/>
            <w:textDirection w:val="btLr"/>
            <w:vAlign w:val="center"/>
          </w:tcPr>
          <w:p w14:paraId="4CEA8C8E" w14:textId="77777777" w:rsidR="00A514A9" w:rsidRPr="004830A4" w:rsidRDefault="00A514A9" w:rsidP="00C37CC5">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5D1F14F3" w14:textId="77777777" w:rsidR="00A514A9" w:rsidRPr="004830A4" w:rsidDel="00063976"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Severe</w:t>
            </w:r>
          </w:p>
        </w:tc>
        <w:tc>
          <w:tcPr>
            <w:tcW w:w="6662" w:type="dxa"/>
            <w:shd w:val="clear" w:color="auto" w:fill="auto"/>
            <w:vAlign w:val="center"/>
          </w:tcPr>
          <w:p w14:paraId="0C73A7AA"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widespread administrator access to multiple materially sensitive systems (e.g. Enterprise Administrator), or access to the internal network from the Internet.</w:t>
            </w:r>
          </w:p>
        </w:tc>
      </w:tr>
      <w:tr w:rsidR="00A514A9" w:rsidRPr="004830A4" w14:paraId="6ED70863" w14:textId="77777777" w:rsidTr="00C37CC5">
        <w:trPr>
          <w:trHeight w:val="1119"/>
        </w:trPr>
        <w:tc>
          <w:tcPr>
            <w:tcW w:w="720" w:type="dxa"/>
            <w:vMerge/>
            <w:shd w:val="clear" w:color="auto" w:fill="0070C0"/>
            <w:textDirection w:val="btLr"/>
            <w:vAlign w:val="center"/>
          </w:tcPr>
          <w:p w14:paraId="6636B665" w14:textId="77777777" w:rsidR="00A514A9" w:rsidRPr="004830A4" w:rsidRDefault="00A514A9" w:rsidP="00C37CC5">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5C00398D"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0FACAF8A"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 highly privileged access to critical business systems, or a severe and extended disruption to critical business systems or operations, with impact to many users or sites.</w:t>
            </w:r>
          </w:p>
        </w:tc>
      </w:tr>
      <w:tr w:rsidR="00A514A9" w:rsidRPr="004830A4" w14:paraId="4E27B341" w14:textId="77777777" w:rsidTr="00C37CC5">
        <w:trPr>
          <w:trHeight w:val="824"/>
        </w:trPr>
        <w:tc>
          <w:tcPr>
            <w:tcW w:w="720" w:type="dxa"/>
            <w:vMerge/>
            <w:shd w:val="clear" w:color="auto" w:fill="0070C0"/>
            <w:vAlign w:val="center"/>
          </w:tcPr>
          <w:p w14:paraId="4A69B434" w14:textId="77777777" w:rsidR="00A514A9" w:rsidRPr="004830A4" w:rsidRDefault="00A514A9" w:rsidP="00C37CC5">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5432FAA4"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42C657EB"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access to sensitive data, or privileged access to critical business systems, or partial disruption to critical business systems or operations, with impact to some users or sites.</w:t>
            </w:r>
          </w:p>
        </w:tc>
      </w:tr>
      <w:tr w:rsidR="00A514A9" w:rsidRPr="004830A4" w14:paraId="5217769B" w14:textId="77777777" w:rsidTr="00C37CC5">
        <w:trPr>
          <w:trHeight w:val="1251"/>
        </w:trPr>
        <w:tc>
          <w:tcPr>
            <w:tcW w:w="720" w:type="dxa"/>
            <w:vMerge/>
            <w:shd w:val="clear" w:color="auto" w:fill="0070C0"/>
            <w:vAlign w:val="center"/>
          </w:tcPr>
          <w:p w14:paraId="64149921" w14:textId="77777777" w:rsidR="00A514A9" w:rsidRPr="004830A4" w:rsidRDefault="00A514A9" w:rsidP="00C37CC5">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05438300"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0A053BB8"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05D0B579"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32CE9C34"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3B4B480A"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A514A9" w:rsidRPr="004830A4" w14:paraId="1D22B4FB" w14:textId="77777777" w:rsidTr="00C37CC5">
        <w:trPr>
          <w:trHeight w:val="843"/>
        </w:trPr>
        <w:tc>
          <w:tcPr>
            <w:tcW w:w="720" w:type="dxa"/>
            <w:vMerge/>
            <w:shd w:val="clear" w:color="auto" w:fill="0070C0"/>
            <w:vAlign w:val="center"/>
          </w:tcPr>
          <w:p w14:paraId="692E0361" w14:textId="77777777" w:rsidR="00A514A9" w:rsidRPr="004830A4" w:rsidRDefault="00A514A9" w:rsidP="00C37CC5">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25448FBC" w14:textId="77777777" w:rsidR="00A514A9" w:rsidRPr="004830A4" w:rsidDel="00063976"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524ADD90"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A514A9" w:rsidRPr="004830A4" w14:paraId="418420D6" w14:textId="77777777" w:rsidTr="00C37CC5">
        <w:trPr>
          <w:trHeight w:val="374"/>
        </w:trPr>
        <w:tc>
          <w:tcPr>
            <w:tcW w:w="720" w:type="dxa"/>
            <w:vMerge w:val="restart"/>
            <w:shd w:val="clear" w:color="auto" w:fill="0070C0"/>
            <w:textDirection w:val="btLr"/>
            <w:vAlign w:val="center"/>
          </w:tcPr>
          <w:p w14:paraId="5785C897" w14:textId="77777777" w:rsidR="00A514A9" w:rsidRPr="004830A4" w:rsidRDefault="00A514A9" w:rsidP="00C37CC5">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426D26AA"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7071317B"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A514A9" w:rsidRPr="004830A4" w14:paraId="350A7439" w14:textId="77777777" w:rsidTr="00C37CC5">
        <w:trPr>
          <w:trHeight w:val="408"/>
        </w:trPr>
        <w:tc>
          <w:tcPr>
            <w:tcW w:w="720" w:type="dxa"/>
            <w:vMerge/>
            <w:shd w:val="clear" w:color="auto" w:fill="0070C0"/>
            <w:vAlign w:val="center"/>
          </w:tcPr>
          <w:p w14:paraId="04EC93FA" w14:textId="77777777" w:rsidR="00A514A9" w:rsidRPr="004830A4" w:rsidRDefault="00A514A9" w:rsidP="00C37CC5">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2F59652"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2294799E"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A514A9" w:rsidRPr="004830A4" w14:paraId="334D5123" w14:textId="77777777" w:rsidTr="00C37CC5">
        <w:trPr>
          <w:trHeight w:val="542"/>
        </w:trPr>
        <w:tc>
          <w:tcPr>
            <w:tcW w:w="720" w:type="dxa"/>
            <w:vMerge/>
            <w:shd w:val="clear" w:color="auto" w:fill="0070C0"/>
            <w:vAlign w:val="center"/>
          </w:tcPr>
          <w:p w14:paraId="6D1986AC" w14:textId="77777777" w:rsidR="00A514A9" w:rsidRPr="004830A4" w:rsidRDefault="00A514A9" w:rsidP="00C37CC5">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75057C5" w14:textId="77777777" w:rsidR="00A514A9" w:rsidRPr="004830A4"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3043C79B"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A514A9" w:rsidRPr="004830A4" w14:paraId="5409F4B8" w14:textId="77777777" w:rsidTr="00C37CC5">
        <w:trPr>
          <w:trHeight w:val="692"/>
        </w:trPr>
        <w:tc>
          <w:tcPr>
            <w:tcW w:w="720" w:type="dxa"/>
            <w:vMerge/>
            <w:shd w:val="clear" w:color="auto" w:fill="0070C0"/>
            <w:vAlign w:val="center"/>
          </w:tcPr>
          <w:p w14:paraId="382E7EA9" w14:textId="77777777" w:rsidR="00A514A9" w:rsidRPr="004830A4" w:rsidRDefault="00A514A9" w:rsidP="00C37CC5">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6ABDF627" w14:textId="77777777" w:rsidR="00A514A9" w:rsidRPr="004830A4" w:rsidDel="00BB75B8" w:rsidRDefault="00A514A9" w:rsidP="00C37CC5">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1499316E" w14:textId="77777777" w:rsidR="00A514A9" w:rsidRPr="004830A4" w:rsidRDefault="00A514A9" w:rsidP="00C37CC5">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tbl>
    <w:p w14:paraId="0255B8D2" w14:textId="77777777" w:rsidR="00A514A9" w:rsidRDefault="00A514A9">
      <w:bookmarkStart w:id="26" w:name="_GoBack"/>
      <w:bookmarkEnd w:id="26"/>
    </w:p>
    <w:tbl>
      <w:tblPr>
        <w:tblW w:w="9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53"/>
        <w:gridCol w:w="1954"/>
        <w:gridCol w:w="1954"/>
        <w:gridCol w:w="1954"/>
        <w:gridCol w:w="1954"/>
      </w:tblGrid>
      <w:tr w:rsidR="001369E9" w:rsidRPr="004830A4" w14:paraId="50275328" w14:textId="77777777" w:rsidTr="00906A04">
        <w:trPr>
          <w:trHeight w:val="427"/>
        </w:trPr>
        <w:tc>
          <w:tcPr>
            <w:tcW w:w="1953" w:type="dxa"/>
            <w:shd w:val="clear" w:color="auto" w:fill="0070C0"/>
            <w:noWrap/>
            <w:vAlign w:val="center"/>
          </w:tcPr>
          <w:p w14:paraId="373BEF47"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onsequence</w:t>
            </w:r>
          </w:p>
          <w:p w14:paraId="11574BB1"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954" w:type="dxa"/>
            <w:shd w:val="clear" w:color="auto" w:fill="0070C0"/>
            <w:noWrap/>
            <w:vAlign w:val="center"/>
          </w:tcPr>
          <w:p w14:paraId="5CFF710F"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954" w:type="dxa"/>
            <w:shd w:val="clear" w:color="auto" w:fill="0070C0"/>
            <w:noWrap/>
            <w:vAlign w:val="center"/>
          </w:tcPr>
          <w:p w14:paraId="4EA12949"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954" w:type="dxa"/>
            <w:shd w:val="clear" w:color="auto" w:fill="0070C0"/>
            <w:noWrap/>
            <w:vAlign w:val="center"/>
          </w:tcPr>
          <w:p w14:paraId="17B9B162"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954" w:type="dxa"/>
            <w:shd w:val="clear" w:color="auto" w:fill="0070C0"/>
            <w:noWrap/>
            <w:vAlign w:val="center"/>
          </w:tcPr>
          <w:p w14:paraId="49D6CA9A" w14:textId="26328705"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328FE9D4" w14:textId="77777777" w:rsidTr="00906A04">
        <w:trPr>
          <w:trHeight w:val="412"/>
        </w:trPr>
        <w:tc>
          <w:tcPr>
            <w:tcW w:w="1953" w:type="dxa"/>
            <w:shd w:val="clear" w:color="auto" w:fill="0070C0"/>
            <w:noWrap/>
            <w:vAlign w:val="center"/>
          </w:tcPr>
          <w:p w14:paraId="0FADFDE0"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954" w:type="dxa"/>
            <w:shd w:val="clear" w:color="auto" w:fill="00B0F0"/>
            <w:noWrap/>
            <w:vAlign w:val="center"/>
          </w:tcPr>
          <w:p w14:paraId="20F133C6"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954" w:type="dxa"/>
            <w:shd w:val="clear" w:color="auto" w:fill="92D050"/>
            <w:noWrap/>
            <w:vAlign w:val="center"/>
          </w:tcPr>
          <w:p w14:paraId="605BEBA6"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954" w:type="dxa"/>
            <w:shd w:val="clear" w:color="auto" w:fill="FFC000"/>
            <w:noWrap/>
            <w:vAlign w:val="center"/>
          </w:tcPr>
          <w:p w14:paraId="416C2C6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FFC000"/>
            <w:noWrap/>
            <w:vAlign w:val="center"/>
          </w:tcPr>
          <w:p w14:paraId="6DF030E0"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072A048D" w14:textId="77777777" w:rsidTr="00906A04">
        <w:trPr>
          <w:trHeight w:val="527"/>
        </w:trPr>
        <w:tc>
          <w:tcPr>
            <w:tcW w:w="1953" w:type="dxa"/>
            <w:shd w:val="clear" w:color="auto" w:fill="0070C0"/>
            <w:noWrap/>
            <w:vAlign w:val="center"/>
          </w:tcPr>
          <w:p w14:paraId="560A2595"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954" w:type="dxa"/>
            <w:shd w:val="clear" w:color="auto" w:fill="92D050"/>
            <w:noWrap/>
            <w:vAlign w:val="center"/>
          </w:tcPr>
          <w:p w14:paraId="5E50AE7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954" w:type="dxa"/>
            <w:shd w:val="clear" w:color="auto" w:fill="FFC000"/>
            <w:noWrap/>
            <w:vAlign w:val="center"/>
          </w:tcPr>
          <w:p w14:paraId="584266FE"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FFC000"/>
            <w:noWrap/>
            <w:vAlign w:val="center"/>
          </w:tcPr>
          <w:p w14:paraId="067614F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C00000"/>
            <w:noWrap/>
            <w:vAlign w:val="center"/>
          </w:tcPr>
          <w:p w14:paraId="7B0EF06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07C4050C" w14:textId="77777777" w:rsidTr="00906A04">
        <w:trPr>
          <w:trHeight w:val="527"/>
        </w:trPr>
        <w:tc>
          <w:tcPr>
            <w:tcW w:w="1953" w:type="dxa"/>
            <w:shd w:val="clear" w:color="auto" w:fill="0070C0"/>
            <w:noWrap/>
            <w:vAlign w:val="center"/>
          </w:tcPr>
          <w:p w14:paraId="71FD5A61"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954" w:type="dxa"/>
            <w:shd w:val="clear" w:color="auto" w:fill="92D050"/>
            <w:noWrap/>
            <w:vAlign w:val="center"/>
          </w:tcPr>
          <w:p w14:paraId="1F812E2E"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954" w:type="dxa"/>
            <w:shd w:val="clear" w:color="auto" w:fill="FFC000"/>
            <w:noWrap/>
            <w:vAlign w:val="center"/>
          </w:tcPr>
          <w:p w14:paraId="39D566C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C00000"/>
            <w:noWrap/>
            <w:vAlign w:val="center"/>
          </w:tcPr>
          <w:p w14:paraId="4AD42EB1"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954" w:type="dxa"/>
            <w:shd w:val="clear" w:color="auto" w:fill="C00000"/>
            <w:noWrap/>
            <w:vAlign w:val="center"/>
          </w:tcPr>
          <w:p w14:paraId="49100CB3"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335FFE0D" w14:textId="77777777" w:rsidTr="00906A04">
        <w:trPr>
          <w:trHeight w:val="527"/>
        </w:trPr>
        <w:tc>
          <w:tcPr>
            <w:tcW w:w="1953" w:type="dxa"/>
            <w:shd w:val="clear" w:color="auto" w:fill="0070C0"/>
            <w:noWrap/>
            <w:vAlign w:val="center"/>
          </w:tcPr>
          <w:p w14:paraId="060264EB"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Very High</w:t>
            </w:r>
          </w:p>
        </w:tc>
        <w:tc>
          <w:tcPr>
            <w:tcW w:w="1954" w:type="dxa"/>
            <w:shd w:val="clear" w:color="auto" w:fill="FFC000"/>
            <w:noWrap/>
            <w:vAlign w:val="center"/>
          </w:tcPr>
          <w:p w14:paraId="24E650C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C00000"/>
            <w:noWrap/>
            <w:vAlign w:val="center"/>
          </w:tcPr>
          <w:p w14:paraId="32B4DD99"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954" w:type="dxa"/>
            <w:shd w:val="clear" w:color="auto" w:fill="C00000"/>
            <w:noWrap/>
            <w:vAlign w:val="center"/>
          </w:tcPr>
          <w:p w14:paraId="5FA5F61F"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954" w:type="dxa"/>
            <w:shd w:val="clear" w:color="auto" w:fill="C00000"/>
            <w:noWrap/>
            <w:vAlign w:val="center"/>
          </w:tcPr>
          <w:p w14:paraId="7CDFDE4C"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04A1F6B1"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4DA38CFC" w14:textId="77777777" w:rsidTr="0094486D">
        <w:trPr>
          <w:trHeight w:val="737"/>
        </w:trPr>
        <w:tc>
          <w:tcPr>
            <w:tcW w:w="1689" w:type="dxa"/>
            <w:shd w:val="clear" w:color="auto" w:fill="C00000"/>
            <w:vAlign w:val="center"/>
          </w:tcPr>
          <w:p w14:paraId="5481A018"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0BE7909D"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27" w:name="_Toc330994388"/>
            <w:r w:rsidRPr="004830A4">
              <w:rPr>
                <w:rFonts w:ascii="Bookman Old Style" w:hAnsi="Bookman Old Style"/>
                <w:snapToGrid w:val="0"/>
                <w:sz w:val="22"/>
              </w:rPr>
              <w:t>Urgent action should be taken to address findings.</w:t>
            </w:r>
            <w:bookmarkEnd w:id="27"/>
          </w:p>
        </w:tc>
      </w:tr>
      <w:tr w:rsidR="0094486D" w:rsidRPr="004830A4" w14:paraId="042EDBD4" w14:textId="77777777" w:rsidTr="0094486D">
        <w:trPr>
          <w:trHeight w:val="737"/>
        </w:trPr>
        <w:tc>
          <w:tcPr>
            <w:tcW w:w="1689" w:type="dxa"/>
            <w:shd w:val="clear" w:color="auto" w:fill="FFC000"/>
            <w:vAlign w:val="center"/>
          </w:tcPr>
          <w:p w14:paraId="166470FF"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lastRenderedPageBreak/>
              <w:t>Medium</w:t>
            </w:r>
          </w:p>
        </w:tc>
        <w:tc>
          <w:tcPr>
            <w:tcW w:w="7848" w:type="dxa"/>
            <w:vAlign w:val="center"/>
          </w:tcPr>
          <w:p w14:paraId="264FAB20"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59649ED9"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199E419E" w14:textId="77777777" w:rsidTr="0094486D">
        <w:trPr>
          <w:trHeight w:val="737"/>
        </w:trPr>
        <w:tc>
          <w:tcPr>
            <w:tcW w:w="1689" w:type="dxa"/>
            <w:shd w:val="clear" w:color="auto" w:fill="92D050"/>
            <w:vAlign w:val="center"/>
          </w:tcPr>
          <w:p w14:paraId="14B4043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5911C422"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6197ECC5" w14:textId="77777777" w:rsidTr="0094486D">
        <w:trPr>
          <w:trHeight w:val="737"/>
        </w:trPr>
        <w:tc>
          <w:tcPr>
            <w:tcW w:w="1689" w:type="dxa"/>
            <w:shd w:val="clear" w:color="auto" w:fill="00B0F0"/>
            <w:vAlign w:val="center"/>
          </w:tcPr>
          <w:p w14:paraId="6748082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516D1A54"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1C631CC2"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Note: The above matrices are intended to be used as a guide only in determining the appropriate risk rating for a particular vulnerability. Other factors may need to be considered when weighing up the final risk rating, such as the number of servers/applications affected by the vulnerability, nature of system’s affected (e.g. Production, Development, and Test), and nature of data accessed or disclosed.</w:t>
      </w:r>
    </w:p>
    <w:p w14:paraId="2152F421" w14:textId="77777777" w:rsidR="001369E9" w:rsidRPr="008C54B6" w:rsidRDefault="0094486D" w:rsidP="00D74884">
      <w:pPr>
        <w:pStyle w:val="Heading2"/>
        <w:numPr>
          <w:ilvl w:val="1"/>
          <w:numId w:val="15"/>
        </w:numPr>
        <w:spacing w:before="0"/>
        <w:ind w:left="426" w:hanging="426"/>
        <w:rPr>
          <w:rFonts w:ascii="Bookman Old Style" w:hAnsi="Bookman Old Style"/>
          <w:sz w:val="32"/>
          <w:szCs w:val="32"/>
        </w:rPr>
      </w:pPr>
      <w:bookmarkStart w:id="28" w:name="_Toc34400460"/>
      <w:r w:rsidRPr="008C54B6">
        <w:rPr>
          <w:rFonts w:ascii="Bookman Old Style" w:hAnsi="Bookman Old Style"/>
          <w:sz w:val="32"/>
          <w:szCs w:val="32"/>
        </w:rPr>
        <w:t>Vulnerability Summary</w:t>
      </w:r>
      <w:bookmarkEnd w:id="28"/>
    </w:p>
    <w:p w14:paraId="066C4B91" w14:textId="77777777" w:rsidR="00D235FD" w:rsidRPr="004830A4" w:rsidRDefault="0094486D"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8C54B6" w:rsidRPr="004830A4" w14:paraId="0D1D689B" w14:textId="77777777" w:rsidTr="008C54B6">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039BA849"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0593AB40"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8C54B6" w:rsidRPr="004830A4" w14:paraId="73A9829A" w14:textId="77777777" w:rsidTr="008C54B6">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3C42B82F" w14:textId="77777777" w:rsidR="008C54B6" w:rsidRPr="004830A4" w:rsidRDefault="008C54B6" w:rsidP="00E64BC7">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66A0AD8D"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3D2EE931"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4BB4D704"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8C54B6" w:rsidRPr="004830A4" w14:paraId="20159F71" w14:textId="77777777" w:rsidTr="006B6A60">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49043918" w14:textId="77777777" w:rsidR="008C54B6" w:rsidRPr="004830A4" w:rsidRDefault="008C54B6" w:rsidP="00DA2975">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420F1DF8" w14:textId="3F247218" w:rsidR="008C54B6" w:rsidRPr="0046625B" w:rsidRDefault="0046625B" w:rsidP="00E64BC7">
            <w:pPr>
              <w:jc w:val="center"/>
              <w:rPr>
                <w:rFonts w:ascii="Bookman Old Style" w:hAnsi="Bookman Old Style"/>
                <w:snapToGrid w:val="0"/>
                <w:color w:val="000000" w:themeColor="text1"/>
                <w:sz w:val="22"/>
                <w:szCs w:val="36"/>
                <w:lang w:eastAsia="en-AU"/>
              </w:rPr>
            </w:pPr>
            <w:r w:rsidRPr="0046625B">
              <w:rPr>
                <w:rFonts w:ascii="Bookman Old Style" w:hAnsi="Bookman Old Style"/>
                <w:snapToGrid w:val="0"/>
                <w:color w:val="000000" w:themeColor="text1"/>
                <w:sz w:val="22"/>
                <w:szCs w:val="36"/>
                <w:lang w:eastAsia="en-AU"/>
              </w:rPr>
              <w:t>0</w:t>
            </w:r>
          </w:p>
        </w:tc>
        <w:tc>
          <w:tcPr>
            <w:tcW w:w="1250" w:type="dxa"/>
            <w:tcBorders>
              <w:top w:val="nil"/>
              <w:left w:val="nil"/>
              <w:bottom w:val="single" w:sz="4" w:space="0" w:color="auto"/>
              <w:right w:val="single" w:sz="4" w:space="0" w:color="auto"/>
            </w:tcBorders>
            <w:shd w:val="clear" w:color="auto" w:fill="auto"/>
            <w:noWrap/>
            <w:vAlign w:val="center"/>
          </w:tcPr>
          <w:p w14:paraId="58FD7B2C" w14:textId="69E65618" w:rsidR="008C54B6" w:rsidRPr="0046625B" w:rsidRDefault="0046625B" w:rsidP="00E64BC7">
            <w:pPr>
              <w:jc w:val="center"/>
              <w:rPr>
                <w:rFonts w:ascii="Bookman Old Style" w:hAnsi="Bookman Old Style"/>
                <w:snapToGrid w:val="0"/>
                <w:color w:val="000000" w:themeColor="text1"/>
                <w:sz w:val="22"/>
                <w:szCs w:val="36"/>
                <w:lang w:eastAsia="en-AU"/>
              </w:rPr>
            </w:pPr>
            <w:r w:rsidRPr="0046625B">
              <w:rPr>
                <w:rFonts w:ascii="Bookman Old Style" w:hAnsi="Bookman Old Style"/>
                <w:snapToGrid w:val="0"/>
                <w:color w:val="000000" w:themeColor="text1"/>
                <w:sz w:val="22"/>
                <w:szCs w:val="36"/>
                <w:lang w:eastAsia="en-AU"/>
              </w:rPr>
              <w:t>3</w:t>
            </w:r>
          </w:p>
        </w:tc>
        <w:tc>
          <w:tcPr>
            <w:tcW w:w="1120" w:type="dxa"/>
            <w:tcBorders>
              <w:top w:val="nil"/>
              <w:left w:val="nil"/>
              <w:bottom w:val="single" w:sz="4" w:space="0" w:color="auto"/>
              <w:right w:val="single" w:sz="4" w:space="0" w:color="auto"/>
            </w:tcBorders>
            <w:shd w:val="clear" w:color="auto" w:fill="auto"/>
            <w:noWrap/>
            <w:vAlign w:val="center"/>
          </w:tcPr>
          <w:p w14:paraId="0F6B3D26" w14:textId="4258C1D7" w:rsidR="008C54B6" w:rsidRPr="0046625B" w:rsidRDefault="0046625B" w:rsidP="00E64BC7">
            <w:pPr>
              <w:jc w:val="center"/>
              <w:rPr>
                <w:rFonts w:ascii="Bookman Old Style" w:hAnsi="Bookman Old Style"/>
                <w:snapToGrid w:val="0"/>
                <w:color w:val="000000" w:themeColor="text1"/>
                <w:sz w:val="22"/>
                <w:szCs w:val="36"/>
                <w:lang w:eastAsia="en-AU"/>
              </w:rPr>
            </w:pPr>
            <w:r w:rsidRPr="0046625B">
              <w:rPr>
                <w:rFonts w:ascii="Bookman Old Style" w:hAnsi="Bookman Old Style"/>
                <w:snapToGrid w:val="0"/>
                <w:color w:val="000000" w:themeColor="text1"/>
                <w:sz w:val="22"/>
                <w:szCs w:val="36"/>
                <w:lang w:eastAsia="en-AU"/>
              </w:rPr>
              <w:t>3</w:t>
            </w:r>
          </w:p>
        </w:tc>
      </w:tr>
      <w:tr w:rsidR="006B6A60" w:rsidRPr="004830A4" w14:paraId="1912D6B9" w14:textId="77777777" w:rsidTr="006B6A60">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78927436" w14:textId="77777777" w:rsidR="006B6A60" w:rsidRPr="004830A4" w:rsidRDefault="006B6A60" w:rsidP="00E64BC7">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2581245E" w14:textId="77777777" w:rsidR="006B6A60" w:rsidRPr="0046625B" w:rsidRDefault="006B6A60" w:rsidP="00E64BC7">
            <w:pPr>
              <w:jc w:val="center"/>
              <w:rPr>
                <w:rFonts w:ascii="Bookman Old Style" w:hAnsi="Bookman Old Style"/>
                <w:b/>
                <w:snapToGrid w:val="0"/>
                <w:color w:val="000000" w:themeColor="text1"/>
                <w:sz w:val="22"/>
                <w:szCs w:val="36"/>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665D0196" w14:textId="48094E2C" w:rsidR="006B6A60" w:rsidRPr="0046625B" w:rsidRDefault="0046625B" w:rsidP="006B6A60">
            <w:pPr>
              <w:jc w:val="center"/>
              <w:rPr>
                <w:rFonts w:ascii="Bookman Old Style" w:hAnsi="Bookman Old Style"/>
                <w:b/>
                <w:snapToGrid w:val="0"/>
                <w:color w:val="000000" w:themeColor="text1"/>
                <w:sz w:val="22"/>
                <w:szCs w:val="36"/>
                <w:lang w:eastAsia="en-AU"/>
              </w:rPr>
            </w:pPr>
            <w:r w:rsidRPr="0046625B">
              <w:rPr>
                <w:rFonts w:ascii="Bookman Old Style" w:hAnsi="Bookman Old Style"/>
                <w:b/>
                <w:snapToGrid w:val="0"/>
                <w:color w:val="000000" w:themeColor="text1"/>
                <w:sz w:val="22"/>
                <w:szCs w:val="36"/>
                <w:lang w:eastAsia="en-AU"/>
              </w:rPr>
              <w:t>6</w:t>
            </w:r>
          </w:p>
        </w:tc>
      </w:tr>
    </w:tbl>
    <w:p w14:paraId="02C43B05" w14:textId="77777777" w:rsidR="00EC3DA9" w:rsidRPr="004830A4" w:rsidRDefault="00EC3DA9" w:rsidP="00D74884">
      <w:pPr>
        <w:pStyle w:val="Heading3"/>
        <w:numPr>
          <w:ilvl w:val="2"/>
          <w:numId w:val="15"/>
        </w:numPr>
        <w:spacing w:before="0"/>
        <w:ind w:left="993" w:hanging="993"/>
        <w:rPr>
          <w:rFonts w:ascii="Bookman Old Style" w:hAnsi="Bookman Old Style"/>
          <w:sz w:val="36"/>
          <w:szCs w:val="36"/>
        </w:rPr>
      </w:pPr>
      <w:bookmarkStart w:id="29" w:name="_Toc34400461"/>
      <w:r w:rsidRPr="008C54B6">
        <w:rPr>
          <w:rFonts w:ascii="Bookman Old Style" w:hAnsi="Bookman Old Style"/>
          <w:sz w:val="28"/>
          <w:szCs w:val="24"/>
        </w:rPr>
        <w:t>Distribution of Observation</w:t>
      </w:r>
      <w:bookmarkEnd w:id="29"/>
    </w:p>
    <w:p w14:paraId="3D18F10E" w14:textId="77777777" w:rsidR="00D700DC" w:rsidRPr="004830A4" w:rsidRDefault="00B831F1" w:rsidP="00D700DC">
      <w:pPr>
        <w:pStyle w:val="PwCNormal"/>
        <w:numPr>
          <w:ilvl w:val="0"/>
          <w:numId w:val="0"/>
        </w:numPr>
        <w:ind w:left="360"/>
        <w:jc w:val="center"/>
        <w:rPr>
          <w:rFonts w:ascii="Bookman Old Style" w:hAnsi="Bookman Old Style" w:cs="Times New Roman"/>
          <w:b/>
          <w:snapToGrid/>
          <w:color w:val="auto"/>
          <w:kern w:val="28"/>
          <w:sz w:val="36"/>
          <w:lang w:eastAsia="en-US"/>
        </w:rPr>
      </w:pPr>
      <w:r w:rsidRPr="00B831F1">
        <w:rPr>
          <w:rFonts w:ascii="Bookman Old Style" w:hAnsi="Bookman Old Style" w:cs="Times New Roman"/>
          <w:b/>
          <w:noProof/>
          <w:snapToGrid/>
          <w:color w:val="auto"/>
          <w:kern w:val="28"/>
          <w:sz w:val="36"/>
          <w:lang w:val="en-US" w:eastAsia="en-US"/>
        </w:rPr>
        <w:drawing>
          <wp:inline distT="0" distB="0" distL="0" distR="0" wp14:anchorId="0A3DB832" wp14:editId="21D706CA">
            <wp:extent cx="4063365" cy="2305050"/>
            <wp:effectExtent l="0" t="0" r="0" b="0"/>
            <wp:docPr id="6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E46F72" w14:textId="77777777" w:rsidR="00D700DC" w:rsidRPr="004830A4" w:rsidRDefault="00D700DC" w:rsidP="008C54B6">
      <w:pPr>
        <w:rPr>
          <w:rFonts w:ascii="Bookman Old Style" w:hAnsi="Bookman Old Style"/>
          <w:i/>
          <w:sz w:val="56"/>
        </w:rPr>
        <w:sectPr w:rsidR="00D700DC" w:rsidRPr="004830A4" w:rsidSect="0028388B">
          <w:headerReference w:type="default" r:id="rId9"/>
          <w:footerReference w:type="default" r:id="rId10"/>
          <w:headerReference w:type="first" r:id="rId11"/>
          <w:footerReference w:type="first" r:id="rId12"/>
          <w:pgSz w:w="11906" w:h="16838" w:code="9"/>
          <w:pgMar w:top="1440" w:right="1440" w:bottom="1349" w:left="1440" w:header="576" w:footer="215" w:gutter="0"/>
          <w:pgNumType w:start="1"/>
          <w:cols w:space="708"/>
          <w:titlePg/>
          <w:docGrid w:linePitch="360"/>
        </w:sectPr>
      </w:pPr>
    </w:p>
    <w:p w14:paraId="56942C39" w14:textId="77777777" w:rsidR="006B6278" w:rsidRPr="004005F7"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0" w:name="_Toc34400462"/>
      <w:r w:rsidRPr="004005F7">
        <w:rPr>
          <w:rFonts w:ascii="Bookman Old Style" w:hAnsi="Bookman Old Style" w:cs="Times New Roman"/>
          <w:i w:val="0"/>
          <w:sz w:val="36"/>
        </w:rPr>
        <w:lastRenderedPageBreak/>
        <w:t>Detailed Observation</w:t>
      </w:r>
      <w:bookmarkEnd w:id="30"/>
    </w:p>
    <w:p w14:paraId="0D716F50"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31" w:name="_Toc34400463"/>
      <w:r w:rsidRPr="004005F7">
        <w:rPr>
          <w:rFonts w:ascii="Bookman Old Style" w:hAnsi="Bookman Old Style"/>
          <w:sz w:val="32"/>
          <w:szCs w:val="32"/>
        </w:rPr>
        <w:t>Web Application Security Assessment &amp; Penetration Testing</w:t>
      </w:r>
      <w:bookmarkEnd w:id="31"/>
    </w:p>
    <w:p w14:paraId="53C7FE84" w14:textId="77777777" w:rsidR="00D700DC" w:rsidRPr="004830A4" w:rsidRDefault="00D700DC" w:rsidP="00B85631">
      <w:pPr>
        <w:pStyle w:val="PwCNormal"/>
        <w:numPr>
          <w:ilvl w:val="0"/>
          <w:numId w:val="0"/>
        </w:numPr>
        <w:spacing w:after="0"/>
        <w:rPr>
          <w:rFonts w:ascii="Bookman Old Style" w:hAnsi="Bookman Old Style" w:cs="Times New Roman"/>
        </w:rPr>
      </w:pPr>
    </w:p>
    <w:p w14:paraId="69675C19" w14:textId="0DB87E65" w:rsidR="00D700DC"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0A5E11" w:rsidRPr="004830A4" w14:paraId="74CB9218" w14:textId="77777777" w:rsidTr="00C74227">
        <w:trPr>
          <w:trHeight w:val="584"/>
          <w:jc w:val="center"/>
        </w:trPr>
        <w:tc>
          <w:tcPr>
            <w:tcW w:w="3183" w:type="dxa"/>
            <w:shd w:val="clear" w:color="auto" w:fill="0070C0"/>
            <w:vAlign w:val="center"/>
          </w:tcPr>
          <w:p w14:paraId="159DCF39" w14:textId="77777777" w:rsidR="000A5E11" w:rsidRPr="004830A4" w:rsidRDefault="000A5E11" w:rsidP="000A5E11">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2237EAB" w14:textId="77777777" w:rsidR="000A5E11" w:rsidRPr="004830A4" w:rsidRDefault="000A5E11" w:rsidP="00C74227">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Improper Error Handling</w:t>
            </w:r>
          </w:p>
        </w:tc>
        <w:tc>
          <w:tcPr>
            <w:tcW w:w="3986" w:type="dxa"/>
            <w:vAlign w:val="center"/>
          </w:tcPr>
          <w:p w14:paraId="06BF5279" w14:textId="3AF9CD62" w:rsidR="000A5E11" w:rsidRPr="004830A4" w:rsidRDefault="000A5E11" w:rsidP="00C74227">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46625B">
              <w:rPr>
                <w:rFonts w:ascii="Bookman Old Style" w:hAnsi="Bookman Old Style" w:cs="Times New Roman"/>
                <w:sz w:val="22"/>
              </w:rPr>
              <w:t>Medium</w:t>
            </w:r>
          </w:p>
        </w:tc>
      </w:tr>
      <w:tr w:rsidR="000A5E11" w:rsidRPr="004830A4" w14:paraId="04234CAE" w14:textId="77777777" w:rsidTr="00C74227">
        <w:trPr>
          <w:trHeight w:val="541"/>
          <w:jc w:val="center"/>
        </w:trPr>
        <w:tc>
          <w:tcPr>
            <w:tcW w:w="3183" w:type="dxa"/>
            <w:shd w:val="clear" w:color="auto" w:fill="0070C0"/>
            <w:vAlign w:val="center"/>
          </w:tcPr>
          <w:p w14:paraId="40B08E04" w14:textId="77777777" w:rsidR="000A5E11" w:rsidRPr="004830A4" w:rsidRDefault="000A5E11"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50450D7D" w14:textId="77777777" w:rsidR="000A5E11" w:rsidRPr="004830A4" w:rsidRDefault="000A5E11" w:rsidP="00C74227">
            <w:pPr>
              <w:pStyle w:val="PwCNormal"/>
              <w:numPr>
                <w:ilvl w:val="0"/>
                <w:numId w:val="0"/>
              </w:numPr>
              <w:spacing w:after="0"/>
              <w:jc w:val="both"/>
              <w:rPr>
                <w:rFonts w:ascii="Bookman Old Style" w:hAnsi="Bookman Old Style" w:cs="Times New Roman"/>
                <w:sz w:val="22"/>
              </w:rPr>
            </w:pPr>
            <w:r w:rsidRPr="00856E9C">
              <w:rPr>
                <w:rFonts w:ascii="Bookman Old Style" w:hAnsi="Bookman Old Style" w:cs="Times New Roman"/>
                <w:sz w:val="22"/>
              </w:rPr>
              <w:t>Improper handling of errors can introduce a variety of security problems for a web site. The most common problem is when detailed internal error messages such as stack traces, database dumps, and error codes are displayed to the user (hacker). These messages reveal implementation details that should never be revealed. Such details can provide hackers important clues on potential flaws in the site and such messages are also disturbing to normal users.</w:t>
            </w:r>
          </w:p>
        </w:tc>
      </w:tr>
      <w:tr w:rsidR="000A5E11" w:rsidRPr="004830A4" w14:paraId="397D2E98" w14:textId="77777777" w:rsidTr="00C74227">
        <w:trPr>
          <w:trHeight w:val="541"/>
          <w:jc w:val="center"/>
        </w:trPr>
        <w:tc>
          <w:tcPr>
            <w:tcW w:w="3183" w:type="dxa"/>
            <w:shd w:val="clear" w:color="auto" w:fill="0070C0"/>
            <w:vAlign w:val="center"/>
          </w:tcPr>
          <w:p w14:paraId="594161A3" w14:textId="77777777" w:rsidR="000A5E11" w:rsidRPr="004830A4" w:rsidRDefault="000A5E11"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3C4B8D6C" w14:textId="77777777" w:rsidR="000A5E11" w:rsidRPr="004830A4" w:rsidRDefault="000A5E11" w:rsidP="00C74227">
            <w:pPr>
              <w:pStyle w:val="PwCNormal"/>
              <w:numPr>
                <w:ilvl w:val="0"/>
                <w:numId w:val="0"/>
              </w:numPr>
              <w:spacing w:after="0"/>
              <w:rPr>
                <w:rFonts w:ascii="Bookman Old Style" w:hAnsi="Bookman Old Style" w:cs="Times New Roman"/>
                <w:sz w:val="22"/>
                <w:highlight w:val="yellow"/>
              </w:rPr>
            </w:pPr>
            <w:r w:rsidRPr="00E85249">
              <w:rPr>
                <w:rFonts w:ascii="Bookman Old Style" w:hAnsi="Bookman Old Style" w:cs="Times New Roman"/>
                <w:sz w:val="22"/>
              </w:rPr>
              <w:t xml:space="preserve">/ </w:t>
            </w:r>
            <w:r>
              <w:rPr>
                <w:rFonts w:ascii="Bookman Old Style" w:hAnsi="Bookman Old Style" w:cs="Times New Roman"/>
                <w:sz w:val="22"/>
              </w:rPr>
              <w:t>(Throughout the application)</w:t>
            </w:r>
          </w:p>
        </w:tc>
      </w:tr>
      <w:tr w:rsidR="000A5E11" w:rsidRPr="004830A4" w14:paraId="5165E940" w14:textId="77777777" w:rsidTr="00C74227">
        <w:trPr>
          <w:trHeight w:val="584"/>
          <w:jc w:val="center"/>
        </w:trPr>
        <w:tc>
          <w:tcPr>
            <w:tcW w:w="3183" w:type="dxa"/>
            <w:shd w:val="clear" w:color="auto" w:fill="0070C0"/>
            <w:vAlign w:val="center"/>
          </w:tcPr>
          <w:p w14:paraId="12714634" w14:textId="77777777" w:rsidR="000A5E11" w:rsidRPr="004830A4" w:rsidRDefault="000A5E11"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1E9EE939" w14:textId="77777777" w:rsidR="000A5E11" w:rsidRPr="004830A4" w:rsidRDefault="000A5E11" w:rsidP="00C74227">
            <w:pPr>
              <w:pStyle w:val="PwCNormal"/>
              <w:numPr>
                <w:ilvl w:val="0"/>
                <w:numId w:val="0"/>
              </w:numPr>
              <w:spacing w:after="0"/>
              <w:jc w:val="both"/>
              <w:rPr>
                <w:rFonts w:ascii="Bookman Old Style" w:hAnsi="Bookman Old Style" w:cs="Times New Roman"/>
                <w:sz w:val="22"/>
              </w:rPr>
            </w:pPr>
            <w:r w:rsidRPr="00F41EF0">
              <w:rPr>
                <w:rFonts w:ascii="Bookman Old Style" w:hAnsi="Bookman Old Style"/>
                <w:color w:val="000000"/>
                <w:sz w:val="22"/>
                <w:szCs w:val="22"/>
              </w:rPr>
              <w:t>An attacker makes use of the details found to perform the concentrated attacks based on the vulnerabilities present in the current version.</w:t>
            </w:r>
          </w:p>
        </w:tc>
      </w:tr>
      <w:tr w:rsidR="000A5E11" w:rsidRPr="004830A4" w14:paraId="112ED5F6" w14:textId="77777777" w:rsidTr="00C74227">
        <w:trPr>
          <w:trHeight w:val="1125"/>
          <w:jc w:val="center"/>
        </w:trPr>
        <w:tc>
          <w:tcPr>
            <w:tcW w:w="14067" w:type="dxa"/>
            <w:gridSpan w:val="3"/>
            <w:vAlign w:val="center"/>
          </w:tcPr>
          <w:p w14:paraId="4DB22945" w14:textId="77777777" w:rsidR="000A5E11" w:rsidRPr="00E45A8E" w:rsidRDefault="000A5E11" w:rsidP="00C74227">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6E620EB" w14:textId="08F3E8DD" w:rsidR="000A5E11" w:rsidRDefault="00567CF9" w:rsidP="00C74227">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lastRenderedPageBreak/>
              <w:drawing>
                <wp:inline distT="0" distB="0" distL="0" distR="0" wp14:anchorId="103929A6" wp14:editId="6CC7B627">
                  <wp:extent cx="6758609" cy="4494645"/>
                  <wp:effectExtent l="0" t="0" r="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8).png"/>
                          <pic:cNvPicPr/>
                        </pic:nvPicPr>
                        <pic:blipFill rotWithShape="1">
                          <a:blip r:embed="rId13">
                            <a:extLst>
                              <a:ext uri="{28A0092B-C50C-407E-A947-70E740481C1C}">
                                <a14:useLocalDpi xmlns:a14="http://schemas.microsoft.com/office/drawing/2010/main" val="0"/>
                              </a:ext>
                            </a:extLst>
                          </a:blip>
                          <a:srcRect t="4932" r="25975" b="7230"/>
                          <a:stretch/>
                        </pic:blipFill>
                        <pic:spPr bwMode="auto">
                          <a:xfrm>
                            <a:off x="0" y="0"/>
                            <a:ext cx="6787829" cy="4514077"/>
                          </a:xfrm>
                          <a:prstGeom prst="rect">
                            <a:avLst/>
                          </a:prstGeom>
                          <a:ln>
                            <a:noFill/>
                          </a:ln>
                          <a:extLst>
                            <a:ext uri="{53640926-AAD7-44D8-BBD7-CCE9431645EC}">
                              <a14:shadowObscured xmlns:a14="http://schemas.microsoft.com/office/drawing/2010/main"/>
                            </a:ext>
                          </a:extLst>
                        </pic:spPr>
                      </pic:pic>
                    </a:graphicData>
                  </a:graphic>
                </wp:inline>
              </w:drawing>
            </w:r>
          </w:p>
          <w:p w14:paraId="0589C3F2" w14:textId="77777777" w:rsidR="000A5E11" w:rsidRPr="00331286" w:rsidRDefault="000A5E11" w:rsidP="00C74227">
            <w:pPr>
              <w:pStyle w:val="PwCNormal"/>
              <w:numPr>
                <w:ilvl w:val="0"/>
                <w:numId w:val="0"/>
              </w:numPr>
              <w:spacing w:after="0"/>
              <w:jc w:val="center"/>
              <w:rPr>
                <w:rFonts w:ascii="Bookman Old Style" w:hAnsi="Bookman Old Style"/>
                <w:color w:val="auto"/>
                <w:sz w:val="22"/>
                <w:szCs w:val="22"/>
              </w:rPr>
            </w:pPr>
            <w:r w:rsidRPr="009C705C">
              <w:rPr>
                <w:rFonts w:ascii="Bookman Old Style" w:hAnsi="Bookman Old Style"/>
                <w:b/>
                <w:color w:val="auto"/>
                <w:sz w:val="22"/>
                <w:szCs w:val="22"/>
              </w:rPr>
              <w:t>Fig</w:t>
            </w:r>
            <w:r>
              <w:rPr>
                <w:rFonts w:ascii="Bookman Old Style" w:hAnsi="Bookman Old Style"/>
                <w:b/>
                <w:color w:val="auto"/>
                <w:sz w:val="22"/>
                <w:szCs w:val="22"/>
              </w:rPr>
              <w:t>ure:</w:t>
            </w:r>
            <w:r w:rsidRPr="009C705C">
              <w:rPr>
                <w:rFonts w:ascii="Bookman Old Style" w:hAnsi="Bookman Old Style"/>
                <w:b/>
                <w:color w:val="auto"/>
                <w:sz w:val="22"/>
                <w:szCs w:val="22"/>
              </w:rPr>
              <w:t xml:space="preserve"> </w:t>
            </w:r>
            <w:r w:rsidRPr="001D6C8F">
              <w:rPr>
                <w:rFonts w:ascii="Bookman Old Style" w:hAnsi="Bookman Old Style"/>
                <w:color w:val="auto"/>
                <w:sz w:val="22"/>
                <w:szCs w:val="22"/>
              </w:rPr>
              <w:t>Error page disclosing the server version</w:t>
            </w:r>
            <w:r>
              <w:rPr>
                <w:rFonts w:ascii="Bookman Old Style" w:hAnsi="Bookman Old Style"/>
                <w:color w:val="auto"/>
                <w:sz w:val="22"/>
                <w:szCs w:val="22"/>
              </w:rPr>
              <w:t xml:space="preserve"> and stack trace errors</w:t>
            </w:r>
            <w:r w:rsidRPr="001D6C8F">
              <w:rPr>
                <w:rFonts w:ascii="Bookman Old Style" w:hAnsi="Bookman Old Style"/>
                <w:color w:val="auto"/>
                <w:sz w:val="22"/>
                <w:szCs w:val="22"/>
              </w:rPr>
              <w:t>.</w:t>
            </w:r>
          </w:p>
        </w:tc>
      </w:tr>
      <w:tr w:rsidR="000A5E11" w:rsidRPr="004830A4" w14:paraId="56DD0808" w14:textId="77777777" w:rsidTr="00C74227">
        <w:trPr>
          <w:trHeight w:val="541"/>
          <w:jc w:val="center"/>
        </w:trPr>
        <w:tc>
          <w:tcPr>
            <w:tcW w:w="3183" w:type="dxa"/>
            <w:shd w:val="clear" w:color="auto" w:fill="0070C0"/>
            <w:vAlign w:val="center"/>
          </w:tcPr>
          <w:p w14:paraId="4CD2F6F0" w14:textId="77777777" w:rsidR="000A5E11" w:rsidRPr="004830A4" w:rsidRDefault="000A5E11" w:rsidP="00C74227">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54583458" w14:textId="77777777" w:rsidR="000A5E11" w:rsidRPr="004830A4" w:rsidRDefault="000A5E11" w:rsidP="00C74227">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Ensure</w:t>
            </w:r>
            <w:r w:rsidRPr="00856E9C">
              <w:rPr>
                <w:rFonts w:ascii="Bookman Old Style" w:hAnsi="Bookman Old Style" w:cs="Times New Roman"/>
                <w:sz w:val="22"/>
              </w:rPr>
              <w:t xml:space="preserve"> that </w:t>
            </w:r>
            <w:r>
              <w:rPr>
                <w:rFonts w:ascii="Bookman Old Style" w:hAnsi="Bookman Old Style" w:cs="Times New Roman"/>
                <w:sz w:val="22"/>
              </w:rPr>
              <w:t xml:space="preserve">the </w:t>
            </w:r>
            <w:r w:rsidRPr="00856E9C">
              <w:rPr>
                <w:rFonts w:ascii="Bookman Old Style" w:hAnsi="Bookman Old Style" w:cs="Times New Roman"/>
                <w:sz w:val="22"/>
              </w:rPr>
              <w:t>page</w:t>
            </w:r>
            <w:r>
              <w:rPr>
                <w:rFonts w:ascii="Bookman Old Style" w:hAnsi="Bookman Old Style" w:cs="Times New Roman"/>
                <w:sz w:val="22"/>
              </w:rPr>
              <w:t xml:space="preserve">s which </w:t>
            </w:r>
            <w:r w:rsidRPr="00856E9C">
              <w:rPr>
                <w:rFonts w:ascii="Bookman Old Style" w:hAnsi="Bookman Old Style" w:cs="Times New Roman"/>
                <w:sz w:val="22"/>
              </w:rPr>
              <w:t xml:space="preserve">are disclosing error or warning messages </w:t>
            </w:r>
            <w:r>
              <w:rPr>
                <w:rFonts w:ascii="Bookman Old Style" w:hAnsi="Bookman Old Style" w:cs="Times New Roman"/>
                <w:sz w:val="22"/>
              </w:rPr>
              <w:t xml:space="preserve">should be </w:t>
            </w:r>
            <w:r w:rsidRPr="00856E9C">
              <w:rPr>
                <w:rFonts w:ascii="Bookman Old Style" w:hAnsi="Bookman Old Style" w:cs="Times New Roman"/>
                <w:sz w:val="22"/>
              </w:rPr>
              <w:t>properly configure</w:t>
            </w:r>
            <w:r>
              <w:rPr>
                <w:rFonts w:ascii="Bookman Old Style" w:hAnsi="Bookman Old Style" w:cs="Times New Roman"/>
                <w:sz w:val="22"/>
              </w:rPr>
              <w:t>d</w:t>
            </w:r>
            <w:r w:rsidRPr="00856E9C">
              <w:rPr>
                <w:rFonts w:ascii="Bookman Old Style" w:hAnsi="Bookman Old Style" w:cs="Times New Roman"/>
                <w:sz w:val="22"/>
              </w:rPr>
              <w:t xml:space="preserve"> to log errors to a file instead of displaying the error to the user.</w:t>
            </w:r>
          </w:p>
        </w:tc>
      </w:tr>
      <w:tr w:rsidR="000A5E11" w:rsidRPr="004830A4" w14:paraId="5A3A3FAF" w14:textId="77777777" w:rsidTr="00C74227">
        <w:trPr>
          <w:trHeight w:val="477"/>
          <w:jc w:val="center"/>
        </w:trPr>
        <w:tc>
          <w:tcPr>
            <w:tcW w:w="3183" w:type="dxa"/>
            <w:shd w:val="clear" w:color="auto" w:fill="0070C0"/>
            <w:vAlign w:val="center"/>
          </w:tcPr>
          <w:p w14:paraId="788A029B" w14:textId="77777777" w:rsidR="000A5E11" w:rsidRPr="004830A4" w:rsidRDefault="000A5E11"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6192DD22" w14:textId="77777777" w:rsidR="000A5E11" w:rsidRPr="004830A4" w:rsidRDefault="000A5E11" w:rsidP="00C74227">
            <w:pPr>
              <w:pStyle w:val="PwCNormal"/>
              <w:numPr>
                <w:ilvl w:val="0"/>
                <w:numId w:val="0"/>
              </w:numPr>
              <w:spacing w:after="0"/>
              <w:rPr>
                <w:rFonts w:ascii="Bookman Old Style" w:hAnsi="Bookman Old Style" w:cs="Times New Roman"/>
                <w:sz w:val="22"/>
                <w:highlight w:val="yellow"/>
              </w:rPr>
            </w:pPr>
          </w:p>
        </w:tc>
      </w:tr>
    </w:tbl>
    <w:p w14:paraId="79D5AEBF" w14:textId="77777777" w:rsidR="000A5E11" w:rsidRDefault="000A5E11" w:rsidP="00B85631">
      <w:pPr>
        <w:pStyle w:val="PwCNormal"/>
        <w:numPr>
          <w:ilvl w:val="0"/>
          <w:numId w:val="0"/>
        </w:numPr>
        <w:spacing w:after="0"/>
        <w:rPr>
          <w:rFonts w:ascii="Bookman Old Style" w:hAnsi="Bookman Old Style" w:cs="Times New Roman"/>
        </w:rPr>
      </w:pPr>
    </w:p>
    <w:p w14:paraId="1B6F7EA4" w14:textId="1F5A263B" w:rsidR="006A540D" w:rsidRDefault="006A540D"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6A540D" w:rsidRPr="004830A4" w14:paraId="7FED87CA" w14:textId="77777777" w:rsidTr="00A535A2">
        <w:trPr>
          <w:trHeight w:val="449"/>
          <w:jc w:val="center"/>
        </w:trPr>
        <w:tc>
          <w:tcPr>
            <w:tcW w:w="3183" w:type="dxa"/>
            <w:shd w:val="clear" w:color="auto" w:fill="0070C0"/>
            <w:vAlign w:val="center"/>
          </w:tcPr>
          <w:p w14:paraId="1FF4451D" w14:textId="77777777" w:rsidR="006A540D" w:rsidRPr="004830A4" w:rsidRDefault="006A540D" w:rsidP="006A540D">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790C2387" w14:textId="5E526D29" w:rsidR="006A540D" w:rsidRPr="00A87C71" w:rsidRDefault="006A540D" w:rsidP="00A535A2">
            <w:pPr>
              <w:pStyle w:val="PwCNormal"/>
              <w:numPr>
                <w:ilvl w:val="0"/>
                <w:numId w:val="0"/>
              </w:numPr>
              <w:spacing w:after="0"/>
              <w:rPr>
                <w:rFonts w:ascii="Bookman Old Style" w:hAnsi="Bookman Old Style" w:cs="Times New Roman"/>
                <w:b/>
                <w:sz w:val="22"/>
              </w:rPr>
            </w:pPr>
            <w:r w:rsidRPr="00A87C71">
              <w:rPr>
                <w:rFonts w:ascii="Bookman Old Style" w:hAnsi="Bookman Old Style" w:cs="Times New Roman"/>
                <w:b/>
                <w:sz w:val="22"/>
              </w:rPr>
              <w:t xml:space="preserve">User Credentials are </w:t>
            </w:r>
            <w:r w:rsidR="00834823" w:rsidRPr="00A87C71">
              <w:rPr>
                <w:rFonts w:ascii="Bookman Old Style" w:hAnsi="Bookman Old Style" w:cs="Times New Roman"/>
                <w:b/>
                <w:sz w:val="22"/>
              </w:rPr>
              <w:t>Sent in</w:t>
            </w:r>
            <w:r w:rsidRPr="00A87C71">
              <w:rPr>
                <w:rFonts w:ascii="Bookman Old Style" w:hAnsi="Bookman Old Style" w:cs="Times New Roman"/>
                <w:b/>
                <w:sz w:val="22"/>
              </w:rPr>
              <w:t xml:space="preserve"> clear text</w:t>
            </w:r>
          </w:p>
        </w:tc>
        <w:tc>
          <w:tcPr>
            <w:tcW w:w="3986" w:type="dxa"/>
            <w:vAlign w:val="center"/>
          </w:tcPr>
          <w:p w14:paraId="61BBE282" w14:textId="77777777" w:rsidR="006A540D" w:rsidRPr="004830A4" w:rsidRDefault="006A540D"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6A540D" w:rsidRPr="004830A4" w14:paraId="6BF811D8" w14:textId="77777777" w:rsidTr="00A535A2">
        <w:trPr>
          <w:trHeight w:val="541"/>
          <w:jc w:val="center"/>
        </w:trPr>
        <w:tc>
          <w:tcPr>
            <w:tcW w:w="3183" w:type="dxa"/>
            <w:shd w:val="clear" w:color="auto" w:fill="0070C0"/>
            <w:vAlign w:val="center"/>
          </w:tcPr>
          <w:p w14:paraId="567F462B"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6BB3CE23" w14:textId="77777777" w:rsidR="006A540D" w:rsidRPr="00B754AE" w:rsidRDefault="006A540D" w:rsidP="00A535A2">
            <w:pPr>
              <w:pStyle w:val="TableTextNormal"/>
              <w:spacing w:before="0" w:after="0"/>
              <w:jc w:val="both"/>
              <w:rPr>
                <w:rFonts w:ascii="Bookman Old Style" w:hAnsi="Bookman Old Style" w:cs="Times New Roman"/>
                <w:sz w:val="22"/>
              </w:rPr>
            </w:pPr>
            <w:r w:rsidRPr="00B754AE">
              <w:rPr>
                <w:rFonts w:ascii="Bookman Old Style" w:hAnsi="Bookman Old Style" w:cs="Times New Roman"/>
                <w:sz w:val="22"/>
              </w:rPr>
              <w:t>User credentials are transmitted over an unencrypted channel. This information should always be transferred via an encrypted channel (HTTPS) to avoid being intercepted by malicious users.</w:t>
            </w:r>
          </w:p>
        </w:tc>
      </w:tr>
      <w:tr w:rsidR="006A540D" w:rsidRPr="004830A4" w14:paraId="59651787" w14:textId="77777777" w:rsidTr="00A535A2">
        <w:trPr>
          <w:trHeight w:val="541"/>
          <w:jc w:val="center"/>
        </w:trPr>
        <w:tc>
          <w:tcPr>
            <w:tcW w:w="3183" w:type="dxa"/>
            <w:shd w:val="clear" w:color="auto" w:fill="0070C0"/>
            <w:vAlign w:val="center"/>
          </w:tcPr>
          <w:p w14:paraId="26D1727F"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4C2242AF" w14:textId="1A5A2956" w:rsidR="006A540D" w:rsidRPr="00B754AE" w:rsidRDefault="00EE6E85" w:rsidP="00A535A2">
            <w:pPr>
              <w:autoSpaceDE w:val="0"/>
              <w:autoSpaceDN w:val="0"/>
              <w:adjustRightInd w:val="0"/>
              <w:jc w:val="both"/>
              <w:rPr>
                <w:rFonts w:ascii="Bookman Old Style" w:hAnsi="Bookman Old Style"/>
                <w:sz w:val="22"/>
              </w:rPr>
            </w:pPr>
            <w:r w:rsidRPr="00EE6E85">
              <w:rPr>
                <w:rFonts w:ascii="Bookman Old Style" w:hAnsi="Bookman Old Style"/>
                <w:sz w:val="22"/>
              </w:rPr>
              <w:t>http://125.17.121.166:8080/DistrictEoDB/Login.aspx</w:t>
            </w:r>
          </w:p>
        </w:tc>
      </w:tr>
      <w:tr w:rsidR="006A540D" w:rsidRPr="004830A4" w14:paraId="4B3D9A0B" w14:textId="77777777" w:rsidTr="00A535A2">
        <w:trPr>
          <w:trHeight w:val="584"/>
          <w:jc w:val="center"/>
        </w:trPr>
        <w:tc>
          <w:tcPr>
            <w:tcW w:w="3183" w:type="dxa"/>
            <w:shd w:val="clear" w:color="auto" w:fill="0070C0"/>
            <w:vAlign w:val="center"/>
          </w:tcPr>
          <w:p w14:paraId="16447BB9"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5C4B2E57" w14:textId="77777777" w:rsidR="006A540D" w:rsidRPr="00B754AE" w:rsidRDefault="006A540D" w:rsidP="00A535A2">
            <w:pPr>
              <w:pStyle w:val="TableTextNormal"/>
              <w:spacing w:before="0" w:after="0"/>
              <w:jc w:val="both"/>
              <w:rPr>
                <w:rFonts w:ascii="Bookman Old Style" w:hAnsi="Bookman Old Style"/>
              </w:rPr>
            </w:pPr>
            <w:r w:rsidRPr="00B754AE">
              <w:rPr>
                <w:rFonts w:ascii="Bookman Old Style" w:hAnsi="Bookman Old Style" w:cs="Times New Roman"/>
                <w:sz w:val="22"/>
              </w:rPr>
              <w:t>A third party may be able to read the user credentials by intercepting an unencrypted HTTP connection</w:t>
            </w:r>
          </w:p>
        </w:tc>
      </w:tr>
      <w:tr w:rsidR="006A540D" w:rsidRPr="004830A4" w14:paraId="22A22DB9" w14:textId="77777777" w:rsidTr="00A535A2">
        <w:trPr>
          <w:trHeight w:val="1125"/>
          <w:jc w:val="center"/>
        </w:trPr>
        <w:tc>
          <w:tcPr>
            <w:tcW w:w="14067" w:type="dxa"/>
            <w:gridSpan w:val="3"/>
            <w:vAlign w:val="center"/>
          </w:tcPr>
          <w:p w14:paraId="154B7B0E" w14:textId="77777777" w:rsidR="006A540D" w:rsidRPr="004830A4" w:rsidRDefault="006A540D"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BBC8083" w14:textId="77777777" w:rsidR="006A540D" w:rsidRDefault="006A540D" w:rsidP="00A535A2">
            <w:pPr>
              <w:pStyle w:val="PwCNormal"/>
              <w:numPr>
                <w:ilvl w:val="0"/>
                <w:numId w:val="0"/>
              </w:numPr>
              <w:spacing w:after="0"/>
              <w:rPr>
                <w:rFonts w:ascii="Bookman Old Style" w:hAnsi="Bookman Old Style" w:cs="Times New Roman"/>
                <w:sz w:val="22"/>
              </w:rPr>
            </w:pPr>
            <w:r w:rsidRPr="00523882">
              <w:rPr>
                <w:rFonts w:ascii="Bookman Old Style" w:hAnsi="Bookman Old Style" w:cs="Times New Roman"/>
                <w:b/>
                <w:sz w:val="22"/>
              </w:rPr>
              <w:t>Step1:</w:t>
            </w:r>
            <w:r>
              <w:rPr>
                <w:rFonts w:ascii="Bookman Old Style" w:hAnsi="Bookman Old Style" w:cs="Times New Roman"/>
                <w:sz w:val="22"/>
              </w:rPr>
              <w:t>By capturing the request it is observed that the user credentials are sent in plain text as shown in image</w:t>
            </w:r>
          </w:p>
          <w:p w14:paraId="599ACC73" w14:textId="1FE6EBFB" w:rsidR="006A540D" w:rsidRPr="004830A4" w:rsidRDefault="0046625B" w:rsidP="00A535A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78F7B9B2" wp14:editId="115FD6E3">
                  <wp:extent cx="6800850" cy="3004306"/>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sword in plain text.png"/>
                          <pic:cNvPicPr/>
                        </pic:nvPicPr>
                        <pic:blipFill>
                          <a:blip r:embed="rId14">
                            <a:extLst>
                              <a:ext uri="{28A0092B-C50C-407E-A947-70E740481C1C}">
                                <a14:useLocalDpi xmlns:a14="http://schemas.microsoft.com/office/drawing/2010/main" val="0"/>
                              </a:ext>
                            </a:extLst>
                          </a:blip>
                          <a:stretch>
                            <a:fillRect/>
                          </a:stretch>
                        </pic:blipFill>
                        <pic:spPr>
                          <a:xfrm>
                            <a:off x="0" y="0"/>
                            <a:ext cx="6804248" cy="3005807"/>
                          </a:xfrm>
                          <a:prstGeom prst="rect">
                            <a:avLst/>
                          </a:prstGeom>
                        </pic:spPr>
                      </pic:pic>
                    </a:graphicData>
                  </a:graphic>
                </wp:inline>
              </w:drawing>
            </w:r>
          </w:p>
        </w:tc>
      </w:tr>
      <w:tr w:rsidR="006A540D" w:rsidRPr="004830A4" w14:paraId="1C5EE15E" w14:textId="77777777" w:rsidTr="00A535A2">
        <w:trPr>
          <w:trHeight w:val="541"/>
          <w:jc w:val="center"/>
        </w:trPr>
        <w:tc>
          <w:tcPr>
            <w:tcW w:w="3183" w:type="dxa"/>
            <w:shd w:val="clear" w:color="auto" w:fill="0070C0"/>
            <w:vAlign w:val="center"/>
          </w:tcPr>
          <w:p w14:paraId="42C0D2CC" w14:textId="77777777" w:rsidR="006A540D" w:rsidRPr="004830A4" w:rsidRDefault="006A540D"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7A63A59C" w14:textId="77777777" w:rsidR="006A540D" w:rsidRPr="00B754AE" w:rsidRDefault="006A540D" w:rsidP="00A535A2">
            <w:pPr>
              <w:pStyle w:val="TableTextNormal"/>
              <w:spacing w:before="0" w:after="0"/>
              <w:jc w:val="both"/>
              <w:rPr>
                <w:rFonts w:ascii="Bookman Old Style" w:hAnsi="Bookman Old Style" w:cs="Times New Roman"/>
                <w:sz w:val="22"/>
              </w:rPr>
            </w:pPr>
            <w:r w:rsidRPr="00B754AE">
              <w:rPr>
                <w:rFonts w:ascii="Bookman Old Style" w:hAnsi="Bookman Old Style" w:cs="Times New Roman"/>
                <w:sz w:val="22"/>
              </w:rPr>
              <w:t>It is recommended to:</w:t>
            </w:r>
          </w:p>
          <w:p w14:paraId="5BD55924" w14:textId="059A8AAA" w:rsidR="006A540D" w:rsidRPr="00B754AE" w:rsidRDefault="006A540D" w:rsidP="00A535A2">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 xml:space="preserve">The application should use transport-level encryption (SSL or TLS) to protect all sensitive communications passing between the client and the server. Communications that should be protected include the login mechanism and related functionality, and any functions where sensitive data can be </w:t>
            </w:r>
            <w:r w:rsidR="006E4265" w:rsidRPr="00B754AE">
              <w:rPr>
                <w:rFonts w:ascii="Bookman Old Style" w:hAnsi="Bookman Old Style" w:cs="Times New Roman"/>
                <w:sz w:val="22"/>
              </w:rPr>
              <w:t>accessed,</w:t>
            </w:r>
            <w:r w:rsidRPr="00B754AE">
              <w:rPr>
                <w:rFonts w:ascii="Bookman Old Style" w:hAnsi="Bookman Old Style" w:cs="Times New Roman"/>
                <w:sz w:val="22"/>
              </w:rPr>
              <w:t xml:space="preserve"> or privileged actions can be performed. These areas of the application should employ their own session handling mechanism, and the session tokens used </w:t>
            </w:r>
            <w:r w:rsidRPr="00B754AE">
              <w:rPr>
                <w:rFonts w:ascii="Bookman Old Style" w:hAnsi="Bookman Old Style" w:cs="Times New Roman"/>
                <w:sz w:val="22"/>
              </w:rPr>
              <w:lastRenderedPageBreak/>
              <w:t xml:space="preserve">should never be transmitted over unencrypted communications. </w:t>
            </w:r>
          </w:p>
          <w:p w14:paraId="22C9A381" w14:textId="77777777" w:rsidR="006A540D" w:rsidRPr="00B754AE" w:rsidRDefault="006A540D" w:rsidP="00A535A2">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Reference Link-</w:t>
            </w:r>
          </w:p>
          <w:p w14:paraId="2C925525" w14:textId="77777777" w:rsidR="006A540D" w:rsidRDefault="006A540D" w:rsidP="00A535A2">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https://www.owasp.org/index.php/Testing_for_Credentials_Transported_over_an_Encrypted</w:t>
            </w:r>
          </w:p>
          <w:p w14:paraId="04D938A6" w14:textId="77777777" w:rsidR="006A540D" w:rsidRPr="004830A4" w:rsidRDefault="006A540D" w:rsidP="00A535A2">
            <w:pPr>
              <w:pStyle w:val="PwCNormal"/>
              <w:numPr>
                <w:ilvl w:val="0"/>
                <w:numId w:val="0"/>
              </w:numPr>
              <w:spacing w:after="0"/>
              <w:rPr>
                <w:rFonts w:ascii="Bookman Old Style" w:hAnsi="Bookman Old Style" w:cs="Times New Roman"/>
                <w:sz w:val="22"/>
              </w:rPr>
            </w:pPr>
            <w:r w:rsidRPr="00B754AE">
              <w:rPr>
                <w:rFonts w:ascii="Bookman Old Style" w:hAnsi="Bookman Old Style" w:cs="Times New Roman"/>
                <w:sz w:val="22"/>
              </w:rPr>
              <w:t>_Channel</w:t>
            </w:r>
          </w:p>
        </w:tc>
      </w:tr>
      <w:tr w:rsidR="006A540D" w:rsidRPr="004830A4" w14:paraId="77A48A78" w14:textId="77777777" w:rsidTr="00A535A2">
        <w:trPr>
          <w:trHeight w:val="584"/>
          <w:jc w:val="center"/>
        </w:trPr>
        <w:tc>
          <w:tcPr>
            <w:tcW w:w="3183" w:type="dxa"/>
            <w:shd w:val="clear" w:color="auto" w:fill="0070C0"/>
            <w:vAlign w:val="center"/>
          </w:tcPr>
          <w:p w14:paraId="7EF89B4D"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226AD61B" w14:textId="77777777" w:rsidR="006A540D" w:rsidRPr="004830A4" w:rsidRDefault="006A540D" w:rsidP="00A535A2">
            <w:pPr>
              <w:pStyle w:val="PwCNormal"/>
              <w:numPr>
                <w:ilvl w:val="0"/>
                <w:numId w:val="0"/>
              </w:numPr>
              <w:spacing w:after="0"/>
              <w:rPr>
                <w:rFonts w:ascii="Bookman Old Style" w:hAnsi="Bookman Old Style" w:cs="Times New Roman"/>
                <w:sz w:val="22"/>
                <w:highlight w:val="yellow"/>
              </w:rPr>
            </w:pPr>
          </w:p>
        </w:tc>
      </w:tr>
    </w:tbl>
    <w:p w14:paraId="5AC598FA" w14:textId="698A94A5" w:rsidR="003A4557" w:rsidRDefault="003A4557"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3A4557" w:rsidRPr="004830A4" w14:paraId="66E2D3AA" w14:textId="77777777" w:rsidTr="00A535A2">
        <w:trPr>
          <w:trHeight w:val="584"/>
          <w:jc w:val="center"/>
        </w:trPr>
        <w:tc>
          <w:tcPr>
            <w:tcW w:w="3183" w:type="dxa"/>
            <w:shd w:val="clear" w:color="auto" w:fill="0070C0"/>
            <w:vAlign w:val="center"/>
          </w:tcPr>
          <w:p w14:paraId="2228C99D" w14:textId="77777777" w:rsidR="003A4557" w:rsidRPr="004830A4" w:rsidRDefault="003A4557" w:rsidP="003A4557">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1CB5DB6" w14:textId="77777777" w:rsidR="003A4557" w:rsidRPr="00E63C73" w:rsidRDefault="003A4557" w:rsidP="00A535A2">
            <w:pPr>
              <w:pStyle w:val="PwCNormal"/>
              <w:numPr>
                <w:ilvl w:val="0"/>
                <w:numId w:val="0"/>
              </w:numPr>
              <w:tabs>
                <w:tab w:val="left" w:pos="5612"/>
                <w:tab w:val="left" w:pos="6483"/>
              </w:tabs>
              <w:spacing w:after="0"/>
              <w:rPr>
                <w:rFonts w:ascii="Bookman Old Style" w:hAnsi="Bookman Old Style" w:cs="Times New Roman"/>
                <w:b/>
                <w:sz w:val="22"/>
              </w:rPr>
            </w:pPr>
            <w:r w:rsidRPr="00E63C73">
              <w:rPr>
                <w:rFonts w:ascii="Bookman Old Style" w:hAnsi="Bookman Old Style" w:cs="Times New Roman"/>
                <w:b/>
                <w:sz w:val="22"/>
              </w:rPr>
              <w:t>Insufficient Anti-Automation</w:t>
            </w:r>
          </w:p>
        </w:tc>
        <w:tc>
          <w:tcPr>
            <w:tcW w:w="3986" w:type="dxa"/>
            <w:vAlign w:val="center"/>
          </w:tcPr>
          <w:p w14:paraId="41D6C225" w14:textId="77777777" w:rsidR="003A4557" w:rsidRPr="004830A4" w:rsidRDefault="003A4557"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r w:rsidRPr="008A3B7E">
              <w:rPr>
                <w:rFonts w:ascii="Bookman Old Style" w:hAnsi="Bookman Old Style"/>
                <w:sz w:val="22"/>
              </w:rPr>
              <w:t xml:space="preserve"> </w:t>
            </w:r>
          </w:p>
        </w:tc>
      </w:tr>
      <w:tr w:rsidR="003A4557" w:rsidRPr="004830A4" w14:paraId="002F4895" w14:textId="77777777" w:rsidTr="00A535A2">
        <w:trPr>
          <w:trHeight w:val="541"/>
          <w:jc w:val="center"/>
        </w:trPr>
        <w:tc>
          <w:tcPr>
            <w:tcW w:w="3183" w:type="dxa"/>
            <w:shd w:val="clear" w:color="auto" w:fill="0070C0"/>
            <w:vAlign w:val="center"/>
          </w:tcPr>
          <w:p w14:paraId="26DF12E0"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6E3E75A" w14:textId="77777777" w:rsidR="003A4557" w:rsidRPr="000C2D4F" w:rsidRDefault="003A4557" w:rsidP="00A535A2">
            <w:pPr>
              <w:pStyle w:val="PwCNormal"/>
              <w:numPr>
                <w:ilvl w:val="0"/>
                <w:numId w:val="0"/>
              </w:numPr>
              <w:spacing w:after="0"/>
              <w:jc w:val="both"/>
              <w:rPr>
                <w:rFonts w:ascii="Calibri" w:hAnsi="Calibri" w:cs="Calibri"/>
                <w:color w:val="0D0D0D"/>
                <w:sz w:val="22"/>
                <w:szCs w:val="22"/>
                <w:lang w:val="en-US"/>
              </w:rPr>
            </w:pPr>
            <w:r w:rsidRPr="001B5916">
              <w:rPr>
                <w:rFonts w:ascii="Bookman Old Style" w:hAnsi="Bookman Old Style" w:cs="Times New Roman"/>
                <w:sz w:val="22"/>
              </w:rPr>
              <w:t>Insufficient Anti-automation is when a web site permits an attacker to automate a process that should only be performed manually. Certain web site functionalities should be protected against automated attacks.</w:t>
            </w:r>
          </w:p>
        </w:tc>
      </w:tr>
      <w:tr w:rsidR="003A4557" w:rsidRPr="004830A4" w14:paraId="683D0CB8" w14:textId="77777777" w:rsidTr="00A535A2">
        <w:trPr>
          <w:trHeight w:val="541"/>
          <w:jc w:val="center"/>
        </w:trPr>
        <w:tc>
          <w:tcPr>
            <w:tcW w:w="3183" w:type="dxa"/>
            <w:shd w:val="clear" w:color="auto" w:fill="0070C0"/>
            <w:vAlign w:val="center"/>
          </w:tcPr>
          <w:p w14:paraId="31002A49"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6E630829" w14:textId="641D3A47" w:rsidR="003A4557" w:rsidRPr="004830A4" w:rsidRDefault="00EE6E85" w:rsidP="00A535A2">
            <w:pPr>
              <w:pStyle w:val="PwCNormal"/>
              <w:numPr>
                <w:ilvl w:val="0"/>
                <w:numId w:val="0"/>
              </w:numPr>
              <w:spacing w:after="0"/>
              <w:rPr>
                <w:rFonts w:ascii="Bookman Old Style" w:hAnsi="Bookman Old Style" w:cs="Times New Roman"/>
                <w:sz w:val="22"/>
                <w:highlight w:val="yellow"/>
              </w:rPr>
            </w:pPr>
            <w:r w:rsidRPr="00EE6E85">
              <w:rPr>
                <w:rFonts w:ascii="Bookman Old Style" w:hAnsi="Bookman Old Style" w:cs="Times New Roman"/>
                <w:sz w:val="22"/>
              </w:rPr>
              <w:t>http://125.17.121.166:8080/DistrictEoDB/Login.aspx</w:t>
            </w:r>
          </w:p>
        </w:tc>
      </w:tr>
      <w:tr w:rsidR="003A4557" w:rsidRPr="004830A4" w14:paraId="554447DB" w14:textId="77777777" w:rsidTr="00A535A2">
        <w:trPr>
          <w:trHeight w:val="584"/>
          <w:jc w:val="center"/>
        </w:trPr>
        <w:tc>
          <w:tcPr>
            <w:tcW w:w="3183" w:type="dxa"/>
            <w:shd w:val="clear" w:color="auto" w:fill="0070C0"/>
            <w:vAlign w:val="center"/>
          </w:tcPr>
          <w:p w14:paraId="091DEA8E"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5BBBF8CA" w14:textId="77777777" w:rsidR="003A4557" w:rsidRPr="004830A4" w:rsidRDefault="003A4557" w:rsidP="00A535A2">
            <w:pPr>
              <w:pStyle w:val="PwCNormal"/>
              <w:numPr>
                <w:ilvl w:val="0"/>
                <w:numId w:val="0"/>
              </w:numPr>
              <w:spacing w:after="0"/>
              <w:jc w:val="both"/>
              <w:rPr>
                <w:rFonts w:ascii="Bookman Old Style" w:hAnsi="Bookman Old Style" w:cs="Times New Roman"/>
                <w:sz w:val="22"/>
              </w:rPr>
            </w:pPr>
            <w:r w:rsidRPr="001B5916">
              <w:rPr>
                <w:rFonts w:ascii="Bookman Old Style" w:hAnsi="Bookman Old Style" w:cs="Times New Roman"/>
                <w:sz w:val="22"/>
              </w:rPr>
              <w:t>Attackers could repeatedly exercise web site functionality attempting to exploit or defraud the system. An automated robot could potentially execute thousands of requests a minute, causing potential loss of performance or service.</w:t>
            </w:r>
          </w:p>
        </w:tc>
      </w:tr>
      <w:tr w:rsidR="003A4557" w:rsidRPr="004830A4" w14:paraId="4A581726" w14:textId="77777777" w:rsidTr="00A535A2">
        <w:trPr>
          <w:trHeight w:val="1125"/>
          <w:jc w:val="center"/>
        </w:trPr>
        <w:tc>
          <w:tcPr>
            <w:tcW w:w="14066" w:type="dxa"/>
            <w:gridSpan w:val="3"/>
            <w:vAlign w:val="center"/>
          </w:tcPr>
          <w:p w14:paraId="37857AAB" w14:textId="77777777" w:rsidR="003A4557" w:rsidRDefault="003A4557"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12DF3B6D" w14:textId="77777777" w:rsidR="003A4557" w:rsidRDefault="003A4557" w:rsidP="003A4557">
            <w:pPr>
              <w:pStyle w:val="PwCNormal"/>
              <w:numPr>
                <w:ilvl w:val="0"/>
                <w:numId w:val="0"/>
              </w:numPr>
              <w:spacing w:after="0"/>
              <w:rPr>
                <w:rFonts w:ascii="Bookman Old Style" w:hAnsi="Bookman Old Style" w:cs="Times New Roman"/>
                <w:sz w:val="24"/>
                <w:szCs w:val="24"/>
              </w:rPr>
            </w:pPr>
            <w:r>
              <w:rPr>
                <w:rFonts w:ascii="Bookman Old Style" w:hAnsi="Bookman Old Style" w:cs="Times New Roman"/>
                <w:b/>
                <w:sz w:val="22"/>
              </w:rPr>
              <w:t>Step 1:</w:t>
            </w:r>
            <w:r w:rsidRPr="001B5896">
              <w:rPr>
                <w:rFonts w:ascii="Bookman Old Style" w:hAnsi="Bookman Old Style" w:cs="Times New Roman"/>
                <w:sz w:val="24"/>
                <w:szCs w:val="24"/>
              </w:rPr>
              <w:t xml:space="preserve"> In the </w:t>
            </w:r>
            <w:r>
              <w:rPr>
                <w:rFonts w:ascii="Bookman Old Style" w:hAnsi="Bookman Old Style" w:cs="Times New Roman"/>
                <w:sz w:val="24"/>
                <w:szCs w:val="24"/>
              </w:rPr>
              <w:t>login</w:t>
            </w:r>
            <w:r w:rsidRPr="001B5896">
              <w:rPr>
                <w:rFonts w:ascii="Bookman Old Style" w:hAnsi="Bookman Old Style" w:cs="Times New Roman"/>
                <w:sz w:val="24"/>
                <w:szCs w:val="24"/>
              </w:rPr>
              <w:t xml:space="preserve"> page of the application the captcha is not implemented as shown belo</w:t>
            </w:r>
            <w:r>
              <w:rPr>
                <w:rFonts w:ascii="Bookman Old Style" w:hAnsi="Bookman Old Style" w:cs="Times New Roman"/>
                <w:sz w:val="24"/>
                <w:szCs w:val="24"/>
              </w:rPr>
              <w:t>w.</w:t>
            </w:r>
          </w:p>
          <w:p w14:paraId="57CF64BA" w14:textId="0CB1B6AA" w:rsidR="007A52A7" w:rsidRPr="00E63C73" w:rsidRDefault="007A52A7" w:rsidP="007A52A7">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rPr>
              <w:lastRenderedPageBreak/>
              <w:drawing>
                <wp:inline distT="0" distB="0" distL="0" distR="0" wp14:anchorId="18B94C6F" wp14:editId="4639751C">
                  <wp:extent cx="6500744" cy="2693985"/>
                  <wp:effectExtent l="0" t="0" r="0" b="0"/>
                  <wp:docPr id="3"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 captcha.png"/>
                          <pic:cNvPicPr/>
                        </pic:nvPicPr>
                        <pic:blipFill>
                          <a:blip r:embed="rId15">
                            <a:extLst>
                              <a:ext uri="{28A0092B-C50C-407E-A947-70E740481C1C}">
                                <a14:useLocalDpi xmlns:a14="http://schemas.microsoft.com/office/drawing/2010/main" val="0"/>
                              </a:ext>
                            </a:extLst>
                          </a:blip>
                          <a:stretch>
                            <a:fillRect/>
                          </a:stretch>
                        </pic:blipFill>
                        <pic:spPr>
                          <a:xfrm>
                            <a:off x="0" y="0"/>
                            <a:ext cx="6506511" cy="2696375"/>
                          </a:xfrm>
                          <a:prstGeom prst="rect">
                            <a:avLst/>
                          </a:prstGeom>
                        </pic:spPr>
                      </pic:pic>
                    </a:graphicData>
                  </a:graphic>
                </wp:inline>
              </w:drawing>
            </w:r>
          </w:p>
        </w:tc>
      </w:tr>
      <w:tr w:rsidR="003A4557" w:rsidRPr="004830A4" w14:paraId="6505750C" w14:textId="77777777" w:rsidTr="00A535A2">
        <w:trPr>
          <w:trHeight w:val="541"/>
          <w:jc w:val="center"/>
        </w:trPr>
        <w:tc>
          <w:tcPr>
            <w:tcW w:w="3183" w:type="dxa"/>
            <w:shd w:val="clear" w:color="auto" w:fill="0070C0"/>
            <w:vAlign w:val="center"/>
          </w:tcPr>
          <w:p w14:paraId="307CF601" w14:textId="77777777" w:rsidR="003A4557" w:rsidRPr="004830A4" w:rsidRDefault="003A4557"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44F65F1A" w14:textId="77777777" w:rsidR="003A4557" w:rsidRDefault="003A4557" w:rsidP="00A535A2">
            <w:pPr>
              <w:pStyle w:val="PwCNormal"/>
              <w:numPr>
                <w:ilvl w:val="0"/>
                <w:numId w:val="0"/>
              </w:numPr>
              <w:spacing w:after="0"/>
              <w:jc w:val="both"/>
              <w:rPr>
                <w:rFonts w:ascii="Bookman Old Style" w:hAnsi="Bookman Old Style" w:cs="Times New Roman"/>
                <w:sz w:val="22"/>
              </w:rPr>
            </w:pPr>
            <w:r w:rsidRPr="001B5916">
              <w:rPr>
                <w:rFonts w:ascii="Bookman Old Style" w:hAnsi="Bookman Old Style" w:cs="Times New Roman"/>
                <w:sz w:val="22"/>
              </w:rPr>
              <w:t>It is recommended to implement captcha.</w:t>
            </w:r>
            <w:r w:rsidRPr="000C2D4F">
              <w:rPr>
                <w:rFonts w:ascii="Bookman Old Style" w:hAnsi="Bookman Old Style" w:cs="Times New Roman"/>
                <w:sz w:val="22"/>
              </w:rPr>
              <w:t xml:space="preserve"> </w:t>
            </w:r>
          </w:p>
          <w:p w14:paraId="3AAB4103" w14:textId="77777777" w:rsidR="003A4557" w:rsidRDefault="003A4557" w:rsidP="00A535A2">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Reference Links:</w:t>
            </w:r>
          </w:p>
          <w:p w14:paraId="56E9DE64" w14:textId="77777777" w:rsidR="003A4557" w:rsidRPr="001B5916" w:rsidRDefault="00225BCA" w:rsidP="00A535A2">
            <w:pPr>
              <w:pStyle w:val="PwCNormal"/>
              <w:numPr>
                <w:ilvl w:val="0"/>
                <w:numId w:val="0"/>
              </w:numPr>
              <w:spacing w:after="0"/>
              <w:jc w:val="both"/>
              <w:rPr>
                <w:rFonts w:ascii="Calibri" w:hAnsi="Calibri" w:cs="Calibri"/>
                <w:color w:val="0D0D0D"/>
                <w:sz w:val="22"/>
                <w:szCs w:val="22"/>
                <w:lang w:val="en-US"/>
              </w:rPr>
            </w:pPr>
            <w:hyperlink r:id="rId16" w:history="1">
              <w:r w:rsidR="003A4557" w:rsidRPr="000C2D4F">
                <w:rPr>
                  <w:rFonts w:ascii="Bookman Old Style" w:hAnsi="Bookman Old Style" w:cs="Times New Roman"/>
                  <w:sz w:val="22"/>
                </w:rPr>
                <w:t>http://www.captcha.net</w:t>
              </w:r>
            </w:hyperlink>
          </w:p>
        </w:tc>
      </w:tr>
      <w:tr w:rsidR="003A4557" w:rsidRPr="004830A4" w14:paraId="3A697D2E" w14:textId="77777777" w:rsidTr="00A535A2">
        <w:trPr>
          <w:trHeight w:val="584"/>
          <w:jc w:val="center"/>
        </w:trPr>
        <w:tc>
          <w:tcPr>
            <w:tcW w:w="3183" w:type="dxa"/>
            <w:shd w:val="clear" w:color="auto" w:fill="0070C0"/>
            <w:vAlign w:val="center"/>
          </w:tcPr>
          <w:p w14:paraId="1D683B95"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2C27E06" w14:textId="77777777" w:rsidR="003A4557" w:rsidRPr="004830A4" w:rsidRDefault="003A4557" w:rsidP="00A535A2">
            <w:pPr>
              <w:pStyle w:val="PwCNormal"/>
              <w:numPr>
                <w:ilvl w:val="0"/>
                <w:numId w:val="0"/>
              </w:numPr>
              <w:spacing w:after="0"/>
              <w:rPr>
                <w:rFonts w:ascii="Bookman Old Style" w:hAnsi="Bookman Old Style" w:cs="Times New Roman"/>
                <w:sz w:val="22"/>
                <w:highlight w:val="yellow"/>
              </w:rPr>
            </w:pPr>
          </w:p>
        </w:tc>
      </w:tr>
    </w:tbl>
    <w:p w14:paraId="04757861" w14:textId="2997CD13" w:rsidR="003A4557" w:rsidRDefault="003A4557" w:rsidP="00B85631">
      <w:pPr>
        <w:pStyle w:val="PwCNormal"/>
        <w:numPr>
          <w:ilvl w:val="0"/>
          <w:numId w:val="0"/>
        </w:numPr>
        <w:spacing w:after="0"/>
        <w:rPr>
          <w:rFonts w:ascii="Bookman Old Style" w:hAnsi="Bookman Old Style" w:cs="Times New Roman"/>
        </w:rPr>
      </w:pPr>
    </w:p>
    <w:p w14:paraId="3FA30F58" w14:textId="6D907AB5" w:rsidR="003A4557" w:rsidRDefault="003A4557"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535A2" w:rsidRPr="004830A4" w14:paraId="7FFB6BD0" w14:textId="77777777" w:rsidTr="00A535A2">
        <w:trPr>
          <w:trHeight w:val="584"/>
          <w:jc w:val="center"/>
        </w:trPr>
        <w:tc>
          <w:tcPr>
            <w:tcW w:w="3183" w:type="dxa"/>
            <w:shd w:val="clear" w:color="auto" w:fill="0070C0"/>
            <w:vAlign w:val="center"/>
          </w:tcPr>
          <w:p w14:paraId="5431E779" w14:textId="77777777" w:rsidR="00A535A2" w:rsidRPr="004830A4" w:rsidRDefault="00A535A2" w:rsidP="00A535A2">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989EFDD" w14:textId="77777777" w:rsidR="00A535A2" w:rsidRPr="0093476D" w:rsidRDefault="00A535A2" w:rsidP="00A535A2">
            <w:pPr>
              <w:pStyle w:val="PwCNormal"/>
              <w:numPr>
                <w:ilvl w:val="0"/>
                <w:numId w:val="0"/>
              </w:numPr>
              <w:spacing w:after="0"/>
              <w:rPr>
                <w:rFonts w:ascii="Bookman Old Style" w:hAnsi="Bookman Old Style" w:cs="Times New Roman"/>
                <w:b/>
                <w:sz w:val="22"/>
              </w:rPr>
            </w:pPr>
            <w:r w:rsidRPr="0093476D">
              <w:rPr>
                <w:rFonts w:ascii="Bookman Old Style" w:hAnsi="Bookman Old Style" w:cs="Times New Roman"/>
                <w:b/>
                <w:sz w:val="22"/>
              </w:rPr>
              <w:t>Password type input with auto-complete enabled</w:t>
            </w:r>
          </w:p>
        </w:tc>
        <w:tc>
          <w:tcPr>
            <w:tcW w:w="3986" w:type="dxa"/>
            <w:vAlign w:val="center"/>
          </w:tcPr>
          <w:p w14:paraId="5BC3C222"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A535A2" w:rsidRPr="004830A4" w14:paraId="2A84EF7E" w14:textId="77777777" w:rsidTr="00A535A2">
        <w:trPr>
          <w:trHeight w:val="541"/>
          <w:jc w:val="center"/>
        </w:trPr>
        <w:tc>
          <w:tcPr>
            <w:tcW w:w="3183" w:type="dxa"/>
            <w:shd w:val="clear" w:color="auto" w:fill="0070C0"/>
            <w:vAlign w:val="center"/>
          </w:tcPr>
          <w:p w14:paraId="6B64061E"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774B9AF7"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B754AE">
              <w:rPr>
                <w:rFonts w:ascii="Bookman Old Style" w:hAnsi="Bookman Old Style"/>
                <w:sz w:val="22"/>
                <w:szCs w:val="22"/>
              </w:rPr>
              <w:t>If the function is enabled, then credentials entered by the user are stored on their local computer and retrieved by the browser on future visits to the same application. The stored credentials can be captured by an attacker who gains control over the user's computer.</w:t>
            </w:r>
          </w:p>
        </w:tc>
      </w:tr>
      <w:tr w:rsidR="00A535A2" w:rsidRPr="004830A4" w14:paraId="458939B9" w14:textId="77777777" w:rsidTr="00A535A2">
        <w:trPr>
          <w:trHeight w:val="541"/>
          <w:jc w:val="center"/>
        </w:trPr>
        <w:tc>
          <w:tcPr>
            <w:tcW w:w="3183" w:type="dxa"/>
            <w:shd w:val="clear" w:color="auto" w:fill="0070C0"/>
            <w:vAlign w:val="center"/>
          </w:tcPr>
          <w:p w14:paraId="48E46EB1"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7E7765CC" w14:textId="01E4F1A6" w:rsidR="00A535A2" w:rsidRPr="004830A4" w:rsidRDefault="00EE6E85" w:rsidP="00A535A2">
            <w:pPr>
              <w:pStyle w:val="PwCNormal"/>
              <w:numPr>
                <w:ilvl w:val="0"/>
                <w:numId w:val="0"/>
              </w:numPr>
              <w:spacing w:after="0"/>
              <w:rPr>
                <w:rFonts w:ascii="Bookman Old Style" w:hAnsi="Bookman Old Style" w:cs="Times New Roman"/>
                <w:sz w:val="22"/>
                <w:highlight w:val="yellow"/>
              </w:rPr>
            </w:pPr>
            <w:r w:rsidRPr="00EE6E85">
              <w:rPr>
                <w:rFonts w:ascii="Bookman Old Style" w:hAnsi="Bookman Old Style" w:cs="Times New Roman"/>
                <w:sz w:val="22"/>
              </w:rPr>
              <w:t>http://125.17.121.166:8080/DistrictEoDB/Login.aspx</w:t>
            </w:r>
          </w:p>
        </w:tc>
      </w:tr>
      <w:tr w:rsidR="00A535A2" w:rsidRPr="004830A4" w14:paraId="71805C19" w14:textId="77777777" w:rsidTr="00A535A2">
        <w:trPr>
          <w:trHeight w:val="584"/>
          <w:jc w:val="center"/>
        </w:trPr>
        <w:tc>
          <w:tcPr>
            <w:tcW w:w="3183" w:type="dxa"/>
            <w:shd w:val="clear" w:color="auto" w:fill="0070C0"/>
            <w:vAlign w:val="center"/>
          </w:tcPr>
          <w:p w14:paraId="3C78365D"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6ACA648D" w14:textId="77777777" w:rsidR="00A535A2" w:rsidRPr="00B754AE" w:rsidRDefault="00A535A2" w:rsidP="00A535A2">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szCs w:val="22"/>
                <w:lang w:val="en-US" w:eastAsia="en-IN"/>
              </w:rPr>
              <w:t>Possible sensitive information disclosure.</w:t>
            </w:r>
          </w:p>
        </w:tc>
      </w:tr>
      <w:tr w:rsidR="00A535A2" w:rsidRPr="004830A4" w14:paraId="46C9670F" w14:textId="77777777" w:rsidTr="00A535A2">
        <w:trPr>
          <w:trHeight w:val="1125"/>
          <w:jc w:val="center"/>
        </w:trPr>
        <w:tc>
          <w:tcPr>
            <w:tcW w:w="14067" w:type="dxa"/>
            <w:gridSpan w:val="3"/>
            <w:vAlign w:val="center"/>
          </w:tcPr>
          <w:p w14:paraId="645A140E"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6EC0495B" w14:textId="141D2207" w:rsidR="00A535A2" w:rsidRDefault="00A535A2" w:rsidP="00A535A2">
            <w:pPr>
              <w:pStyle w:val="PwCNormal"/>
              <w:numPr>
                <w:ilvl w:val="0"/>
                <w:numId w:val="0"/>
              </w:numPr>
              <w:spacing w:after="0"/>
              <w:rPr>
                <w:rFonts w:ascii="Bookman Old Style" w:hAnsi="Bookman Old Style" w:cs="Times New Roman"/>
                <w:sz w:val="22"/>
              </w:rPr>
            </w:pPr>
            <w:r w:rsidRPr="00E54882">
              <w:rPr>
                <w:rFonts w:ascii="Bookman Old Style" w:hAnsi="Bookman Old Style" w:cs="Times New Roman"/>
                <w:b/>
                <w:sz w:val="22"/>
              </w:rPr>
              <w:t>Step 1</w:t>
            </w:r>
            <w:r>
              <w:rPr>
                <w:rFonts w:ascii="Bookman Old Style" w:hAnsi="Bookman Old Style" w:cs="Times New Roman"/>
                <w:sz w:val="22"/>
              </w:rPr>
              <w:t xml:space="preserve">: in the application It is observed that the input fields are enabled with auto complete as shown </w:t>
            </w:r>
            <w:r w:rsidR="006E4265">
              <w:rPr>
                <w:rFonts w:ascii="Bookman Old Style" w:hAnsi="Bookman Old Style" w:cs="Times New Roman"/>
                <w:sz w:val="22"/>
              </w:rPr>
              <w:t>in below</w:t>
            </w:r>
            <w:r>
              <w:rPr>
                <w:rFonts w:ascii="Bookman Old Style" w:hAnsi="Bookman Old Style" w:cs="Times New Roman"/>
                <w:sz w:val="22"/>
              </w:rPr>
              <w:t xml:space="preserve"> image.</w:t>
            </w:r>
          </w:p>
          <w:p w14:paraId="61CB13F4" w14:textId="539092C0" w:rsidR="00A535A2" w:rsidRPr="004830A4" w:rsidRDefault="007A52A7" w:rsidP="00A535A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6C5AC3E3" wp14:editId="5D95EBC1">
                  <wp:extent cx="8332967" cy="4118597"/>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60).png"/>
                          <pic:cNvPicPr/>
                        </pic:nvPicPr>
                        <pic:blipFill rotWithShape="1">
                          <a:blip r:embed="rId17">
                            <a:extLst>
                              <a:ext uri="{28A0092B-C50C-407E-A947-70E740481C1C}">
                                <a14:useLocalDpi xmlns:a14="http://schemas.microsoft.com/office/drawing/2010/main" val="0"/>
                              </a:ext>
                            </a:extLst>
                          </a:blip>
                          <a:srcRect t="5550" r="6546" b="12295"/>
                          <a:stretch/>
                        </pic:blipFill>
                        <pic:spPr bwMode="auto">
                          <a:xfrm>
                            <a:off x="0" y="0"/>
                            <a:ext cx="8334154" cy="4119184"/>
                          </a:xfrm>
                          <a:prstGeom prst="rect">
                            <a:avLst/>
                          </a:prstGeom>
                          <a:ln>
                            <a:noFill/>
                          </a:ln>
                          <a:extLst>
                            <a:ext uri="{53640926-AAD7-44D8-BBD7-CCE9431645EC}">
                              <a14:shadowObscured xmlns:a14="http://schemas.microsoft.com/office/drawing/2010/main"/>
                            </a:ext>
                          </a:extLst>
                        </pic:spPr>
                      </pic:pic>
                    </a:graphicData>
                  </a:graphic>
                </wp:inline>
              </w:drawing>
            </w:r>
          </w:p>
        </w:tc>
      </w:tr>
      <w:tr w:rsidR="00A535A2" w:rsidRPr="004830A4" w14:paraId="544A9B63" w14:textId="77777777" w:rsidTr="00A535A2">
        <w:trPr>
          <w:trHeight w:val="541"/>
          <w:jc w:val="center"/>
        </w:trPr>
        <w:tc>
          <w:tcPr>
            <w:tcW w:w="3183" w:type="dxa"/>
            <w:shd w:val="clear" w:color="auto" w:fill="0070C0"/>
            <w:vAlign w:val="center"/>
          </w:tcPr>
          <w:p w14:paraId="3783881C"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4C0975F5" w14:textId="77777777" w:rsidR="00A535A2" w:rsidRPr="00B754AE" w:rsidRDefault="00A535A2" w:rsidP="00A535A2">
            <w:pPr>
              <w:pStyle w:val="Default"/>
              <w:jc w:val="both"/>
              <w:rPr>
                <w:rFonts w:ascii="Bookman Old Style" w:hAnsi="Bookman Old Style" w:cs="Helvetica"/>
                <w:sz w:val="22"/>
                <w:szCs w:val="22"/>
              </w:rPr>
            </w:pPr>
            <w:r w:rsidRPr="00B754AE">
              <w:rPr>
                <w:rFonts w:ascii="Bookman Old Style" w:hAnsi="Bookman Old Style" w:cs="Helvetica"/>
                <w:sz w:val="22"/>
                <w:szCs w:val="22"/>
              </w:rPr>
              <w:t xml:space="preserve">To prevent browsers from storing credentials entered into HTML forms, include the attribute </w:t>
            </w:r>
            <w:r w:rsidRPr="00B754AE">
              <w:rPr>
                <w:rFonts w:ascii="Bookman Old Style" w:hAnsi="Bookman Old Style"/>
                <w:b/>
                <w:bCs/>
                <w:sz w:val="22"/>
                <w:szCs w:val="22"/>
              </w:rPr>
              <w:t>auto complete="off"</w:t>
            </w:r>
            <w:r w:rsidRPr="00B754AE">
              <w:rPr>
                <w:rFonts w:ascii="Bookman Old Style" w:hAnsi="Bookman Old Style" w:cs="Helvetica"/>
                <w:sz w:val="22"/>
                <w:szCs w:val="22"/>
              </w:rPr>
              <w:t xml:space="preserve"> within the FORM tag (to protect all form fields) or within the relevant INPUT tags (to protect specific individual fields).</w:t>
            </w:r>
          </w:p>
          <w:p w14:paraId="21FF2567"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B754AE">
              <w:rPr>
                <w:rFonts w:ascii="Bookman Old Style" w:hAnsi="Bookman Old Style" w:cs="Helvetica"/>
                <w:sz w:val="22"/>
                <w:szCs w:val="22"/>
              </w:rPr>
              <w:t>Reference Link:</w:t>
            </w:r>
            <w:r w:rsidRPr="00B754AE">
              <w:rPr>
                <w:rFonts w:ascii="Bookman Old Style" w:hAnsi="Bookman Old Style"/>
              </w:rPr>
              <w:t xml:space="preserve"> http:</w:t>
            </w:r>
            <w:r w:rsidRPr="00B754AE">
              <w:rPr>
                <w:rFonts w:ascii="Bookman Old Style" w:hAnsi="Bookman Old Style" w:cs="Helvetica"/>
                <w:sz w:val="22"/>
                <w:szCs w:val="22"/>
              </w:rPr>
              <w:t>//www.owasp.org/index.php/Testing_for_Vulnerable_Remember_Password_(OTG-AUTHN-005)</w:t>
            </w:r>
          </w:p>
        </w:tc>
      </w:tr>
      <w:tr w:rsidR="00A535A2" w:rsidRPr="004830A4" w14:paraId="2ABB5B5A" w14:textId="77777777" w:rsidTr="00A535A2">
        <w:trPr>
          <w:trHeight w:val="584"/>
          <w:jc w:val="center"/>
        </w:trPr>
        <w:tc>
          <w:tcPr>
            <w:tcW w:w="3183" w:type="dxa"/>
            <w:shd w:val="clear" w:color="auto" w:fill="0070C0"/>
            <w:vAlign w:val="center"/>
          </w:tcPr>
          <w:p w14:paraId="4D37FCEE"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4" w:type="dxa"/>
            <w:gridSpan w:val="2"/>
            <w:vAlign w:val="center"/>
          </w:tcPr>
          <w:p w14:paraId="77EF19BD" w14:textId="77777777" w:rsidR="00A535A2" w:rsidRPr="004830A4" w:rsidRDefault="00A535A2" w:rsidP="00A535A2">
            <w:pPr>
              <w:pStyle w:val="PwCNormal"/>
              <w:numPr>
                <w:ilvl w:val="0"/>
                <w:numId w:val="0"/>
              </w:numPr>
              <w:spacing w:after="0"/>
              <w:rPr>
                <w:rFonts w:ascii="Bookman Old Style" w:hAnsi="Bookman Old Style" w:cs="Times New Roman"/>
                <w:sz w:val="22"/>
                <w:highlight w:val="yellow"/>
              </w:rPr>
            </w:pPr>
          </w:p>
        </w:tc>
      </w:tr>
    </w:tbl>
    <w:p w14:paraId="410977F1" w14:textId="66E0C536"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535A2" w:rsidRPr="004830A4" w14:paraId="7E633B52" w14:textId="77777777" w:rsidTr="00A535A2">
        <w:trPr>
          <w:trHeight w:val="584"/>
          <w:jc w:val="center"/>
        </w:trPr>
        <w:tc>
          <w:tcPr>
            <w:tcW w:w="3183" w:type="dxa"/>
            <w:shd w:val="clear" w:color="auto" w:fill="0070C0"/>
            <w:vAlign w:val="center"/>
          </w:tcPr>
          <w:p w14:paraId="7BA3B9C2" w14:textId="77777777" w:rsidR="00A535A2" w:rsidRPr="004830A4" w:rsidRDefault="00A535A2" w:rsidP="00A535A2">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531A5371" w14:textId="2EF7059A" w:rsidR="00A535A2" w:rsidRPr="0093476D" w:rsidRDefault="00997075" w:rsidP="00A535A2">
            <w:pPr>
              <w:pStyle w:val="PwCNormal"/>
              <w:numPr>
                <w:ilvl w:val="0"/>
                <w:numId w:val="0"/>
              </w:numPr>
              <w:spacing w:after="0"/>
              <w:rPr>
                <w:rFonts w:ascii="Bookman Old Style" w:hAnsi="Bookman Old Style" w:cs="Times New Roman"/>
                <w:b/>
                <w:sz w:val="22"/>
              </w:rPr>
            </w:pPr>
            <w:r w:rsidRPr="00997075">
              <w:rPr>
                <w:rFonts w:ascii="Bookman Old Style" w:hAnsi="Bookman Old Style" w:cs="Times New Roman"/>
                <w:b/>
                <w:sz w:val="22"/>
              </w:rPr>
              <w:t>Content Security Policy not implemented</w:t>
            </w:r>
          </w:p>
        </w:tc>
        <w:tc>
          <w:tcPr>
            <w:tcW w:w="3986" w:type="dxa"/>
            <w:vAlign w:val="center"/>
          </w:tcPr>
          <w:p w14:paraId="33FFFB94"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A535A2" w:rsidRPr="004830A4" w14:paraId="66520145" w14:textId="77777777" w:rsidTr="00A535A2">
        <w:trPr>
          <w:trHeight w:val="541"/>
          <w:jc w:val="center"/>
        </w:trPr>
        <w:tc>
          <w:tcPr>
            <w:tcW w:w="3183" w:type="dxa"/>
            <w:shd w:val="clear" w:color="auto" w:fill="0070C0"/>
            <w:vAlign w:val="center"/>
          </w:tcPr>
          <w:p w14:paraId="3FE7C1D5"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3903EAC3" w14:textId="77777777" w:rsidR="00A535A2" w:rsidRPr="004830A4" w:rsidRDefault="00A535A2" w:rsidP="00A535A2">
            <w:pPr>
              <w:pStyle w:val="PwCNormal"/>
              <w:numPr>
                <w:ilvl w:val="0"/>
                <w:numId w:val="0"/>
              </w:numPr>
              <w:spacing w:after="0"/>
              <w:jc w:val="both"/>
              <w:rPr>
                <w:rFonts w:ascii="Bookman Old Style" w:hAnsi="Bookman Old Style" w:cs="Times New Roman"/>
                <w:sz w:val="22"/>
              </w:rPr>
            </w:pPr>
            <w:r w:rsidRPr="003110D6">
              <w:rPr>
                <w:rFonts w:ascii="Bookman Old Style" w:hAnsi="Bookman Old Style" w:cs="Times New Roman"/>
                <w:sz w:val="22"/>
              </w:rPr>
              <w:t>It is observed that the application is missing CSP directives in the response header. Content Security Policy (CSP) is an important standard by the W3C that is aimed to prevent a broad range of content injection attacks such as cross-site scripting (XSS). Content Security Policy (CSP) is an effective "defence in depth" technique to be used against content injection attacks. It is a declarative policy that informs the user agent what are valid sources to load from.</w:t>
            </w:r>
          </w:p>
        </w:tc>
      </w:tr>
      <w:tr w:rsidR="00A535A2" w:rsidRPr="004830A4" w14:paraId="53246EA2" w14:textId="77777777" w:rsidTr="00A535A2">
        <w:trPr>
          <w:trHeight w:val="541"/>
          <w:jc w:val="center"/>
        </w:trPr>
        <w:tc>
          <w:tcPr>
            <w:tcW w:w="3183" w:type="dxa"/>
            <w:shd w:val="clear" w:color="auto" w:fill="0070C0"/>
            <w:vAlign w:val="center"/>
          </w:tcPr>
          <w:p w14:paraId="7307AA60"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8201DD0" w14:textId="77777777" w:rsidR="00A535A2" w:rsidRPr="004830A4" w:rsidRDefault="00A535A2" w:rsidP="00A535A2">
            <w:pPr>
              <w:pStyle w:val="PwCNormal"/>
              <w:numPr>
                <w:ilvl w:val="0"/>
                <w:numId w:val="0"/>
              </w:numPr>
              <w:spacing w:after="0"/>
              <w:rPr>
                <w:rFonts w:ascii="Bookman Old Style" w:hAnsi="Bookman Old Style" w:cs="Times New Roman"/>
                <w:sz w:val="22"/>
                <w:highlight w:val="yellow"/>
              </w:rPr>
            </w:pPr>
            <w:r w:rsidRPr="003110D6">
              <w:rPr>
                <w:rFonts w:ascii="Bookman Old Style" w:hAnsi="Bookman Old Style" w:cs="Times New Roman"/>
                <w:sz w:val="22"/>
              </w:rPr>
              <w:t>/(</w:t>
            </w:r>
            <w:proofErr w:type="spellStart"/>
            <w:r w:rsidRPr="003110D6">
              <w:rPr>
                <w:rFonts w:ascii="Bookman Old Style" w:hAnsi="Bookman Old Style" w:cs="Times New Roman"/>
                <w:sz w:val="22"/>
              </w:rPr>
              <w:t>WebServer</w:t>
            </w:r>
            <w:proofErr w:type="spellEnd"/>
            <w:r w:rsidRPr="003110D6">
              <w:rPr>
                <w:rFonts w:ascii="Bookman Old Style" w:hAnsi="Bookman Old Style" w:cs="Times New Roman"/>
                <w:sz w:val="22"/>
              </w:rPr>
              <w:t>)</w:t>
            </w:r>
          </w:p>
        </w:tc>
      </w:tr>
      <w:tr w:rsidR="00A535A2" w:rsidRPr="004830A4" w14:paraId="41A4A5A4" w14:textId="77777777" w:rsidTr="00A535A2">
        <w:trPr>
          <w:trHeight w:val="584"/>
          <w:jc w:val="center"/>
        </w:trPr>
        <w:tc>
          <w:tcPr>
            <w:tcW w:w="3183" w:type="dxa"/>
            <w:shd w:val="clear" w:color="auto" w:fill="0070C0"/>
            <w:vAlign w:val="center"/>
          </w:tcPr>
          <w:p w14:paraId="37B50DED"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37E4051B"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There is no direct impact of not implementing CSP on your website. However, if your website is vulnerable to a Cross-site Scripting attack CSP can prevent successful exploitation of that vulnerability.</w:t>
            </w:r>
          </w:p>
        </w:tc>
      </w:tr>
      <w:tr w:rsidR="00A535A2" w:rsidRPr="004830A4" w14:paraId="72275B64" w14:textId="77777777" w:rsidTr="00A535A2">
        <w:trPr>
          <w:trHeight w:val="1125"/>
          <w:jc w:val="center"/>
        </w:trPr>
        <w:tc>
          <w:tcPr>
            <w:tcW w:w="14066" w:type="dxa"/>
            <w:gridSpan w:val="3"/>
            <w:vAlign w:val="center"/>
          </w:tcPr>
          <w:p w14:paraId="64734D55"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66A9E08" w14:textId="77777777" w:rsidR="00A535A2" w:rsidRDefault="00A535A2" w:rsidP="00A535A2">
            <w:pPr>
              <w:pStyle w:val="PwCNormal"/>
              <w:numPr>
                <w:ilvl w:val="0"/>
                <w:numId w:val="0"/>
              </w:numPr>
              <w:spacing w:after="0"/>
              <w:rPr>
                <w:rFonts w:ascii="Bookman Old Style" w:hAnsi="Bookman Old Style" w:cs="Times New Roman"/>
                <w:sz w:val="22"/>
              </w:rPr>
            </w:pPr>
            <w:r w:rsidRPr="00D75E0E">
              <w:rPr>
                <w:rFonts w:ascii="Bookman Old Style" w:hAnsi="Bookman Old Style" w:cs="Times New Roman"/>
                <w:b/>
                <w:sz w:val="22"/>
              </w:rPr>
              <w:t>Step 1:</w:t>
            </w:r>
            <w:r>
              <w:rPr>
                <w:rFonts w:ascii="Bookman Old Style" w:hAnsi="Bookman Old Style" w:cs="Times New Roman"/>
                <w:sz w:val="22"/>
              </w:rPr>
              <w:t xml:space="preserve"> the security headers are not implemented as shown in below image.</w:t>
            </w:r>
          </w:p>
          <w:p w14:paraId="333D5ED1" w14:textId="77777777" w:rsidR="00A535A2" w:rsidRDefault="00A535A2" w:rsidP="00A535A2">
            <w:pPr>
              <w:pStyle w:val="PwCNormal"/>
              <w:numPr>
                <w:ilvl w:val="0"/>
                <w:numId w:val="0"/>
              </w:numPr>
              <w:spacing w:after="0"/>
              <w:rPr>
                <w:rFonts w:ascii="Bookman Old Style" w:hAnsi="Bookman Old Style" w:cs="Times New Roman"/>
                <w:sz w:val="22"/>
              </w:rPr>
            </w:pPr>
          </w:p>
          <w:p w14:paraId="546B3D75" w14:textId="4BF978F8" w:rsidR="00A535A2" w:rsidRDefault="00F20894" w:rsidP="00A535A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3CA2A500" wp14:editId="2618F228">
                  <wp:extent cx="7521934" cy="1987603"/>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p.png"/>
                          <pic:cNvPicPr/>
                        </pic:nvPicPr>
                        <pic:blipFill>
                          <a:blip r:embed="rId18">
                            <a:extLst>
                              <a:ext uri="{28A0092B-C50C-407E-A947-70E740481C1C}">
                                <a14:useLocalDpi xmlns:a14="http://schemas.microsoft.com/office/drawing/2010/main" val="0"/>
                              </a:ext>
                            </a:extLst>
                          </a:blip>
                          <a:stretch>
                            <a:fillRect/>
                          </a:stretch>
                        </pic:blipFill>
                        <pic:spPr>
                          <a:xfrm>
                            <a:off x="0" y="0"/>
                            <a:ext cx="7527558" cy="1989089"/>
                          </a:xfrm>
                          <a:prstGeom prst="rect">
                            <a:avLst/>
                          </a:prstGeom>
                        </pic:spPr>
                      </pic:pic>
                    </a:graphicData>
                  </a:graphic>
                </wp:inline>
              </w:drawing>
            </w:r>
          </w:p>
          <w:p w14:paraId="3121A0EC" w14:textId="77777777" w:rsidR="00A535A2" w:rsidRPr="004830A4" w:rsidRDefault="00A535A2" w:rsidP="00A535A2">
            <w:pPr>
              <w:pStyle w:val="PwCNormal"/>
              <w:numPr>
                <w:ilvl w:val="0"/>
                <w:numId w:val="0"/>
              </w:numPr>
              <w:spacing w:after="0"/>
              <w:jc w:val="center"/>
              <w:rPr>
                <w:rFonts w:ascii="Bookman Old Style" w:hAnsi="Bookman Old Style" w:cs="Times New Roman"/>
                <w:sz w:val="22"/>
              </w:rPr>
            </w:pPr>
          </w:p>
        </w:tc>
      </w:tr>
      <w:tr w:rsidR="00A535A2" w:rsidRPr="004830A4" w14:paraId="360B14AA" w14:textId="77777777" w:rsidTr="00A535A2">
        <w:trPr>
          <w:trHeight w:val="541"/>
          <w:jc w:val="center"/>
        </w:trPr>
        <w:tc>
          <w:tcPr>
            <w:tcW w:w="3183" w:type="dxa"/>
            <w:shd w:val="clear" w:color="auto" w:fill="0070C0"/>
            <w:vAlign w:val="center"/>
          </w:tcPr>
          <w:p w14:paraId="6AEA0D7A"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3013EECB" w14:textId="77777777" w:rsidR="00A535A2"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Enable CSP on your website by sending the Content-Security-Policy in HTTP response headers that instruct the browser to apply the policies you specified.</w:t>
            </w:r>
          </w:p>
          <w:p w14:paraId="07BCA3C3" w14:textId="77777777" w:rsidR="00A535A2" w:rsidRDefault="00A535A2" w:rsidP="00A535A2">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lastRenderedPageBreak/>
              <w:t>Reference Links:</w:t>
            </w:r>
          </w:p>
          <w:p w14:paraId="6AE3244A" w14:textId="77777777" w:rsidR="00A535A2" w:rsidRPr="003110D6"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www.owasp.org/index.php/Content_Security_Policy_Cheat_Sheet</w:t>
            </w:r>
          </w:p>
          <w:p w14:paraId="26F40A6B" w14:textId="77777777" w:rsidR="00A535A2" w:rsidRPr="003110D6"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stackoverflow.com/questions/37992225/config-your-iis-server-to-use-the-content-security-policy-header</w:t>
            </w:r>
          </w:p>
          <w:p w14:paraId="7B40751F" w14:textId="77777777" w:rsidR="00A535A2" w:rsidRPr="003110D6"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content-security-policy.com</w:t>
            </w:r>
          </w:p>
          <w:p w14:paraId="72DA26B0"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www.ryadel.com/en/iis-web-config-secure-http-response-headers-pass-securityheaders-io-scan/</w:t>
            </w:r>
          </w:p>
        </w:tc>
      </w:tr>
      <w:tr w:rsidR="00A535A2" w:rsidRPr="004830A4" w14:paraId="65092740" w14:textId="77777777" w:rsidTr="00A535A2">
        <w:trPr>
          <w:trHeight w:val="584"/>
          <w:jc w:val="center"/>
        </w:trPr>
        <w:tc>
          <w:tcPr>
            <w:tcW w:w="3183" w:type="dxa"/>
            <w:shd w:val="clear" w:color="auto" w:fill="0070C0"/>
            <w:vAlign w:val="center"/>
          </w:tcPr>
          <w:p w14:paraId="622498CB"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31069830" w14:textId="77777777" w:rsidR="00A535A2" w:rsidRPr="004830A4" w:rsidRDefault="00A535A2" w:rsidP="00A535A2">
            <w:pPr>
              <w:pStyle w:val="PwCNormal"/>
              <w:numPr>
                <w:ilvl w:val="0"/>
                <w:numId w:val="0"/>
              </w:numPr>
              <w:spacing w:after="0"/>
              <w:rPr>
                <w:rFonts w:ascii="Bookman Old Style" w:hAnsi="Bookman Old Style" w:cs="Times New Roman"/>
                <w:sz w:val="22"/>
                <w:highlight w:val="yellow"/>
              </w:rPr>
            </w:pPr>
          </w:p>
        </w:tc>
      </w:tr>
    </w:tbl>
    <w:p w14:paraId="356B8FE4" w14:textId="77777777" w:rsidR="0099752E" w:rsidRDefault="0099752E" w:rsidP="00B85631">
      <w:pPr>
        <w:pStyle w:val="PwCNormal"/>
        <w:numPr>
          <w:ilvl w:val="0"/>
          <w:numId w:val="0"/>
        </w:numPr>
        <w:spacing w:after="0"/>
        <w:rPr>
          <w:rFonts w:ascii="Bookman Old Style" w:hAnsi="Bookman Old Style" w:cs="Times New Roman"/>
        </w:rPr>
      </w:pPr>
    </w:p>
    <w:p w14:paraId="0C1CFDE2" w14:textId="77777777" w:rsidR="0099752E" w:rsidRPr="004830A4"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7539"/>
        <w:gridCol w:w="3345"/>
      </w:tblGrid>
      <w:tr w:rsidR="00E062FE" w:rsidRPr="004830A4" w14:paraId="52EDEAE6" w14:textId="77777777" w:rsidTr="00C74227">
        <w:trPr>
          <w:trHeight w:val="584"/>
          <w:jc w:val="center"/>
        </w:trPr>
        <w:tc>
          <w:tcPr>
            <w:tcW w:w="3183" w:type="dxa"/>
            <w:shd w:val="clear" w:color="auto" w:fill="0070C0"/>
            <w:vAlign w:val="center"/>
          </w:tcPr>
          <w:p w14:paraId="12071DC2" w14:textId="77777777" w:rsidR="00E062FE" w:rsidRPr="004830A4" w:rsidRDefault="00E062FE" w:rsidP="00E062FE">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7539" w:type="dxa"/>
            <w:vAlign w:val="center"/>
          </w:tcPr>
          <w:p w14:paraId="360D61D6" w14:textId="77777777" w:rsidR="00E062FE" w:rsidRPr="004830A4" w:rsidRDefault="00E062FE" w:rsidP="00C74227">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Version Disclosure</w:t>
            </w:r>
          </w:p>
        </w:tc>
        <w:tc>
          <w:tcPr>
            <w:tcW w:w="3345" w:type="dxa"/>
            <w:vAlign w:val="center"/>
          </w:tcPr>
          <w:p w14:paraId="3A6F17B9" w14:textId="77777777" w:rsidR="00E062FE" w:rsidRPr="004830A4" w:rsidRDefault="00E062FE" w:rsidP="00C74227">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E062FE" w:rsidRPr="004830A4" w14:paraId="102B1952" w14:textId="77777777" w:rsidTr="00C74227">
        <w:trPr>
          <w:trHeight w:val="541"/>
          <w:jc w:val="center"/>
        </w:trPr>
        <w:tc>
          <w:tcPr>
            <w:tcW w:w="3183" w:type="dxa"/>
            <w:shd w:val="clear" w:color="auto" w:fill="0070C0"/>
            <w:vAlign w:val="center"/>
          </w:tcPr>
          <w:p w14:paraId="0C595977" w14:textId="77777777" w:rsidR="00E062FE" w:rsidRPr="004830A4" w:rsidRDefault="00E062FE"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5AC9F0E3" w14:textId="44EE969D" w:rsidR="00E062FE" w:rsidRPr="004830A4" w:rsidRDefault="00E062FE" w:rsidP="00C74227">
            <w:pPr>
              <w:pStyle w:val="PwCNormal"/>
              <w:numPr>
                <w:ilvl w:val="0"/>
                <w:numId w:val="0"/>
              </w:numPr>
              <w:spacing w:after="0"/>
              <w:jc w:val="both"/>
              <w:rPr>
                <w:rFonts w:ascii="Bookman Old Style" w:hAnsi="Bookman Old Style" w:cs="Times New Roman"/>
                <w:sz w:val="22"/>
              </w:rPr>
            </w:pPr>
            <w:r w:rsidRPr="00E34EAB">
              <w:rPr>
                <w:rFonts w:ascii="Bookman Old Style" w:hAnsi="Bookman Old Style"/>
                <w:sz w:val="22"/>
              </w:rPr>
              <w:t xml:space="preserve">The </w:t>
            </w:r>
            <w:r w:rsidR="00567CF9">
              <w:rPr>
                <w:rFonts w:ascii="Bookman Old Style" w:hAnsi="Bookman Old Style"/>
                <w:sz w:val="22"/>
              </w:rPr>
              <w:t xml:space="preserve">error pages is </w:t>
            </w:r>
            <w:r w:rsidR="00567CF9" w:rsidRPr="00E34EAB">
              <w:rPr>
                <w:rFonts w:ascii="Bookman Old Style" w:hAnsi="Bookman Old Style"/>
                <w:sz w:val="22"/>
              </w:rPr>
              <w:t>returned</w:t>
            </w:r>
            <w:r w:rsidRPr="00E34EAB">
              <w:rPr>
                <w:rFonts w:ascii="Bookman Old Style" w:hAnsi="Bookman Old Style"/>
                <w:sz w:val="22"/>
              </w:rPr>
              <w:t xml:space="preserve"> by</w:t>
            </w:r>
            <w:r>
              <w:rPr>
                <w:rFonts w:ascii="Bookman Old Style" w:hAnsi="Bookman Old Style"/>
                <w:sz w:val="22"/>
              </w:rPr>
              <w:t xml:space="preserve"> this web application include a header named </w:t>
            </w:r>
            <w:r w:rsidR="00567CF9">
              <w:rPr>
                <w:rFonts w:ascii="Bookman Old Style" w:hAnsi="Bookman Old Style"/>
                <w:sz w:val="22"/>
              </w:rPr>
              <w:t>version information</w:t>
            </w:r>
            <w:r>
              <w:rPr>
                <w:rFonts w:ascii="Bookman Old Style" w:hAnsi="Bookman Old Style"/>
                <w:sz w:val="22"/>
              </w:rPr>
              <w:t xml:space="preserve"> reveals </w:t>
            </w:r>
            <w:r w:rsidR="00567CF9">
              <w:rPr>
                <w:rFonts w:ascii="Bookman Old Style" w:hAnsi="Bookman Old Style"/>
                <w:sz w:val="22"/>
              </w:rPr>
              <w:t>asp.net version</w:t>
            </w:r>
            <w:r w:rsidR="00567CF9" w:rsidRPr="00E34EAB">
              <w:rPr>
                <w:rFonts w:ascii="Bookman Old Style" w:hAnsi="Bookman Old Style"/>
                <w:sz w:val="22"/>
              </w:rPr>
              <w:t>.</w:t>
            </w:r>
            <w:r>
              <w:rPr>
                <w:rFonts w:ascii="Bookman Old Style" w:hAnsi="Bookman Old Style" w:cs="Helvetica"/>
                <w:sz w:val="22"/>
                <w:szCs w:val="22"/>
                <w:shd w:val="clear" w:color="auto" w:fill="FFFFFF"/>
              </w:rPr>
              <w:t xml:space="preserve"> </w:t>
            </w:r>
            <w:r w:rsidRPr="00E34EAB">
              <w:rPr>
                <w:rFonts w:ascii="Bookman Old Style" w:hAnsi="Bookman Old Style"/>
                <w:sz w:val="22"/>
              </w:rPr>
              <w:t>It is not necessary for production sites and should be disabled.</w:t>
            </w:r>
          </w:p>
        </w:tc>
      </w:tr>
      <w:tr w:rsidR="00E062FE" w:rsidRPr="004830A4" w14:paraId="214D80EF" w14:textId="77777777" w:rsidTr="00C74227">
        <w:trPr>
          <w:trHeight w:val="541"/>
          <w:jc w:val="center"/>
        </w:trPr>
        <w:tc>
          <w:tcPr>
            <w:tcW w:w="3183" w:type="dxa"/>
            <w:shd w:val="clear" w:color="auto" w:fill="0070C0"/>
            <w:vAlign w:val="center"/>
          </w:tcPr>
          <w:p w14:paraId="607724FF" w14:textId="77777777" w:rsidR="00E062FE" w:rsidRPr="004830A4" w:rsidRDefault="00E062FE"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55D32C0B" w14:textId="77777777" w:rsidR="00E062FE" w:rsidRPr="004830A4" w:rsidRDefault="00E062FE" w:rsidP="00C74227">
            <w:pPr>
              <w:pStyle w:val="PwCNormal"/>
              <w:numPr>
                <w:ilvl w:val="0"/>
                <w:numId w:val="0"/>
              </w:numPr>
              <w:spacing w:after="0"/>
              <w:rPr>
                <w:rFonts w:ascii="Bookman Old Style" w:hAnsi="Bookman Old Style" w:cs="Times New Roman"/>
                <w:sz w:val="22"/>
                <w:highlight w:val="yellow"/>
              </w:rPr>
            </w:pPr>
            <w:r w:rsidRPr="000568DD">
              <w:rPr>
                <w:rFonts w:ascii="Bookman Old Style" w:hAnsi="Bookman Old Style" w:cs="Times New Roman"/>
                <w:sz w:val="22"/>
              </w:rPr>
              <w:t>/ (Web Server)</w:t>
            </w:r>
          </w:p>
        </w:tc>
      </w:tr>
      <w:tr w:rsidR="00E062FE" w:rsidRPr="004830A4" w14:paraId="7F172490" w14:textId="77777777" w:rsidTr="00C74227">
        <w:trPr>
          <w:trHeight w:val="584"/>
          <w:jc w:val="center"/>
        </w:trPr>
        <w:tc>
          <w:tcPr>
            <w:tcW w:w="3183" w:type="dxa"/>
            <w:shd w:val="clear" w:color="auto" w:fill="0070C0"/>
            <w:vAlign w:val="center"/>
          </w:tcPr>
          <w:p w14:paraId="3558099F" w14:textId="77777777" w:rsidR="00E062FE" w:rsidRPr="004830A4" w:rsidRDefault="00E062FE"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0D75E677" w14:textId="78227A7F" w:rsidR="00E062FE" w:rsidRPr="004830A4" w:rsidRDefault="00E062FE" w:rsidP="00C74227">
            <w:pPr>
              <w:pStyle w:val="PwCNormal"/>
              <w:numPr>
                <w:ilvl w:val="0"/>
                <w:numId w:val="0"/>
              </w:numPr>
              <w:spacing w:after="0"/>
              <w:jc w:val="both"/>
              <w:rPr>
                <w:rFonts w:ascii="Bookman Old Style" w:hAnsi="Bookman Old Style" w:cs="Times New Roman"/>
                <w:sz w:val="22"/>
              </w:rPr>
            </w:pPr>
            <w:r w:rsidRPr="00761F3B">
              <w:rPr>
                <w:rFonts w:ascii="Bookman Old Style" w:hAnsi="Bookman Old Style"/>
                <w:sz w:val="22"/>
              </w:rPr>
              <w:t xml:space="preserve">The </w:t>
            </w:r>
            <w:r w:rsidR="00567CF9">
              <w:rPr>
                <w:rFonts w:ascii="Bookman Old Style" w:hAnsi="Bookman Old Style"/>
                <w:sz w:val="22"/>
              </w:rPr>
              <w:t>error pages is</w:t>
            </w:r>
            <w:r w:rsidRPr="00761F3B">
              <w:rPr>
                <w:rFonts w:ascii="Bookman Old Style" w:hAnsi="Bookman Old Style"/>
                <w:sz w:val="22"/>
              </w:rPr>
              <w:t xml:space="preserve"> disclos</w:t>
            </w:r>
            <w:r w:rsidR="00567CF9">
              <w:rPr>
                <w:rFonts w:ascii="Bookman Old Style" w:hAnsi="Bookman Old Style"/>
                <w:sz w:val="22"/>
              </w:rPr>
              <w:t>ing</w:t>
            </w:r>
            <w:r w:rsidRPr="00761F3B">
              <w:rPr>
                <w:rFonts w:ascii="Bookman Old Style" w:hAnsi="Bookman Old Style"/>
                <w:sz w:val="22"/>
              </w:rPr>
              <w:t xml:space="preserve"> sensitive information. This information can be used to launch further attacks.</w:t>
            </w:r>
          </w:p>
        </w:tc>
      </w:tr>
      <w:tr w:rsidR="00E062FE" w:rsidRPr="004830A4" w14:paraId="33A1908B" w14:textId="77777777" w:rsidTr="00C74227">
        <w:trPr>
          <w:trHeight w:val="1125"/>
          <w:jc w:val="center"/>
        </w:trPr>
        <w:tc>
          <w:tcPr>
            <w:tcW w:w="14067" w:type="dxa"/>
            <w:gridSpan w:val="3"/>
            <w:vAlign w:val="center"/>
          </w:tcPr>
          <w:p w14:paraId="35E2B780" w14:textId="77777777" w:rsidR="00E062FE" w:rsidRDefault="00E062FE" w:rsidP="00C74227">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5A687D5" w14:textId="77777777" w:rsidR="00E062FE" w:rsidRPr="004830A4" w:rsidRDefault="00E062FE" w:rsidP="00C74227">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 xml:space="preserve">Step 1: </w:t>
            </w:r>
            <w:r w:rsidRPr="001A70BC">
              <w:rPr>
                <w:rFonts w:ascii="Bookman Old Style" w:hAnsi="Bookman Old Style" w:cs="Times New Roman"/>
                <w:bCs/>
                <w:sz w:val="22"/>
              </w:rPr>
              <w:t>The version of server that is being used are disclosed as shown in image.</w:t>
            </w:r>
          </w:p>
          <w:p w14:paraId="70B5EA84" w14:textId="5DC24A9A" w:rsidR="00E062FE" w:rsidRDefault="00E062FE" w:rsidP="00C74227">
            <w:pPr>
              <w:pStyle w:val="BodyText"/>
              <w:spacing w:before="0"/>
              <w:ind w:left="0"/>
              <w:jc w:val="center"/>
              <w:rPr>
                <w:rFonts w:ascii="Bookman Old Style" w:hAnsi="Bookman Old Style"/>
                <w:sz w:val="22"/>
              </w:rPr>
            </w:pPr>
          </w:p>
          <w:p w14:paraId="06EDC11F" w14:textId="77777777" w:rsidR="00E062FE" w:rsidRDefault="00F20894" w:rsidP="00C74227">
            <w:pPr>
              <w:pStyle w:val="BodyText"/>
              <w:spacing w:before="0"/>
              <w:ind w:left="0"/>
              <w:jc w:val="center"/>
              <w:rPr>
                <w:rFonts w:ascii="Bookman Old Style" w:hAnsi="Bookman Old Style"/>
                <w:sz w:val="22"/>
              </w:rPr>
            </w:pPr>
            <w:r>
              <w:rPr>
                <w:rFonts w:ascii="Bookman Old Style" w:hAnsi="Bookman Old Style"/>
                <w:noProof/>
                <w:sz w:val="22"/>
              </w:rPr>
              <w:lastRenderedPageBreak/>
              <w:drawing>
                <wp:inline distT="0" distB="0" distL="0" distR="0" wp14:anchorId="16BD045E" wp14:editId="4D3407DC">
                  <wp:extent cx="6629400" cy="1972132"/>
                  <wp:effectExtent l="0" t="0" r="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ersion.png"/>
                          <pic:cNvPicPr/>
                        </pic:nvPicPr>
                        <pic:blipFill>
                          <a:blip r:embed="rId19">
                            <a:extLst>
                              <a:ext uri="{28A0092B-C50C-407E-A947-70E740481C1C}">
                                <a14:useLocalDpi xmlns:a14="http://schemas.microsoft.com/office/drawing/2010/main" val="0"/>
                              </a:ext>
                            </a:extLst>
                          </a:blip>
                          <a:stretch>
                            <a:fillRect/>
                          </a:stretch>
                        </pic:blipFill>
                        <pic:spPr>
                          <a:xfrm>
                            <a:off x="0" y="0"/>
                            <a:ext cx="6643882" cy="1976440"/>
                          </a:xfrm>
                          <a:prstGeom prst="rect">
                            <a:avLst/>
                          </a:prstGeom>
                        </pic:spPr>
                      </pic:pic>
                    </a:graphicData>
                  </a:graphic>
                </wp:inline>
              </w:drawing>
            </w:r>
          </w:p>
          <w:p w14:paraId="0DF2B8A0" w14:textId="601E569D" w:rsidR="00C8755F" w:rsidRPr="004830A4" w:rsidRDefault="00C8755F" w:rsidP="00C74227">
            <w:pPr>
              <w:pStyle w:val="BodyText"/>
              <w:spacing w:before="0"/>
              <w:ind w:left="0"/>
              <w:jc w:val="center"/>
              <w:rPr>
                <w:rFonts w:ascii="Bookman Old Style" w:hAnsi="Bookman Old Style"/>
                <w:sz w:val="22"/>
              </w:rPr>
            </w:pPr>
          </w:p>
        </w:tc>
      </w:tr>
      <w:tr w:rsidR="00E062FE" w:rsidRPr="004830A4" w14:paraId="4028E536" w14:textId="77777777" w:rsidTr="00C74227">
        <w:trPr>
          <w:trHeight w:val="541"/>
          <w:jc w:val="center"/>
        </w:trPr>
        <w:tc>
          <w:tcPr>
            <w:tcW w:w="3183" w:type="dxa"/>
            <w:shd w:val="clear" w:color="auto" w:fill="0070C0"/>
            <w:vAlign w:val="center"/>
          </w:tcPr>
          <w:p w14:paraId="5832E3BC" w14:textId="77777777" w:rsidR="00E062FE" w:rsidRPr="004830A4" w:rsidRDefault="00E062FE" w:rsidP="00C74227">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335788D3" w14:textId="7EE6EB26" w:rsidR="00E062FE" w:rsidRPr="00EF18DA" w:rsidRDefault="00E062FE" w:rsidP="00C74227">
            <w:pPr>
              <w:pStyle w:val="PwCNormal"/>
              <w:numPr>
                <w:ilvl w:val="0"/>
                <w:numId w:val="0"/>
              </w:numPr>
              <w:spacing w:after="0"/>
              <w:jc w:val="both"/>
              <w:rPr>
                <w:rFonts w:ascii="Bookman Old Style" w:hAnsi="Bookman Old Style"/>
                <w:sz w:val="22"/>
              </w:rPr>
            </w:pPr>
            <w:r>
              <w:rPr>
                <w:rFonts w:ascii="Bookman Old Style" w:hAnsi="Bookman Old Style"/>
                <w:sz w:val="22"/>
              </w:rPr>
              <w:t>make sure that the technology /version number being used is not disclosed in any manner</w:t>
            </w:r>
            <w:r w:rsidR="004A2307">
              <w:rPr>
                <w:rFonts w:ascii="Bookman Old Style" w:hAnsi="Bookman Old Style"/>
                <w:sz w:val="22"/>
              </w:rPr>
              <w:t xml:space="preserve"> and redirect to custom error pages</w:t>
            </w:r>
            <w:r>
              <w:rPr>
                <w:rFonts w:ascii="Bookman Old Style" w:hAnsi="Bookman Old Style"/>
                <w:sz w:val="22"/>
              </w:rPr>
              <w:t xml:space="preserve"> </w:t>
            </w:r>
          </w:p>
        </w:tc>
      </w:tr>
      <w:tr w:rsidR="00E062FE" w:rsidRPr="004830A4" w14:paraId="45FDCAD6" w14:textId="77777777" w:rsidTr="00C74227">
        <w:trPr>
          <w:trHeight w:val="584"/>
          <w:jc w:val="center"/>
        </w:trPr>
        <w:tc>
          <w:tcPr>
            <w:tcW w:w="3183" w:type="dxa"/>
            <w:shd w:val="clear" w:color="auto" w:fill="0070C0"/>
            <w:vAlign w:val="center"/>
          </w:tcPr>
          <w:p w14:paraId="7BEE2B4B" w14:textId="77777777" w:rsidR="00E062FE" w:rsidRPr="004830A4" w:rsidRDefault="00E062FE" w:rsidP="00C74227">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7AFFE4E9" w14:textId="77777777" w:rsidR="00E062FE" w:rsidRPr="004830A4" w:rsidRDefault="00E062FE" w:rsidP="00C74227">
            <w:pPr>
              <w:pStyle w:val="PwCNormal"/>
              <w:numPr>
                <w:ilvl w:val="0"/>
                <w:numId w:val="0"/>
              </w:numPr>
              <w:spacing w:after="0"/>
              <w:rPr>
                <w:rFonts w:ascii="Bookman Old Style" w:hAnsi="Bookman Old Style" w:cs="Times New Roman"/>
                <w:sz w:val="22"/>
                <w:highlight w:val="yellow"/>
              </w:rPr>
            </w:pPr>
          </w:p>
        </w:tc>
      </w:tr>
    </w:tbl>
    <w:p w14:paraId="4F448631" w14:textId="77777777" w:rsidR="00D700DC" w:rsidRPr="004830A4" w:rsidRDefault="00D700DC" w:rsidP="00D74884">
      <w:pPr>
        <w:pStyle w:val="PrefaceTitle"/>
        <w:numPr>
          <w:ilvl w:val="0"/>
          <w:numId w:val="21"/>
        </w:numPr>
        <w:jc w:val="both"/>
        <w:rPr>
          <w:rFonts w:ascii="Bookman Old Style" w:hAnsi="Bookman Old Style" w:cs="Times New Roman"/>
          <w:i w:val="0"/>
          <w:sz w:val="56"/>
        </w:rPr>
        <w:sectPr w:rsidR="00D700DC" w:rsidRPr="004830A4" w:rsidSect="00B85631">
          <w:footerReference w:type="first" r:id="rId20"/>
          <w:pgSz w:w="16838" w:h="11906" w:orient="landscape" w:code="9"/>
          <w:pgMar w:top="1440" w:right="1440" w:bottom="1440" w:left="1354" w:header="454" w:footer="216" w:gutter="0"/>
          <w:cols w:space="708"/>
          <w:titlePg/>
          <w:docGrid w:linePitch="360"/>
        </w:sectPr>
      </w:pPr>
    </w:p>
    <w:p w14:paraId="647053B8" w14:textId="77777777" w:rsidR="00232B5C" w:rsidRPr="00232B5C" w:rsidRDefault="00185E37" w:rsidP="00D74884">
      <w:pPr>
        <w:pStyle w:val="Heading2"/>
        <w:numPr>
          <w:ilvl w:val="0"/>
          <w:numId w:val="15"/>
        </w:numPr>
        <w:spacing w:before="0"/>
        <w:ind w:left="426" w:hanging="426"/>
        <w:jc w:val="both"/>
        <w:rPr>
          <w:rFonts w:ascii="Bookman Old Style" w:hAnsi="Bookman Old Style"/>
          <w:sz w:val="36"/>
        </w:rPr>
      </w:pPr>
      <w:bookmarkStart w:id="32" w:name="_Toc34400464"/>
      <w:bookmarkEnd w:id="3"/>
      <w:bookmarkEnd w:id="4"/>
      <w:bookmarkEnd w:id="5"/>
      <w:bookmarkEnd w:id="6"/>
      <w:bookmarkEnd w:id="7"/>
      <w:bookmarkEnd w:id="8"/>
      <w:bookmarkEnd w:id="9"/>
      <w:bookmarkEnd w:id="10"/>
      <w:bookmarkEnd w:id="11"/>
      <w:bookmarkEnd w:id="12"/>
      <w:r w:rsidRPr="00232B5C">
        <w:rPr>
          <w:rFonts w:ascii="Bookman Old Style" w:hAnsi="Bookman Old Style"/>
          <w:sz w:val="36"/>
          <w:szCs w:val="32"/>
        </w:rPr>
        <w:lastRenderedPageBreak/>
        <w:t>Scanned Items</w:t>
      </w:r>
      <w:bookmarkEnd w:id="32"/>
    </w:p>
    <w:p w14:paraId="1E5FF204"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t>/</w:t>
      </w:r>
    </w:p>
    <w:p w14:paraId="61D43820"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Index.aspx</w:t>
      </w:r>
    </w:p>
    <w:p w14:paraId="257A1811"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w:t>
      </w:r>
      <w:proofErr w:type="spellStart"/>
      <w:r w:rsidRPr="00C8755F">
        <w:rPr>
          <w:rFonts w:ascii="Bookman Old Style" w:hAnsi="Bookman Old Style"/>
          <w:sz w:val="22"/>
        </w:rPr>
        <w:t>js</w:t>
      </w:r>
      <w:proofErr w:type="spellEnd"/>
    </w:p>
    <w:p w14:paraId="57FA01FE"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w:t>
      </w:r>
      <w:proofErr w:type="spellStart"/>
      <w:r w:rsidRPr="00C8755F">
        <w:rPr>
          <w:rFonts w:ascii="Bookman Old Style" w:hAnsi="Bookman Old Style"/>
          <w:sz w:val="22"/>
        </w:rPr>
        <w:t>js</w:t>
      </w:r>
      <w:proofErr w:type="spellEnd"/>
      <w:r w:rsidRPr="00C8755F">
        <w:rPr>
          <w:rFonts w:ascii="Bookman Old Style" w:hAnsi="Bookman Old Style"/>
          <w:sz w:val="22"/>
        </w:rPr>
        <w:t>/circle-progress.js</w:t>
      </w:r>
    </w:p>
    <w:p w14:paraId="2D2B417F"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w:t>
      </w:r>
      <w:proofErr w:type="spellStart"/>
      <w:r w:rsidRPr="00C8755F">
        <w:rPr>
          <w:rFonts w:ascii="Bookman Old Style" w:hAnsi="Bookman Old Style"/>
          <w:sz w:val="22"/>
        </w:rPr>
        <w:t>js</w:t>
      </w:r>
      <w:proofErr w:type="spellEnd"/>
      <w:r w:rsidRPr="00C8755F">
        <w:rPr>
          <w:rFonts w:ascii="Bookman Old Style" w:hAnsi="Bookman Old Style"/>
          <w:sz w:val="22"/>
        </w:rPr>
        <w:t>/jquery.backtotop.js</w:t>
      </w:r>
    </w:p>
    <w:p w14:paraId="6F7C5EE7"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w:t>
      </w:r>
      <w:proofErr w:type="spellStart"/>
      <w:r w:rsidRPr="00C8755F">
        <w:rPr>
          <w:rFonts w:ascii="Bookman Old Style" w:hAnsi="Bookman Old Style"/>
          <w:sz w:val="22"/>
        </w:rPr>
        <w:t>js</w:t>
      </w:r>
      <w:proofErr w:type="spellEnd"/>
      <w:r w:rsidRPr="00C8755F">
        <w:rPr>
          <w:rFonts w:ascii="Bookman Old Style" w:hAnsi="Bookman Old Style"/>
          <w:sz w:val="22"/>
        </w:rPr>
        <w:t>/jquery.flexslider-min.js</w:t>
      </w:r>
    </w:p>
    <w:p w14:paraId="1151C5D9"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w:t>
      </w:r>
      <w:proofErr w:type="spellStart"/>
      <w:r w:rsidRPr="00C8755F">
        <w:rPr>
          <w:rFonts w:ascii="Bookman Old Style" w:hAnsi="Bookman Old Style"/>
          <w:sz w:val="22"/>
        </w:rPr>
        <w:t>js</w:t>
      </w:r>
      <w:proofErr w:type="spellEnd"/>
      <w:r w:rsidRPr="00C8755F">
        <w:rPr>
          <w:rFonts w:ascii="Bookman Old Style" w:hAnsi="Bookman Old Style"/>
          <w:sz w:val="22"/>
        </w:rPr>
        <w:t>/jquery.mobilemenu.js</w:t>
      </w:r>
    </w:p>
    <w:p w14:paraId="091FC81D"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Login.aspx</w:t>
      </w:r>
    </w:p>
    <w:p w14:paraId="234CAF71" w14:textId="77777777" w:rsidR="00C8755F"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Logout.aspx</w:t>
      </w:r>
    </w:p>
    <w:p w14:paraId="4B3247BB" w14:textId="4FF350A6" w:rsidR="00664A3E" w:rsidRPr="00C8755F" w:rsidRDefault="00C8755F" w:rsidP="00C8755F">
      <w:pPr>
        <w:pStyle w:val="PwCNormal"/>
        <w:numPr>
          <w:ilvl w:val="0"/>
          <w:numId w:val="0"/>
        </w:numPr>
        <w:spacing w:after="0"/>
        <w:ind w:left="426"/>
        <w:jc w:val="both"/>
        <w:rPr>
          <w:rFonts w:ascii="Bookman Old Style" w:hAnsi="Bookman Old Style"/>
          <w:sz w:val="22"/>
        </w:rPr>
      </w:pPr>
      <w:r w:rsidRPr="00C8755F">
        <w:rPr>
          <w:rFonts w:ascii="Bookman Old Style" w:hAnsi="Bookman Old Style"/>
          <w:sz w:val="22"/>
        </w:rPr>
        <w:t>/</w:t>
      </w:r>
      <w:proofErr w:type="spellStart"/>
      <w:r w:rsidRPr="00C8755F">
        <w:rPr>
          <w:rFonts w:ascii="Bookman Old Style" w:hAnsi="Bookman Old Style"/>
          <w:sz w:val="22"/>
        </w:rPr>
        <w:t>WebResource.axd</w:t>
      </w:r>
      <w:proofErr w:type="spellEnd"/>
    </w:p>
    <w:p w14:paraId="318F98A4"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33" w:name="_Toc34400465"/>
      <w:r w:rsidRPr="00232B5C">
        <w:rPr>
          <w:rFonts w:ascii="Bookman Old Style" w:hAnsi="Bookman Old Style"/>
          <w:sz w:val="36"/>
          <w:szCs w:val="32"/>
        </w:rPr>
        <w:t>Limitations</w:t>
      </w:r>
      <w:bookmarkEnd w:id="33"/>
    </w:p>
    <w:p w14:paraId="6CDF9AA0" w14:textId="77777777" w:rsidR="004005F7" w:rsidRPr="004005F7" w:rsidRDefault="004005F7" w:rsidP="00863BA5">
      <w:pPr>
        <w:pStyle w:val="PwCNormal"/>
        <w:spacing w:after="0"/>
      </w:pPr>
    </w:p>
    <w:p w14:paraId="593BDE2A" w14:textId="47816802"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e report has been prepared based on the information given by </w:t>
      </w:r>
      <w:r w:rsidR="00E51455">
        <w:rPr>
          <w:rFonts w:ascii="Bookman Old Style" w:hAnsi="Bookman Old Style"/>
          <w:sz w:val="22"/>
        </w:rPr>
        <w:t>Department of Industries</w:t>
      </w:r>
      <w:r w:rsidRPr="004830A4">
        <w:rPr>
          <w:rFonts w:ascii="Bookman Old Style" w:hAnsi="Bookman Old Style"/>
          <w:sz w:val="22"/>
        </w:rPr>
        <w:t xml:space="preserve"> and is accordingly, given for the specific purpose of internal use by the </w:t>
      </w:r>
      <w:r w:rsidR="00E51455">
        <w:rPr>
          <w:rFonts w:ascii="Bookman Old Style" w:hAnsi="Bookman Old Style"/>
          <w:sz w:val="22"/>
        </w:rPr>
        <w:t>Department of Industries</w:t>
      </w:r>
      <w:r w:rsidRPr="004830A4">
        <w:rPr>
          <w:rFonts w:ascii="Bookman Old Style" w:hAnsi="Bookman Old Style"/>
          <w:sz w:val="22"/>
        </w:rPr>
        <w:t xml:space="preserve">. Our conclusions are based on the completeness and accuracy of the stated facts and </w:t>
      </w:r>
      <w:r w:rsidR="00E51455" w:rsidRPr="004830A4">
        <w:rPr>
          <w:rFonts w:ascii="Bookman Old Style" w:hAnsi="Bookman Old Style"/>
          <w:sz w:val="22"/>
        </w:rPr>
        <w:t>assumptions,</w:t>
      </w:r>
      <w:r w:rsidRPr="004830A4">
        <w:rPr>
          <w:rFonts w:ascii="Bookman Old Style" w:hAnsi="Bookman Old Style"/>
          <w:sz w:val="22"/>
        </w:rPr>
        <w:t xml:space="preserve"> which if not entirely complete or accurate, should be communicated to us immediately, as the inaccuracy or incompleteness could have a material impact on our conclusions.</w:t>
      </w:r>
    </w:p>
    <w:p w14:paraId="68C6DCC7" w14:textId="03C6159E"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has been prepared solely for </w:t>
      </w:r>
      <w:r w:rsidR="00E51455">
        <w:rPr>
          <w:rFonts w:ascii="Bookman Old Style" w:hAnsi="Bookman Old Style"/>
          <w:sz w:val="22"/>
        </w:rPr>
        <w:t>Department of Industries</w:t>
      </w:r>
      <w:r w:rsidRPr="004830A4">
        <w:rPr>
          <w:rFonts w:ascii="Bookman Old Style" w:hAnsi="Bookman Old Style"/>
          <w:sz w:val="22"/>
        </w:rPr>
        <w:t xml:space="preserve">, being the express addressee to this document.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00E51455">
        <w:rPr>
          <w:rFonts w:ascii="Bookman Old Style" w:hAnsi="Bookman Old Style"/>
          <w:sz w:val="22"/>
        </w:rPr>
        <w:t xml:space="preserve"> </w:t>
      </w:r>
      <w:r w:rsidRPr="004830A4">
        <w:rPr>
          <w:rFonts w:ascii="Bookman Old Style" w:hAnsi="Bookman Old Style"/>
          <w:sz w:val="22"/>
        </w:rPr>
        <w:t>does not accept or assume any liability, responsibility or duty of care for any use of or reliance on this report by anyone, other than (</w:t>
      </w:r>
      <w:proofErr w:type="spellStart"/>
      <w:r w:rsidRPr="004830A4">
        <w:rPr>
          <w:rFonts w:ascii="Bookman Old Style" w:hAnsi="Bookman Old Style"/>
          <w:sz w:val="22"/>
        </w:rPr>
        <w:t>i</w:t>
      </w:r>
      <w:proofErr w:type="spellEnd"/>
      <w:r w:rsidRPr="004830A4">
        <w:rPr>
          <w:rFonts w:ascii="Bookman Old Style" w:hAnsi="Bookman Old Style"/>
          <w:sz w:val="22"/>
        </w:rPr>
        <w:t xml:space="preserve">) </w:t>
      </w:r>
      <w:r w:rsidR="00E51455">
        <w:rPr>
          <w:rFonts w:ascii="Bookman Old Style" w:hAnsi="Bookman Old Style"/>
          <w:sz w:val="22"/>
        </w:rPr>
        <w:t>Department of Industries</w:t>
      </w:r>
      <w:r w:rsidRPr="004830A4">
        <w:rPr>
          <w:rFonts w:ascii="Bookman Old Style" w:hAnsi="Bookman Old Style"/>
          <w:sz w:val="22"/>
        </w:rPr>
        <w:t xml:space="preserve">, to the extent agreed in the relevant contract for the matter to which this report relates (if any), or (ii) as expressly agreed by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00E51455">
        <w:rPr>
          <w:rFonts w:ascii="Bookman Old Style" w:hAnsi="Bookman Old Style"/>
          <w:sz w:val="22"/>
        </w:rPr>
        <w:t xml:space="preserve"> </w:t>
      </w:r>
      <w:r w:rsidRPr="004830A4">
        <w:rPr>
          <w:rFonts w:ascii="Bookman Old Style" w:hAnsi="Bookman Old Style"/>
          <w:sz w:val="22"/>
        </w:rPr>
        <w:t>in writing in advance.</w:t>
      </w:r>
    </w:p>
    <w:p w14:paraId="3010B13C" w14:textId="0018642D"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Without prior permission of </w:t>
      </w:r>
      <w:r w:rsidR="00E51455">
        <w:rPr>
          <w:rFonts w:ascii="Bookman Old Style" w:hAnsi="Bookman Old Style"/>
          <w:sz w:val="22"/>
        </w:rPr>
        <w:t>Department of Industries</w:t>
      </w:r>
      <w:r w:rsidRPr="004830A4">
        <w:rPr>
          <w:rFonts w:ascii="Bookman Old Style" w:hAnsi="Bookman Old Style"/>
          <w:sz w:val="22"/>
        </w:rPr>
        <w:t xml:space="preserve">, the contents of this report may not be quoted in whole or in part or otherwise referred to in any documents. The report is for the sole information of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Pr="004830A4">
        <w:rPr>
          <w:rFonts w:ascii="Bookman Old Style" w:hAnsi="Bookman Old Style"/>
          <w:sz w:val="22"/>
        </w:rPr>
        <w:t>and APTS accepts no responsibility to any other party.</w:t>
      </w:r>
    </w:p>
    <w:p w14:paraId="0B6C16B4" w14:textId="14CEA178"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r w:rsidR="00E51455">
        <w:rPr>
          <w:rFonts w:ascii="Bookman Old Style" w:hAnsi="Bookman Old Style"/>
          <w:sz w:val="22"/>
        </w:rPr>
        <w:t>Department of Industries</w:t>
      </w:r>
      <w:r w:rsidRPr="004830A4">
        <w:rPr>
          <w:rFonts w:ascii="Bookman Old Style" w:hAnsi="Bookman Old Style"/>
          <w:sz w:val="22"/>
        </w:rPr>
        <w:t xml:space="preserve">. Further, any quotation, citation or attribution of this report, or any extract from it, is strictly prohibited without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Pr="004830A4">
        <w:rPr>
          <w:rFonts w:ascii="Bookman Old Style" w:hAnsi="Bookman Old Style"/>
          <w:sz w:val="22"/>
        </w:rPr>
        <w:t>prior written permission.</w:t>
      </w:r>
    </w:p>
    <w:p w14:paraId="4CAFAAF1" w14:textId="77777777" w:rsidR="002D6CFB"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This report makes recommendations based on the initial information. However, corrective action must be taken by the respective owners by performing a root cause analysis for each of the observations highlighted as part of this report.</w:t>
      </w:r>
    </w:p>
    <w:sectPr w:rsidR="002D6CFB" w:rsidRPr="004830A4"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7BDFC" w14:textId="77777777" w:rsidR="00225BCA" w:rsidRDefault="00225BCA">
      <w:r>
        <w:separator/>
      </w:r>
    </w:p>
  </w:endnote>
  <w:endnote w:type="continuationSeparator" w:id="0">
    <w:p w14:paraId="1970D37F" w14:textId="77777777" w:rsidR="00225BCA" w:rsidRDefault="00225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Frutiger 55">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1)">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2918" w14:textId="5641F486" w:rsidR="00A535A2" w:rsidRDefault="00A535A2" w:rsidP="00111353">
    <w:pPr>
      <w:pStyle w:val="Footer"/>
      <w:jc w:val="center"/>
      <w:rPr>
        <w:b/>
        <w:bCs/>
      </w:rPr>
    </w:pPr>
    <w:r>
      <w:t xml:space="preserve">Andhra Pradesh Technology Services –Department Of  Industries – District </w:t>
    </w:r>
    <w:proofErr w:type="spellStart"/>
    <w:r>
      <w:t>EoDB</w:t>
    </w:r>
    <w:proofErr w:type="spellEnd"/>
    <w:r>
      <w:t xml:space="preserve">                                         Page </w:t>
    </w:r>
    <w:r>
      <w:rPr>
        <w:b/>
        <w:bCs/>
      </w:rPr>
      <w:fldChar w:fldCharType="begin"/>
    </w:r>
    <w:r>
      <w:rPr>
        <w:b/>
        <w:bCs/>
      </w:rPr>
      <w:instrText xml:space="preserve"> PAGE  \* Arabic  \* MERGEFORMAT </w:instrText>
    </w:r>
    <w:r>
      <w:rPr>
        <w:b/>
        <w:bCs/>
      </w:rPr>
      <w:fldChar w:fldCharType="separate"/>
    </w:r>
    <w:r>
      <w:rPr>
        <w:b/>
        <w:bCs/>
        <w:noProof/>
      </w:rPr>
      <w:t>7</w:t>
    </w:r>
    <w:r>
      <w:rPr>
        <w:b/>
        <w:bCs/>
      </w:rPr>
      <w:fldChar w:fldCharType="end"/>
    </w:r>
    <w:r>
      <w:t xml:space="preserve"> of </w:t>
    </w:r>
    <w:r w:rsidR="00225BCA">
      <w:fldChar w:fldCharType="begin"/>
    </w:r>
    <w:r w:rsidR="00225BCA">
      <w:instrText xml:space="preserve"> NUMPAGES  \* Arabic  \* MERGEFORMAT </w:instrText>
    </w:r>
    <w:r w:rsidR="00225BCA">
      <w:fldChar w:fldCharType="separate"/>
    </w:r>
    <w:r w:rsidRPr="008B73D6">
      <w:rPr>
        <w:b/>
        <w:bCs/>
        <w:noProof/>
      </w:rPr>
      <w:t>15</w:t>
    </w:r>
    <w:r w:rsidR="00225BCA">
      <w:rPr>
        <w:b/>
        <w:bCs/>
        <w:noProof/>
      </w:rPr>
      <w:fldChar w:fldCharType="end"/>
    </w:r>
  </w:p>
  <w:p w14:paraId="37D063EC" w14:textId="77777777" w:rsidR="00A535A2" w:rsidRPr="00111353" w:rsidRDefault="00A535A2"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21826" w14:textId="77777777" w:rsidR="00A535A2" w:rsidRDefault="00A535A2" w:rsidP="00F650EE">
    <w:pPr>
      <w:pStyle w:val="Footer"/>
    </w:pPr>
  </w:p>
  <w:p w14:paraId="466B3D1B" w14:textId="6418406F" w:rsidR="00A535A2" w:rsidRDefault="00A535A2" w:rsidP="00F650EE">
    <w:pPr>
      <w:pStyle w:val="Footer"/>
      <w:spacing w:before="0"/>
      <w:jc w:val="center"/>
      <w:rPr>
        <w:b/>
        <w:bCs/>
      </w:rPr>
    </w:pPr>
    <w:r>
      <w:t xml:space="preserve">Andhra Pradesh Technology Services –Department of Industries – District </w:t>
    </w:r>
    <w:proofErr w:type="spellStart"/>
    <w:r>
      <w:t>EoDB</w:t>
    </w:r>
    <w:proofErr w:type="spellEnd"/>
    <w:r>
      <w:t xml:space="preserve">                                            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r w:rsidR="00225BCA">
      <w:fldChar w:fldCharType="begin"/>
    </w:r>
    <w:r w:rsidR="00225BCA">
      <w:instrText xml:space="preserve"> NUMPAGES  \* Arabic  \* MERGEFORMAT </w:instrText>
    </w:r>
    <w:r w:rsidR="00225BCA">
      <w:fldChar w:fldCharType="separate"/>
    </w:r>
    <w:r>
      <w:t>15</w:t>
    </w:r>
    <w:r w:rsidR="00225BCA">
      <w:fldChar w:fldCharType="end"/>
    </w:r>
  </w:p>
  <w:p w14:paraId="04D526E0" w14:textId="77777777" w:rsidR="00A535A2" w:rsidRDefault="00A535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96918"/>
      <w:docPartObj>
        <w:docPartGallery w:val="Page Numbers (Bottom of Page)"/>
        <w:docPartUnique/>
      </w:docPartObj>
    </w:sdtPr>
    <w:sdtEndPr/>
    <w:sdtContent>
      <w:sdt>
        <w:sdtPr>
          <w:id w:val="61296919"/>
          <w:docPartObj>
            <w:docPartGallery w:val="Page Numbers (Top of Page)"/>
            <w:docPartUnique/>
          </w:docPartObj>
        </w:sdtPr>
        <w:sdtEndPr/>
        <w:sdtContent>
          <w:p w14:paraId="5BB3A469" w14:textId="77777777" w:rsidR="00A535A2" w:rsidRDefault="00A535A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sdtContent>
  </w:sdt>
  <w:p w14:paraId="15B727F7" w14:textId="77777777" w:rsidR="00A535A2" w:rsidRDefault="00A535A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C40E8" w14:textId="77777777" w:rsidR="00225BCA" w:rsidRDefault="00225BCA">
      <w:r>
        <w:separator/>
      </w:r>
    </w:p>
  </w:footnote>
  <w:footnote w:type="continuationSeparator" w:id="0">
    <w:p w14:paraId="149A6359" w14:textId="77777777" w:rsidR="00225BCA" w:rsidRDefault="00225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04A43" w14:textId="77777777" w:rsidR="00A535A2" w:rsidRPr="004830A4" w:rsidRDefault="00A535A2"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3B46" w14:textId="77777777" w:rsidR="00A535A2" w:rsidRPr="004830A4" w:rsidRDefault="00A535A2" w:rsidP="00F650EE">
    <w:pPr>
      <w:pStyle w:val="Header"/>
      <w:jc w:val="center"/>
      <w:rPr>
        <w:b/>
        <w:sz w:val="20"/>
      </w:rPr>
    </w:pPr>
    <w:r w:rsidRPr="004830A4">
      <w:rPr>
        <w:b/>
        <w:sz w:val="20"/>
      </w:rPr>
      <w:t>Private &amp;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D63FC"/>
    <w:multiLevelType w:val="multilevel"/>
    <w:tmpl w:val="55004020"/>
    <w:lvl w:ilvl="0">
      <w:start w:val="1"/>
      <w:numFmt w:val="decimal"/>
      <w:lvlText w:val="%1."/>
      <w:lvlJc w:val="left"/>
      <w:pPr>
        <w:ind w:left="1080" w:hanging="720"/>
      </w:pPr>
      <w:rPr>
        <w:rFonts w:ascii="Times New Roman" w:eastAsia="Times New Roman" w:hAnsi="Times New Roman" w:cs="Times New Roman"/>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8015D45"/>
    <w:multiLevelType w:val="multilevel"/>
    <w:tmpl w:val="1B2826E4"/>
    <w:lvl w:ilvl="0">
      <w:start w:val="1"/>
      <w:numFmt w:val="decimal"/>
      <w:lvlText w:val="%1."/>
      <w:lvlJc w:val="left"/>
      <w:pPr>
        <w:ind w:left="1080" w:hanging="720"/>
      </w:pPr>
      <w:rPr>
        <w:rFonts w:ascii="Bookman Old Style" w:eastAsia="Times New Roman" w:hAnsi="Bookman Old Style" w:cs="Times New Roman" w:hint="default"/>
        <w:sz w:val="28"/>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85A3095"/>
    <w:multiLevelType w:val="hybridMultilevel"/>
    <w:tmpl w:val="A494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8"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9"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1"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4"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7" w15:restartNumberingAfterBreak="0">
    <w:nsid w:val="5F063DEC"/>
    <w:multiLevelType w:val="hybridMultilevel"/>
    <w:tmpl w:val="BEC2C8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19"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20"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2" w15:restartNumberingAfterBreak="0">
    <w:nsid w:val="6BAF6EB8"/>
    <w:multiLevelType w:val="multilevel"/>
    <w:tmpl w:val="B18AA406"/>
    <w:lvl w:ilvl="0">
      <w:start w:val="1"/>
      <w:numFmt w:val="bullet"/>
      <w:lvlText w:val=""/>
      <w:lvlJc w:val="left"/>
      <w:pPr>
        <w:tabs>
          <w:tab w:val="num" w:pos="720"/>
        </w:tabs>
        <w:ind w:left="720" w:hanging="360"/>
      </w:pPr>
      <w:rPr>
        <w:rFonts w:ascii="Symbol" w:hAnsi="Symbol" w:hint="default"/>
        <w:sz w:val="20"/>
      </w:rPr>
    </w:lvl>
    <w:lvl w:ilvl="1">
      <w:start w:val="8080"/>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4"/>
  </w:num>
  <w:num w:numId="2">
    <w:abstractNumId w:val="23"/>
  </w:num>
  <w:num w:numId="3">
    <w:abstractNumId w:val="21"/>
  </w:num>
  <w:num w:numId="4">
    <w:abstractNumId w:val="2"/>
  </w:num>
  <w:num w:numId="5">
    <w:abstractNumId w:val="20"/>
  </w:num>
  <w:num w:numId="6">
    <w:abstractNumId w:val="11"/>
  </w:num>
  <w:num w:numId="7">
    <w:abstractNumId w:val="19"/>
  </w:num>
  <w:num w:numId="8">
    <w:abstractNumId w:val="0"/>
    <w:lvlOverride w:ilvl="0">
      <w:startOverride w:val="2"/>
      <w:lvl w:ilvl="0">
        <w:start w:val="2"/>
        <w:numFmt w:val="decimal"/>
        <w:pStyle w:val="QuickA"/>
        <w:lvlText w:val="%1."/>
        <w:lvlJc w:val="left"/>
      </w:lvl>
    </w:lvlOverride>
  </w:num>
  <w:num w:numId="9">
    <w:abstractNumId w:val="8"/>
  </w:num>
  <w:num w:numId="10">
    <w:abstractNumId w:val="18"/>
  </w:num>
  <w:num w:numId="11">
    <w:abstractNumId w:val="10"/>
  </w:num>
  <w:num w:numId="12">
    <w:abstractNumId w:val="13"/>
  </w:num>
  <w:num w:numId="13">
    <w:abstractNumId w:val="7"/>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9"/>
  </w:num>
  <w:num w:numId="17">
    <w:abstractNumId w:val="1"/>
  </w:num>
  <w:num w:numId="18">
    <w:abstractNumId w:val="12"/>
  </w:num>
  <w:num w:numId="19">
    <w:abstractNumId w:val="15"/>
  </w:num>
  <w:num w:numId="20">
    <w:abstractNumId w:val="14"/>
  </w:num>
  <w:num w:numId="21">
    <w:abstractNumId w:val="3"/>
  </w:num>
  <w:num w:numId="22">
    <w:abstractNumId w:val="11"/>
  </w:num>
  <w:num w:numId="23">
    <w:abstractNumId w:val="11"/>
  </w:num>
  <w:num w:numId="24">
    <w:abstractNumId w:val="11"/>
  </w:num>
  <w:num w:numId="25">
    <w:abstractNumId w:val="18"/>
  </w:num>
  <w:num w:numId="26">
    <w:abstractNumId w:val="17"/>
  </w:num>
  <w:num w:numId="27">
    <w:abstractNumId w:val="6"/>
  </w:num>
  <w:num w:numId="28">
    <w:abstractNumId w:val="22"/>
  </w:num>
  <w:num w:numId="29">
    <w:abstractNumId w:val="18"/>
  </w:num>
  <w:num w:numId="30">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0MzQxNrE0NDS1NDdQ0lEKTi0uzszPAykwqQUA8AuSySwAAAA="/>
  </w:docVars>
  <w:rsids>
    <w:rsidRoot w:val="00012C7D"/>
    <w:rsid w:val="00000065"/>
    <w:rsid w:val="00000213"/>
    <w:rsid w:val="00000661"/>
    <w:rsid w:val="00001983"/>
    <w:rsid w:val="00001DBA"/>
    <w:rsid w:val="00002095"/>
    <w:rsid w:val="000029CB"/>
    <w:rsid w:val="00002E16"/>
    <w:rsid w:val="000041A8"/>
    <w:rsid w:val="000056DA"/>
    <w:rsid w:val="000126D4"/>
    <w:rsid w:val="00012C7D"/>
    <w:rsid w:val="00013044"/>
    <w:rsid w:val="00013392"/>
    <w:rsid w:val="00013B3D"/>
    <w:rsid w:val="00013F59"/>
    <w:rsid w:val="000155A0"/>
    <w:rsid w:val="00016A6F"/>
    <w:rsid w:val="00023219"/>
    <w:rsid w:val="000240E9"/>
    <w:rsid w:val="00025B66"/>
    <w:rsid w:val="00026E84"/>
    <w:rsid w:val="0003495C"/>
    <w:rsid w:val="000366C4"/>
    <w:rsid w:val="000367D5"/>
    <w:rsid w:val="00036817"/>
    <w:rsid w:val="00037F3B"/>
    <w:rsid w:val="000408A7"/>
    <w:rsid w:val="00042697"/>
    <w:rsid w:val="00043048"/>
    <w:rsid w:val="00044032"/>
    <w:rsid w:val="00044D63"/>
    <w:rsid w:val="00044F2B"/>
    <w:rsid w:val="00045408"/>
    <w:rsid w:val="00045434"/>
    <w:rsid w:val="000458D5"/>
    <w:rsid w:val="00046B7D"/>
    <w:rsid w:val="000510AC"/>
    <w:rsid w:val="00053B70"/>
    <w:rsid w:val="00056B18"/>
    <w:rsid w:val="00061F05"/>
    <w:rsid w:val="000654F7"/>
    <w:rsid w:val="00070827"/>
    <w:rsid w:val="00070A8B"/>
    <w:rsid w:val="00070C4A"/>
    <w:rsid w:val="00071C71"/>
    <w:rsid w:val="00073263"/>
    <w:rsid w:val="00074977"/>
    <w:rsid w:val="00074CA9"/>
    <w:rsid w:val="000755E0"/>
    <w:rsid w:val="000757F5"/>
    <w:rsid w:val="0007707F"/>
    <w:rsid w:val="00080B2A"/>
    <w:rsid w:val="00083856"/>
    <w:rsid w:val="0008418B"/>
    <w:rsid w:val="0008660D"/>
    <w:rsid w:val="000871BC"/>
    <w:rsid w:val="0008736D"/>
    <w:rsid w:val="000873F8"/>
    <w:rsid w:val="0009123C"/>
    <w:rsid w:val="000925E6"/>
    <w:rsid w:val="00092DB1"/>
    <w:rsid w:val="000964A7"/>
    <w:rsid w:val="00096879"/>
    <w:rsid w:val="0009736B"/>
    <w:rsid w:val="000A22FF"/>
    <w:rsid w:val="000A379E"/>
    <w:rsid w:val="000A4363"/>
    <w:rsid w:val="000A490D"/>
    <w:rsid w:val="000A5E11"/>
    <w:rsid w:val="000A707D"/>
    <w:rsid w:val="000B2B2D"/>
    <w:rsid w:val="000B3314"/>
    <w:rsid w:val="000B4536"/>
    <w:rsid w:val="000B664D"/>
    <w:rsid w:val="000B6A18"/>
    <w:rsid w:val="000B712F"/>
    <w:rsid w:val="000B71EC"/>
    <w:rsid w:val="000C01BD"/>
    <w:rsid w:val="000C07F9"/>
    <w:rsid w:val="000C26E2"/>
    <w:rsid w:val="000C2C93"/>
    <w:rsid w:val="000C3A00"/>
    <w:rsid w:val="000C3DAB"/>
    <w:rsid w:val="000C4706"/>
    <w:rsid w:val="000C6035"/>
    <w:rsid w:val="000D177F"/>
    <w:rsid w:val="000D2B2D"/>
    <w:rsid w:val="000D2C00"/>
    <w:rsid w:val="000D2E77"/>
    <w:rsid w:val="000D30E2"/>
    <w:rsid w:val="000D3971"/>
    <w:rsid w:val="000D4584"/>
    <w:rsid w:val="000D4FA0"/>
    <w:rsid w:val="000D5A87"/>
    <w:rsid w:val="000D5DB7"/>
    <w:rsid w:val="000D6A87"/>
    <w:rsid w:val="000D7408"/>
    <w:rsid w:val="000D7631"/>
    <w:rsid w:val="000E0A18"/>
    <w:rsid w:val="000E0EBE"/>
    <w:rsid w:val="000E1BA0"/>
    <w:rsid w:val="000E2480"/>
    <w:rsid w:val="000E2F69"/>
    <w:rsid w:val="000E347F"/>
    <w:rsid w:val="000E66A0"/>
    <w:rsid w:val="000E7DDC"/>
    <w:rsid w:val="000F072B"/>
    <w:rsid w:val="000F0D4C"/>
    <w:rsid w:val="000F0DCE"/>
    <w:rsid w:val="000F1789"/>
    <w:rsid w:val="000F214E"/>
    <w:rsid w:val="000F2397"/>
    <w:rsid w:val="000F4925"/>
    <w:rsid w:val="000F55CF"/>
    <w:rsid w:val="000F5C61"/>
    <w:rsid w:val="00100875"/>
    <w:rsid w:val="00100BBD"/>
    <w:rsid w:val="001016E6"/>
    <w:rsid w:val="00101736"/>
    <w:rsid w:val="001025A2"/>
    <w:rsid w:val="00104080"/>
    <w:rsid w:val="00105642"/>
    <w:rsid w:val="00106668"/>
    <w:rsid w:val="00107478"/>
    <w:rsid w:val="00110508"/>
    <w:rsid w:val="00111353"/>
    <w:rsid w:val="00111EA1"/>
    <w:rsid w:val="0011203A"/>
    <w:rsid w:val="001121C6"/>
    <w:rsid w:val="001121D3"/>
    <w:rsid w:val="00113816"/>
    <w:rsid w:val="00113CC4"/>
    <w:rsid w:val="00114CDA"/>
    <w:rsid w:val="00114FDD"/>
    <w:rsid w:val="00115BB9"/>
    <w:rsid w:val="00115D8F"/>
    <w:rsid w:val="0011672F"/>
    <w:rsid w:val="00117B05"/>
    <w:rsid w:val="00121309"/>
    <w:rsid w:val="0012173F"/>
    <w:rsid w:val="00121D2C"/>
    <w:rsid w:val="00124FB0"/>
    <w:rsid w:val="0012517F"/>
    <w:rsid w:val="00125EA1"/>
    <w:rsid w:val="001267F4"/>
    <w:rsid w:val="0012766F"/>
    <w:rsid w:val="00130893"/>
    <w:rsid w:val="001335D1"/>
    <w:rsid w:val="001364CB"/>
    <w:rsid w:val="001369E9"/>
    <w:rsid w:val="00136AB2"/>
    <w:rsid w:val="00140F8F"/>
    <w:rsid w:val="00141147"/>
    <w:rsid w:val="00142241"/>
    <w:rsid w:val="001434EA"/>
    <w:rsid w:val="001437BA"/>
    <w:rsid w:val="00143C98"/>
    <w:rsid w:val="00143F8C"/>
    <w:rsid w:val="0014412D"/>
    <w:rsid w:val="0014472A"/>
    <w:rsid w:val="00145C12"/>
    <w:rsid w:val="0014607B"/>
    <w:rsid w:val="00146FF7"/>
    <w:rsid w:val="00147EEC"/>
    <w:rsid w:val="00151796"/>
    <w:rsid w:val="001528FC"/>
    <w:rsid w:val="00152C46"/>
    <w:rsid w:val="00152C65"/>
    <w:rsid w:val="00152DB9"/>
    <w:rsid w:val="001534E7"/>
    <w:rsid w:val="00153ED2"/>
    <w:rsid w:val="001550DA"/>
    <w:rsid w:val="001556F1"/>
    <w:rsid w:val="00156B2E"/>
    <w:rsid w:val="001603CF"/>
    <w:rsid w:val="00162F0D"/>
    <w:rsid w:val="001631B7"/>
    <w:rsid w:val="00163ABC"/>
    <w:rsid w:val="001650D6"/>
    <w:rsid w:val="00165CB5"/>
    <w:rsid w:val="00165E46"/>
    <w:rsid w:val="00166836"/>
    <w:rsid w:val="00167509"/>
    <w:rsid w:val="00170257"/>
    <w:rsid w:val="00171E00"/>
    <w:rsid w:val="00172F69"/>
    <w:rsid w:val="0017339D"/>
    <w:rsid w:val="00173DD8"/>
    <w:rsid w:val="00174712"/>
    <w:rsid w:val="00175922"/>
    <w:rsid w:val="00175974"/>
    <w:rsid w:val="00175A04"/>
    <w:rsid w:val="001802B2"/>
    <w:rsid w:val="00181188"/>
    <w:rsid w:val="001820C3"/>
    <w:rsid w:val="00182452"/>
    <w:rsid w:val="001828F1"/>
    <w:rsid w:val="00185022"/>
    <w:rsid w:val="00185E37"/>
    <w:rsid w:val="00187FF1"/>
    <w:rsid w:val="00191296"/>
    <w:rsid w:val="00191DA7"/>
    <w:rsid w:val="001936D0"/>
    <w:rsid w:val="00193B73"/>
    <w:rsid w:val="00195872"/>
    <w:rsid w:val="00195C29"/>
    <w:rsid w:val="00196880"/>
    <w:rsid w:val="0019709A"/>
    <w:rsid w:val="001970A0"/>
    <w:rsid w:val="001A251D"/>
    <w:rsid w:val="001A3344"/>
    <w:rsid w:val="001A6305"/>
    <w:rsid w:val="001A6A79"/>
    <w:rsid w:val="001B001D"/>
    <w:rsid w:val="001B1067"/>
    <w:rsid w:val="001B1C78"/>
    <w:rsid w:val="001B4C71"/>
    <w:rsid w:val="001B4E99"/>
    <w:rsid w:val="001B56AE"/>
    <w:rsid w:val="001B61F6"/>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E08D5"/>
    <w:rsid w:val="001E1EE5"/>
    <w:rsid w:val="001E278B"/>
    <w:rsid w:val="001E2BD1"/>
    <w:rsid w:val="001E44E2"/>
    <w:rsid w:val="001E4724"/>
    <w:rsid w:val="001F0E13"/>
    <w:rsid w:val="001F1481"/>
    <w:rsid w:val="001F2E7A"/>
    <w:rsid w:val="001F3B3A"/>
    <w:rsid w:val="001F5156"/>
    <w:rsid w:val="001F5491"/>
    <w:rsid w:val="00200153"/>
    <w:rsid w:val="00203C33"/>
    <w:rsid w:val="0020596C"/>
    <w:rsid w:val="00205F66"/>
    <w:rsid w:val="00206080"/>
    <w:rsid w:val="00211FDC"/>
    <w:rsid w:val="0021477D"/>
    <w:rsid w:val="0021705D"/>
    <w:rsid w:val="002179B9"/>
    <w:rsid w:val="0022085D"/>
    <w:rsid w:val="00221106"/>
    <w:rsid w:val="0022288C"/>
    <w:rsid w:val="00222FF1"/>
    <w:rsid w:val="00224645"/>
    <w:rsid w:val="00224AEC"/>
    <w:rsid w:val="002250BF"/>
    <w:rsid w:val="00225BCA"/>
    <w:rsid w:val="00226EE0"/>
    <w:rsid w:val="00227008"/>
    <w:rsid w:val="002278A2"/>
    <w:rsid w:val="00227F49"/>
    <w:rsid w:val="00231985"/>
    <w:rsid w:val="00231AFB"/>
    <w:rsid w:val="0023222D"/>
    <w:rsid w:val="00232556"/>
    <w:rsid w:val="00232B5C"/>
    <w:rsid w:val="00233E10"/>
    <w:rsid w:val="002342B9"/>
    <w:rsid w:val="00234820"/>
    <w:rsid w:val="00235247"/>
    <w:rsid w:val="00237808"/>
    <w:rsid w:val="00240A40"/>
    <w:rsid w:val="002429D5"/>
    <w:rsid w:val="00244BCC"/>
    <w:rsid w:val="00244F7F"/>
    <w:rsid w:val="00246365"/>
    <w:rsid w:val="00251360"/>
    <w:rsid w:val="002517A8"/>
    <w:rsid w:val="00251ED9"/>
    <w:rsid w:val="002520B7"/>
    <w:rsid w:val="002538BC"/>
    <w:rsid w:val="00253B27"/>
    <w:rsid w:val="0025439F"/>
    <w:rsid w:val="002612D3"/>
    <w:rsid w:val="00262A50"/>
    <w:rsid w:val="00263A48"/>
    <w:rsid w:val="00264A61"/>
    <w:rsid w:val="00265379"/>
    <w:rsid w:val="002653A7"/>
    <w:rsid w:val="00265891"/>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90349"/>
    <w:rsid w:val="0029167A"/>
    <w:rsid w:val="00291B04"/>
    <w:rsid w:val="00291E85"/>
    <w:rsid w:val="002925CC"/>
    <w:rsid w:val="00294404"/>
    <w:rsid w:val="002A0330"/>
    <w:rsid w:val="002A0776"/>
    <w:rsid w:val="002A2626"/>
    <w:rsid w:val="002A4B9C"/>
    <w:rsid w:val="002A5E79"/>
    <w:rsid w:val="002A707F"/>
    <w:rsid w:val="002A71B3"/>
    <w:rsid w:val="002A72BA"/>
    <w:rsid w:val="002A7D28"/>
    <w:rsid w:val="002B1195"/>
    <w:rsid w:val="002B1367"/>
    <w:rsid w:val="002B1496"/>
    <w:rsid w:val="002B15C5"/>
    <w:rsid w:val="002B3C54"/>
    <w:rsid w:val="002B6997"/>
    <w:rsid w:val="002C0A5D"/>
    <w:rsid w:val="002C2564"/>
    <w:rsid w:val="002C2988"/>
    <w:rsid w:val="002C3836"/>
    <w:rsid w:val="002C3F3A"/>
    <w:rsid w:val="002C4342"/>
    <w:rsid w:val="002C57CC"/>
    <w:rsid w:val="002C776B"/>
    <w:rsid w:val="002C7966"/>
    <w:rsid w:val="002D0BBA"/>
    <w:rsid w:val="002D13BD"/>
    <w:rsid w:val="002D13DA"/>
    <w:rsid w:val="002D157E"/>
    <w:rsid w:val="002D4007"/>
    <w:rsid w:val="002D46EA"/>
    <w:rsid w:val="002D5E2A"/>
    <w:rsid w:val="002D6769"/>
    <w:rsid w:val="002D6CFB"/>
    <w:rsid w:val="002E20F3"/>
    <w:rsid w:val="002E26D0"/>
    <w:rsid w:val="002E3564"/>
    <w:rsid w:val="002E3D46"/>
    <w:rsid w:val="002E6BF7"/>
    <w:rsid w:val="002E721A"/>
    <w:rsid w:val="002E7739"/>
    <w:rsid w:val="002F0A46"/>
    <w:rsid w:val="002F137A"/>
    <w:rsid w:val="002F2EA7"/>
    <w:rsid w:val="002F3FBE"/>
    <w:rsid w:val="002F7067"/>
    <w:rsid w:val="002F70E3"/>
    <w:rsid w:val="002F7EDC"/>
    <w:rsid w:val="00301CF3"/>
    <w:rsid w:val="003021CF"/>
    <w:rsid w:val="00305CE7"/>
    <w:rsid w:val="00306D23"/>
    <w:rsid w:val="00307117"/>
    <w:rsid w:val="00307C32"/>
    <w:rsid w:val="0031159E"/>
    <w:rsid w:val="00314113"/>
    <w:rsid w:val="003146E4"/>
    <w:rsid w:val="003175C3"/>
    <w:rsid w:val="00317966"/>
    <w:rsid w:val="003205DC"/>
    <w:rsid w:val="0032104D"/>
    <w:rsid w:val="003217DB"/>
    <w:rsid w:val="0032220E"/>
    <w:rsid w:val="00322E4D"/>
    <w:rsid w:val="00324B13"/>
    <w:rsid w:val="00324D34"/>
    <w:rsid w:val="00325D6B"/>
    <w:rsid w:val="00331726"/>
    <w:rsid w:val="00331E12"/>
    <w:rsid w:val="00335389"/>
    <w:rsid w:val="00336FDB"/>
    <w:rsid w:val="00337F98"/>
    <w:rsid w:val="0034031B"/>
    <w:rsid w:val="00341817"/>
    <w:rsid w:val="00344531"/>
    <w:rsid w:val="00350E62"/>
    <w:rsid w:val="003523A4"/>
    <w:rsid w:val="003523F3"/>
    <w:rsid w:val="00352E12"/>
    <w:rsid w:val="003535A9"/>
    <w:rsid w:val="00357FB7"/>
    <w:rsid w:val="003603B9"/>
    <w:rsid w:val="00361A88"/>
    <w:rsid w:val="00362134"/>
    <w:rsid w:val="00364164"/>
    <w:rsid w:val="003641AA"/>
    <w:rsid w:val="00365054"/>
    <w:rsid w:val="0036538F"/>
    <w:rsid w:val="00365565"/>
    <w:rsid w:val="0036738D"/>
    <w:rsid w:val="00367D56"/>
    <w:rsid w:val="00367F6E"/>
    <w:rsid w:val="00370D2E"/>
    <w:rsid w:val="00371581"/>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F6"/>
    <w:rsid w:val="00394F02"/>
    <w:rsid w:val="003976F1"/>
    <w:rsid w:val="003A2C35"/>
    <w:rsid w:val="003A393E"/>
    <w:rsid w:val="003A395F"/>
    <w:rsid w:val="003A4557"/>
    <w:rsid w:val="003A5B78"/>
    <w:rsid w:val="003A689C"/>
    <w:rsid w:val="003A68D6"/>
    <w:rsid w:val="003B0271"/>
    <w:rsid w:val="003B080D"/>
    <w:rsid w:val="003B0DA2"/>
    <w:rsid w:val="003B2CE3"/>
    <w:rsid w:val="003B3696"/>
    <w:rsid w:val="003B6646"/>
    <w:rsid w:val="003B702E"/>
    <w:rsid w:val="003B75CA"/>
    <w:rsid w:val="003B7F02"/>
    <w:rsid w:val="003C27A8"/>
    <w:rsid w:val="003C537D"/>
    <w:rsid w:val="003C56C7"/>
    <w:rsid w:val="003C6872"/>
    <w:rsid w:val="003D04A6"/>
    <w:rsid w:val="003D139A"/>
    <w:rsid w:val="003D1751"/>
    <w:rsid w:val="003D1E4A"/>
    <w:rsid w:val="003D3DEB"/>
    <w:rsid w:val="003D406C"/>
    <w:rsid w:val="003D45C5"/>
    <w:rsid w:val="003D472A"/>
    <w:rsid w:val="003D6C10"/>
    <w:rsid w:val="003D7B0C"/>
    <w:rsid w:val="003E1BCA"/>
    <w:rsid w:val="003E2287"/>
    <w:rsid w:val="003E2955"/>
    <w:rsid w:val="003E3688"/>
    <w:rsid w:val="003E415E"/>
    <w:rsid w:val="003E42D7"/>
    <w:rsid w:val="003E4B4C"/>
    <w:rsid w:val="003E56F4"/>
    <w:rsid w:val="003E590C"/>
    <w:rsid w:val="003E59F7"/>
    <w:rsid w:val="003F221C"/>
    <w:rsid w:val="003F2C43"/>
    <w:rsid w:val="003F4448"/>
    <w:rsid w:val="003F5ADA"/>
    <w:rsid w:val="003F6AFC"/>
    <w:rsid w:val="004005F7"/>
    <w:rsid w:val="00401F06"/>
    <w:rsid w:val="00402577"/>
    <w:rsid w:val="004028B5"/>
    <w:rsid w:val="004029D7"/>
    <w:rsid w:val="00402F15"/>
    <w:rsid w:val="00403E50"/>
    <w:rsid w:val="00405593"/>
    <w:rsid w:val="00406DF7"/>
    <w:rsid w:val="0041079E"/>
    <w:rsid w:val="00412EB4"/>
    <w:rsid w:val="00415585"/>
    <w:rsid w:val="0041619C"/>
    <w:rsid w:val="00416707"/>
    <w:rsid w:val="0041697A"/>
    <w:rsid w:val="00416CF0"/>
    <w:rsid w:val="004176FB"/>
    <w:rsid w:val="00421291"/>
    <w:rsid w:val="004238F5"/>
    <w:rsid w:val="0042445B"/>
    <w:rsid w:val="00425736"/>
    <w:rsid w:val="00425FDE"/>
    <w:rsid w:val="004263FB"/>
    <w:rsid w:val="00427F1E"/>
    <w:rsid w:val="00430797"/>
    <w:rsid w:val="00430B9A"/>
    <w:rsid w:val="00431BCC"/>
    <w:rsid w:val="004321CF"/>
    <w:rsid w:val="00432777"/>
    <w:rsid w:val="00434F18"/>
    <w:rsid w:val="004356EA"/>
    <w:rsid w:val="00435804"/>
    <w:rsid w:val="004366AD"/>
    <w:rsid w:val="00436E22"/>
    <w:rsid w:val="004372C8"/>
    <w:rsid w:val="0044028F"/>
    <w:rsid w:val="00441B2D"/>
    <w:rsid w:val="004423A1"/>
    <w:rsid w:val="00444308"/>
    <w:rsid w:val="0044542C"/>
    <w:rsid w:val="0044613D"/>
    <w:rsid w:val="0044652A"/>
    <w:rsid w:val="00447DC9"/>
    <w:rsid w:val="004518C4"/>
    <w:rsid w:val="00452FB1"/>
    <w:rsid w:val="00453B0A"/>
    <w:rsid w:val="00455D36"/>
    <w:rsid w:val="00455D9E"/>
    <w:rsid w:val="00456732"/>
    <w:rsid w:val="00457DAC"/>
    <w:rsid w:val="00462551"/>
    <w:rsid w:val="004630AF"/>
    <w:rsid w:val="0046398A"/>
    <w:rsid w:val="00464D21"/>
    <w:rsid w:val="0046625B"/>
    <w:rsid w:val="0047029C"/>
    <w:rsid w:val="00470D8B"/>
    <w:rsid w:val="0047175A"/>
    <w:rsid w:val="004722A9"/>
    <w:rsid w:val="00472921"/>
    <w:rsid w:val="004729D3"/>
    <w:rsid w:val="004730CA"/>
    <w:rsid w:val="00473F58"/>
    <w:rsid w:val="00474149"/>
    <w:rsid w:val="00475A31"/>
    <w:rsid w:val="0048061E"/>
    <w:rsid w:val="00481998"/>
    <w:rsid w:val="00481EEE"/>
    <w:rsid w:val="00482167"/>
    <w:rsid w:val="004830A4"/>
    <w:rsid w:val="00483956"/>
    <w:rsid w:val="00484624"/>
    <w:rsid w:val="00484B1A"/>
    <w:rsid w:val="00485356"/>
    <w:rsid w:val="00485BDB"/>
    <w:rsid w:val="004873C5"/>
    <w:rsid w:val="00487EAA"/>
    <w:rsid w:val="00487F37"/>
    <w:rsid w:val="00487F8C"/>
    <w:rsid w:val="0049061C"/>
    <w:rsid w:val="00493E8B"/>
    <w:rsid w:val="00495343"/>
    <w:rsid w:val="004977D5"/>
    <w:rsid w:val="00497E06"/>
    <w:rsid w:val="004A09EE"/>
    <w:rsid w:val="004A12CC"/>
    <w:rsid w:val="004A1787"/>
    <w:rsid w:val="004A1D2F"/>
    <w:rsid w:val="004A2307"/>
    <w:rsid w:val="004A3151"/>
    <w:rsid w:val="004A425C"/>
    <w:rsid w:val="004A472D"/>
    <w:rsid w:val="004A6BD9"/>
    <w:rsid w:val="004A6DE3"/>
    <w:rsid w:val="004A759E"/>
    <w:rsid w:val="004A7E35"/>
    <w:rsid w:val="004B11D2"/>
    <w:rsid w:val="004B1D87"/>
    <w:rsid w:val="004B52F4"/>
    <w:rsid w:val="004B5599"/>
    <w:rsid w:val="004B612C"/>
    <w:rsid w:val="004B6B74"/>
    <w:rsid w:val="004C0F16"/>
    <w:rsid w:val="004C15C7"/>
    <w:rsid w:val="004C4799"/>
    <w:rsid w:val="004C4EF0"/>
    <w:rsid w:val="004C5096"/>
    <w:rsid w:val="004C62FA"/>
    <w:rsid w:val="004C68A9"/>
    <w:rsid w:val="004D378E"/>
    <w:rsid w:val="004E0416"/>
    <w:rsid w:val="004E10E2"/>
    <w:rsid w:val="004E2059"/>
    <w:rsid w:val="004E561E"/>
    <w:rsid w:val="004E7530"/>
    <w:rsid w:val="004F075D"/>
    <w:rsid w:val="004F1118"/>
    <w:rsid w:val="004F40C9"/>
    <w:rsid w:val="004F4967"/>
    <w:rsid w:val="004F618B"/>
    <w:rsid w:val="004F62EB"/>
    <w:rsid w:val="004F6C49"/>
    <w:rsid w:val="004F7359"/>
    <w:rsid w:val="00500C0A"/>
    <w:rsid w:val="00502ECA"/>
    <w:rsid w:val="00505CE6"/>
    <w:rsid w:val="00511B2B"/>
    <w:rsid w:val="00512281"/>
    <w:rsid w:val="005128A9"/>
    <w:rsid w:val="00512ACF"/>
    <w:rsid w:val="00512F2C"/>
    <w:rsid w:val="00513036"/>
    <w:rsid w:val="00514129"/>
    <w:rsid w:val="00515235"/>
    <w:rsid w:val="00517642"/>
    <w:rsid w:val="00517726"/>
    <w:rsid w:val="00517B8C"/>
    <w:rsid w:val="00520763"/>
    <w:rsid w:val="005207F5"/>
    <w:rsid w:val="00520B5F"/>
    <w:rsid w:val="00521038"/>
    <w:rsid w:val="00521F9A"/>
    <w:rsid w:val="005227FD"/>
    <w:rsid w:val="0052290C"/>
    <w:rsid w:val="0052384C"/>
    <w:rsid w:val="00524F04"/>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67A0"/>
    <w:rsid w:val="005569AF"/>
    <w:rsid w:val="00564B4A"/>
    <w:rsid w:val="00565849"/>
    <w:rsid w:val="005678AE"/>
    <w:rsid w:val="00567C02"/>
    <w:rsid w:val="00567CF9"/>
    <w:rsid w:val="00570765"/>
    <w:rsid w:val="0057083B"/>
    <w:rsid w:val="005723FC"/>
    <w:rsid w:val="0057262E"/>
    <w:rsid w:val="005726E4"/>
    <w:rsid w:val="00572ADD"/>
    <w:rsid w:val="0057466F"/>
    <w:rsid w:val="0057470F"/>
    <w:rsid w:val="00574F96"/>
    <w:rsid w:val="00575287"/>
    <w:rsid w:val="00575723"/>
    <w:rsid w:val="00575F5E"/>
    <w:rsid w:val="00576D34"/>
    <w:rsid w:val="00580676"/>
    <w:rsid w:val="005819CD"/>
    <w:rsid w:val="00582BA8"/>
    <w:rsid w:val="00582C1F"/>
    <w:rsid w:val="0058336A"/>
    <w:rsid w:val="0058340B"/>
    <w:rsid w:val="005839DA"/>
    <w:rsid w:val="00584091"/>
    <w:rsid w:val="005865B3"/>
    <w:rsid w:val="00586624"/>
    <w:rsid w:val="00587C17"/>
    <w:rsid w:val="00590255"/>
    <w:rsid w:val="005904D4"/>
    <w:rsid w:val="00590CEB"/>
    <w:rsid w:val="00590D84"/>
    <w:rsid w:val="00593C71"/>
    <w:rsid w:val="00595689"/>
    <w:rsid w:val="00597108"/>
    <w:rsid w:val="005A155D"/>
    <w:rsid w:val="005A4C09"/>
    <w:rsid w:val="005A4C55"/>
    <w:rsid w:val="005A6DA1"/>
    <w:rsid w:val="005A7445"/>
    <w:rsid w:val="005A756F"/>
    <w:rsid w:val="005A7881"/>
    <w:rsid w:val="005A7AF9"/>
    <w:rsid w:val="005B12DB"/>
    <w:rsid w:val="005B2699"/>
    <w:rsid w:val="005C1FCD"/>
    <w:rsid w:val="005C37F5"/>
    <w:rsid w:val="005C3BA3"/>
    <w:rsid w:val="005C4214"/>
    <w:rsid w:val="005C423C"/>
    <w:rsid w:val="005C4294"/>
    <w:rsid w:val="005C4657"/>
    <w:rsid w:val="005C4E48"/>
    <w:rsid w:val="005C51AC"/>
    <w:rsid w:val="005C64A3"/>
    <w:rsid w:val="005D1438"/>
    <w:rsid w:val="005D15BD"/>
    <w:rsid w:val="005D1777"/>
    <w:rsid w:val="005D1E9A"/>
    <w:rsid w:val="005D36B8"/>
    <w:rsid w:val="005D386D"/>
    <w:rsid w:val="005D5F32"/>
    <w:rsid w:val="005E120F"/>
    <w:rsid w:val="005E13C4"/>
    <w:rsid w:val="005E1986"/>
    <w:rsid w:val="005E1C19"/>
    <w:rsid w:val="005E3047"/>
    <w:rsid w:val="005E30AB"/>
    <w:rsid w:val="005E363F"/>
    <w:rsid w:val="005E4D4C"/>
    <w:rsid w:val="005E5B1B"/>
    <w:rsid w:val="005E65D7"/>
    <w:rsid w:val="005E6B3D"/>
    <w:rsid w:val="005E6DF0"/>
    <w:rsid w:val="005E7473"/>
    <w:rsid w:val="005E7618"/>
    <w:rsid w:val="005E7924"/>
    <w:rsid w:val="005F0556"/>
    <w:rsid w:val="005F2288"/>
    <w:rsid w:val="005F306D"/>
    <w:rsid w:val="005F3B23"/>
    <w:rsid w:val="005F576E"/>
    <w:rsid w:val="005F5E2A"/>
    <w:rsid w:val="005F5F47"/>
    <w:rsid w:val="005F650A"/>
    <w:rsid w:val="0060424E"/>
    <w:rsid w:val="00604F62"/>
    <w:rsid w:val="006051EB"/>
    <w:rsid w:val="00605BAF"/>
    <w:rsid w:val="006101E6"/>
    <w:rsid w:val="0061026D"/>
    <w:rsid w:val="006104A6"/>
    <w:rsid w:val="00610E0F"/>
    <w:rsid w:val="00610F9D"/>
    <w:rsid w:val="0061331A"/>
    <w:rsid w:val="006136F2"/>
    <w:rsid w:val="00613FFD"/>
    <w:rsid w:val="00614EE9"/>
    <w:rsid w:val="00616899"/>
    <w:rsid w:val="00617A42"/>
    <w:rsid w:val="006235D4"/>
    <w:rsid w:val="00623D6F"/>
    <w:rsid w:val="00626032"/>
    <w:rsid w:val="00627569"/>
    <w:rsid w:val="006334E8"/>
    <w:rsid w:val="00634793"/>
    <w:rsid w:val="00634998"/>
    <w:rsid w:val="0063693D"/>
    <w:rsid w:val="00636C51"/>
    <w:rsid w:val="0063767F"/>
    <w:rsid w:val="006410DC"/>
    <w:rsid w:val="00641729"/>
    <w:rsid w:val="00642F9E"/>
    <w:rsid w:val="00645388"/>
    <w:rsid w:val="00650886"/>
    <w:rsid w:val="006524E0"/>
    <w:rsid w:val="0065274F"/>
    <w:rsid w:val="0065317B"/>
    <w:rsid w:val="00654CE3"/>
    <w:rsid w:val="00656983"/>
    <w:rsid w:val="00656C1B"/>
    <w:rsid w:val="00657CB2"/>
    <w:rsid w:val="006629AE"/>
    <w:rsid w:val="00662F00"/>
    <w:rsid w:val="00664A3E"/>
    <w:rsid w:val="00664DCB"/>
    <w:rsid w:val="00666BA8"/>
    <w:rsid w:val="00672391"/>
    <w:rsid w:val="006724CC"/>
    <w:rsid w:val="006734BF"/>
    <w:rsid w:val="006736D1"/>
    <w:rsid w:val="00674056"/>
    <w:rsid w:val="0067559F"/>
    <w:rsid w:val="00675A66"/>
    <w:rsid w:val="00676CDD"/>
    <w:rsid w:val="00680998"/>
    <w:rsid w:val="00681863"/>
    <w:rsid w:val="00681FAD"/>
    <w:rsid w:val="00684D56"/>
    <w:rsid w:val="00684E08"/>
    <w:rsid w:val="00686132"/>
    <w:rsid w:val="00687CC4"/>
    <w:rsid w:val="006916DB"/>
    <w:rsid w:val="00691F5F"/>
    <w:rsid w:val="00692603"/>
    <w:rsid w:val="006946B8"/>
    <w:rsid w:val="006A246C"/>
    <w:rsid w:val="006A2B9F"/>
    <w:rsid w:val="006A4B90"/>
    <w:rsid w:val="006A540D"/>
    <w:rsid w:val="006A5D93"/>
    <w:rsid w:val="006B18D8"/>
    <w:rsid w:val="006B33CC"/>
    <w:rsid w:val="006B3440"/>
    <w:rsid w:val="006B602E"/>
    <w:rsid w:val="006B6278"/>
    <w:rsid w:val="006B6A60"/>
    <w:rsid w:val="006B7154"/>
    <w:rsid w:val="006C07D5"/>
    <w:rsid w:val="006C2BCE"/>
    <w:rsid w:val="006C3289"/>
    <w:rsid w:val="006C5980"/>
    <w:rsid w:val="006C6CE1"/>
    <w:rsid w:val="006D4C75"/>
    <w:rsid w:val="006D614A"/>
    <w:rsid w:val="006D66E9"/>
    <w:rsid w:val="006D70C2"/>
    <w:rsid w:val="006D72AE"/>
    <w:rsid w:val="006D73E6"/>
    <w:rsid w:val="006D759C"/>
    <w:rsid w:val="006E030F"/>
    <w:rsid w:val="006E054C"/>
    <w:rsid w:val="006E1EE2"/>
    <w:rsid w:val="006E3059"/>
    <w:rsid w:val="006E4265"/>
    <w:rsid w:val="006E4BF2"/>
    <w:rsid w:val="006E510F"/>
    <w:rsid w:val="006E668F"/>
    <w:rsid w:val="006E76CD"/>
    <w:rsid w:val="006E7721"/>
    <w:rsid w:val="006E7BE5"/>
    <w:rsid w:val="006F01EC"/>
    <w:rsid w:val="006F2A08"/>
    <w:rsid w:val="006F3AC4"/>
    <w:rsid w:val="006F4B49"/>
    <w:rsid w:val="006F5A13"/>
    <w:rsid w:val="006F7E5E"/>
    <w:rsid w:val="00700448"/>
    <w:rsid w:val="00701CFC"/>
    <w:rsid w:val="00703294"/>
    <w:rsid w:val="00703BF4"/>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8A7"/>
    <w:rsid w:val="00732C51"/>
    <w:rsid w:val="007339F7"/>
    <w:rsid w:val="0073639B"/>
    <w:rsid w:val="007363F4"/>
    <w:rsid w:val="007405F5"/>
    <w:rsid w:val="0074189D"/>
    <w:rsid w:val="007420E3"/>
    <w:rsid w:val="00743204"/>
    <w:rsid w:val="00743FE6"/>
    <w:rsid w:val="00744DCE"/>
    <w:rsid w:val="00746158"/>
    <w:rsid w:val="00746C76"/>
    <w:rsid w:val="00746C8D"/>
    <w:rsid w:val="00747E04"/>
    <w:rsid w:val="00750F0A"/>
    <w:rsid w:val="00751826"/>
    <w:rsid w:val="00751AFA"/>
    <w:rsid w:val="007535A5"/>
    <w:rsid w:val="007539F9"/>
    <w:rsid w:val="00754F2B"/>
    <w:rsid w:val="0075596E"/>
    <w:rsid w:val="00756F8D"/>
    <w:rsid w:val="00757197"/>
    <w:rsid w:val="007607A3"/>
    <w:rsid w:val="007607FB"/>
    <w:rsid w:val="00760822"/>
    <w:rsid w:val="00761D16"/>
    <w:rsid w:val="007649BA"/>
    <w:rsid w:val="0076527D"/>
    <w:rsid w:val="007659BF"/>
    <w:rsid w:val="00765A21"/>
    <w:rsid w:val="007662CD"/>
    <w:rsid w:val="00766722"/>
    <w:rsid w:val="00767CE4"/>
    <w:rsid w:val="00770895"/>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920EC"/>
    <w:rsid w:val="0079418A"/>
    <w:rsid w:val="007962D4"/>
    <w:rsid w:val="00796F76"/>
    <w:rsid w:val="00797D6D"/>
    <w:rsid w:val="007A0473"/>
    <w:rsid w:val="007A2277"/>
    <w:rsid w:val="007A2839"/>
    <w:rsid w:val="007A4BFC"/>
    <w:rsid w:val="007A5026"/>
    <w:rsid w:val="007A52A7"/>
    <w:rsid w:val="007A5639"/>
    <w:rsid w:val="007B0509"/>
    <w:rsid w:val="007B3769"/>
    <w:rsid w:val="007B4A89"/>
    <w:rsid w:val="007B5771"/>
    <w:rsid w:val="007B5D03"/>
    <w:rsid w:val="007B65E1"/>
    <w:rsid w:val="007B6C0E"/>
    <w:rsid w:val="007B77EA"/>
    <w:rsid w:val="007B7B37"/>
    <w:rsid w:val="007C05A7"/>
    <w:rsid w:val="007C1108"/>
    <w:rsid w:val="007C1FD0"/>
    <w:rsid w:val="007C25E5"/>
    <w:rsid w:val="007C3FE2"/>
    <w:rsid w:val="007C6731"/>
    <w:rsid w:val="007D0654"/>
    <w:rsid w:val="007D2C9D"/>
    <w:rsid w:val="007D49A3"/>
    <w:rsid w:val="007D4F24"/>
    <w:rsid w:val="007D78F3"/>
    <w:rsid w:val="007D793F"/>
    <w:rsid w:val="007D7DC3"/>
    <w:rsid w:val="007E1DA5"/>
    <w:rsid w:val="007E3AAB"/>
    <w:rsid w:val="007E3BFB"/>
    <w:rsid w:val="007E3D11"/>
    <w:rsid w:val="007E40CC"/>
    <w:rsid w:val="007E58AD"/>
    <w:rsid w:val="007E59B6"/>
    <w:rsid w:val="007E5F1B"/>
    <w:rsid w:val="007E6113"/>
    <w:rsid w:val="007F12AD"/>
    <w:rsid w:val="007F22CE"/>
    <w:rsid w:val="007F27DA"/>
    <w:rsid w:val="007F2E32"/>
    <w:rsid w:val="007F2F77"/>
    <w:rsid w:val="007F40A2"/>
    <w:rsid w:val="007F47C8"/>
    <w:rsid w:val="007F5378"/>
    <w:rsid w:val="00800015"/>
    <w:rsid w:val="00800D76"/>
    <w:rsid w:val="008014FB"/>
    <w:rsid w:val="00801EE3"/>
    <w:rsid w:val="008032B3"/>
    <w:rsid w:val="008037D6"/>
    <w:rsid w:val="00804DB2"/>
    <w:rsid w:val="008070F3"/>
    <w:rsid w:val="00810180"/>
    <w:rsid w:val="008105DC"/>
    <w:rsid w:val="0081095E"/>
    <w:rsid w:val="00813390"/>
    <w:rsid w:val="008133A5"/>
    <w:rsid w:val="00813DEC"/>
    <w:rsid w:val="00814A3D"/>
    <w:rsid w:val="0081769E"/>
    <w:rsid w:val="00820192"/>
    <w:rsid w:val="00822DBE"/>
    <w:rsid w:val="00824108"/>
    <w:rsid w:val="00825192"/>
    <w:rsid w:val="00827282"/>
    <w:rsid w:val="00833A16"/>
    <w:rsid w:val="00834823"/>
    <w:rsid w:val="008349C9"/>
    <w:rsid w:val="008352AF"/>
    <w:rsid w:val="00835435"/>
    <w:rsid w:val="008356E8"/>
    <w:rsid w:val="00837176"/>
    <w:rsid w:val="00837352"/>
    <w:rsid w:val="00837EBF"/>
    <w:rsid w:val="008409BC"/>
    <w:rsid w:val="0084163F"/>
    <w:rsid w:val="0084180F"/>
    <w:rsid w:val="00841DEF"/>
    <w:rsid w:val="00846A81"/>
    <w:rsid w:val="00846DC6"/>
    <w:rsid w:val="008518F1"/>
    <w:rsid w:val="00853EC0"/>
    <w:rsid w:val="00854425"/>
    <w:rsid w:val="00861071"/>
    <w:rsid w:val="0086125A"/>
    <w:rsid w:val="00861A0E"/>
    <w:rsid w:val="00861DD3"/>
    <w:rsid w:val="0086226B"/>
    <w:rsid w:val="0086317B"/>
    <w:rsid w:val="00863BA5"/>
    <w:rsid w:val="008643D9"/>
    <w:rsid w:val="00864837"/>
    <w:rsid w:val="008665BC"/>
    <w:rsid w:val="00867A70"/>
    <w:rsid w:val="00867C4E"/>
    <w:rsid w:val="008711C4"/>
    <w:rsid w:val="0087373B"/>
    <w:rsid w:val="008737EC"/>
    <w:rsid w:val="008759C3"/>
    <w:rsid w:val="00875CBC"/>
    <w:rsid w:val="0087716A"/>
    <w:rsid w:val="00880367"/>
    <w:rsid w:val="00883B64"/>
    <w:rsid w:val="0088440F"/>
    <w:rsid w:val="00885B89"/>
    <w:rsid w:val="00885ECF"/>
    <w:rsid w:val="00886164"/>
    <w:rsid w:val="0088649D"/>
    <w:rsid w:val="008873FC"/>
    <w:rsid w:val="0089532B"/>
    <w:rsid w:val="00895D77"/>
    <w:rsid w:val="00897776"/>
    <w:rsid w:val="008A0AC2"/>
    <w:rsid w:val="008A22C8"/>
    <w:rsid w:val="008A3961"/>
    <w:rsid w:val="008A45AF"/>
    <w:rsid w:val="008A53D4"/>
    <w:rsid w:val="008A5918"/>
    <w:rsid w:val="008B335D"/>
    <w:rsid w:val="008B4355"/>
    <w:rsid w:val="008B52BC"/>
    <w:rsid w:val="008B73D6"/>
    <w:rsid w:val="008B7697"/>
    <w:rsid w:val="008C0DBD"/>
    <w:rsid w:val="008C139B"/>
    <w:rsid w:val="008C2190"/>
    <w:rsid w:val="008C32FD"/>
    <w:rsid w:val="008C351E"/>
    <w:rsid w:val="008C3F5C"/>
    <w:rsid w:val="008C5409"/>
    <w:rsid w:val="008C54B6"/>
    <w:rsid w:val="008C5F9B"/>
    <w:rsid w:val="008C69F6"/>
    <w:rsid w:val="008C77C8"/>
    <w:rsid w:val="008C7D47"/>
    <w:rsid w:val="008D17C0"/>
    <w:rsid w:val="008D23C8"/>
    <w:rsid w:val="008D27BF"/>
    <w:rsid w:val="008D3E6F"/>
    <w:rsid w:val="008D5A28"/>
    <w:rsid w:val="008D73D5"/>
    <w:rsid w:val="008E0A15"/>
    <w:rsid w:val="008E122F"/>
    <w:rsid w:val="008E1521"/>
    <w:rsid w:val="008E2105"/>
    <w:rsid w:val="008E4A49"/>
    <w:rsid w:val="008E618C"/>
    <w:rsid w:val="008E7409"/>
    <w:rsid w:val="008F298E"/>
    <w:rsid w:val="008F3E57"/>
    <w:rsid w:val="008F3F17"/>
    <w:rsid w:val="008F45AD"/>
    <w:rsid w:val="008F56B6"/>
    <w:rsid w:val="008F7E2C"/>
    <w:rsid w:val="00901B0B"/>
    <w:rsid w:val="00902CEA"/>
    <w:rsid w:val="0090673D"/>
    <w:rsid w:val="00906A04"/>
    <w:rsid w:val="00906CBE"/>
    <w:rsid w:val="00906DEB"/>
    <w:rsid w:val="009111A6"/>
    <w:rsid w:val="00911AAB"/>
    <w:rsid w:val="00912C72"/>
    <w:rsid w:val="00915DB8"/>
    <w:rsid w:val="00916177"/>
    <w:rsid w:val="00917F77"/>
    <w:rsid w:val="009203EE"/>
    <w:rsid w:val="00921F4F"/>
    <w:rsid w:val="0092546A"/>
    <w:rsid w:val="00925907"/>
    <w:rsid w:val="009265B2"/>
    <w:rsid w:val="00927D8F"/>
    <w:rsid w:val="00931129"/>
    <w:rsid w:val="00932645"/>
    <w:rsid w:val="00932C79"/>
    <w:rsid w:val="00935ECA"/>
    <w:rsid w:val="00937D01"/>
    <w:rsid w:val="00937D52"/>
    <w:rsid w:val="00937DBF"/>
    <w:rsid w:val="0094012F"/>
    <w:rsid w:val="009402BB"/>
    <w:rsid w:val="00943087"/>
    <w:rsid w:val="0094486D"/>
    <w:rsid w:val="0094602A"/>
    <w:rsid w:val="009505D8"/>
    <w:rsid w:val="00952DDF"/>
    <w:rsid w:val="00953676"/>
    <w:rsid w:val="0095468B"/>
    <w:rsid w:val="00954C90"/>
    <w:rsid w:val="0095676E"/>
    <w:rsid w:val="00956C55"/>
    <w:rsid w:val="00956D6D"/>
    <w:rsid w:val="009572FE"/>
    <w:rsid w:val="00960D3D"/>
    <w:rsid w:val="00961928"/>
    <w:rsid w:val="00961B9F"/>
    <w:rsid w:val="00964AE3"/>
    <w:rsid w:val="00964EE6"/>
    <w:rsid w:val="00965CCC"/>
    <w:rsid w:val="00965EAE"/>
    <w:rsid w:val="00966754"/>
    <w:rsid w:val="00974993"/>
    <w:rsid w:val="00975456"/>
    <w:rsid w:val="0097590D"/>
    <w:rsid w:val="00980D1F"/>
    <w:rsid w:val="00981563"/>
    <w:rsid w:val="00982950"/>
    <w:rsid w:val="00982BA4"/>
    <w:rsid w:val="00982EBC"/>
    <w:rsid w:val="00983178"/>
    <w:rsid w:val="009835DE"/>
    <w:rsid w:val="0098428E"/>
    <w:rsid w:val="00984849"/>
    <w:rsid w:val="009853C0"/>
    <w:rsid w:val="00986AAE"/>
    <w:rsid w:val="00986ABA"/>
    <w:rsid w:val="00987093"/>
    <w:rsid w:val="00987C16"/>
    <w:rsid w:val="00991BDB"/>
    <w:rsid w:val="00992305"/>
    <w:rsid w:val="00993147"/>
    <w:rsid w:val="0099338C"/>
    <w:rsid w:val="009938E1"/>
    <w:rsid w:val="0099503A"/>
    <w:rsid w:val="0099530C"/>
    <w:rsid w:val="00995C2A"/>
    <w:rsid w:val="00997075"/>
    <w:rsid w:val="0099752E"/>
    <w:rsid w:val="0099794A"/>
    <w:rsid w:val="00997B6C"/>
    <w:rsid w:val="00997CE0"/>
    <w:rsid w:val="009A1F43"/>
    <w:rsid w:val="009A3BFA"/>
    <w:rsid w:val="009A4D8B"/>
    <w:rsid w:val="009A6A2B"/>
    <w:rsid w:val="009A6CA0"/>
    <w:rsid w:val="009A752B"/>
    <w:rsid w:val="009B065A"/>
    <w:rsid w:val="009B0D2B"/>
    <w:rsid w:val="009B4B70"/>
    <w:rsid w:val="009B62EC"/>
    <w:rsid w:val="009B630F"/>
    <w:rsid w:val="009B6C23"/>
    <w:rsid w:val="009B74BC"/>
    <w:rsid w:val="009B7B6F"/>
    <w:rsid w:val="009C01E4"/>
    <w:rsid w:val="009C0866"/>
    <w:rsid w:val="009C2568"/>
    <w:rsid w:val="009C2F7B"/>
    <w:rsid w:val="009C4A43"/>
    <w:rsid w:val="009C5FC0"/>
    <w:rsid w:val="009C7EE5"/>
    <w:rsid w:val="009D0E47"/>
    <w:rsid w:val="009D12C3"/>
    <w:rsid w:val="009D1F21"/>
    <w:rsid w:val="009D34F1"/>
    <w:rsid w:val="009D478F"/>
    <w:rsid w:val="009E0042"/>
    <w:rsid w:val="009E303C"/>
    <w:rsid w:val="009E3A35"/>
    <w:rsid w:val="009E3B51"/>
    <w:rsid w:val="009E3D58"/>
    <w:rsid w:val="009E5893"/>
    <w:rsid w:val="009E5C63"/>
    <w:rsid w:val="009E7B1F"/>
    <w:rsid w:val="009F068A"/>
    <w:rsid w:val="009F1E3C"/>
    <w:rsid w:val="009F3F40"/>
    <w:rsid w:val="009F514B"/>
    <w:rsid w:val="009F586D"/>
    <w:rsid w:val="009F621E"/>
    <w:rsid w:val="009F65F0"/>
    <w:rsid w:val="009F7109"/>
    <w:rsid w:val="00A0652C"/>
    <w:rsid w:val="00A07645"/>
    <w:rsid w:val="00A078BD"/>
    <w:rsid w:val="00A10F11"/>
    <w:rsid w:val="00A13071"/>
    <w:rsid w:val="00A14AB4"/>
    <w:rsid w:val="00A168DE"/>
    <w:rsid w:val="00A201F3"/>
    <w:rsid w:val="00A2030E"/>
    <w:rsid w:val="00A213E4"/>
    <w:rsid w:val="00A22D69"/>
    <w:rsid w:val="00A239BF"/>
    <w:rsid w:val="00A240A8"/>
    <w:rsid w:val="00A24744"/>
    <w:rsid w:val="00A24EA5"/>
    <w:rsid w:val="00A260ED"/>
    <w:rsid w:val="00A266E9"/>
    <w:rsid w:val="00A267F1"/>
    <w:rsid w:val="00A320C7"/>
    <w:rsid w:val="00A326B4"/>
    <w:rsid w:val="00A361A7"/>
    <w:rsid w:val="00A42D27"/>
    <w:rsid w:val="00A44A2B"/>
    <w:rsid w:val="00A45F56"/>
    <w:rsid w:val="00A45FCD"/>
    <w:rsid w:val="00A46037"/>
    <w:rsid w:val="00A46455"/>
    <w:rsid w:val="00A500C5"/>
    <w:rsid w:val="00A50664"/>
    <w:rsid w:val="00A514A9"/>
    <w:rsid w:val="00A51C61"/>
    <w:rsid w:val="00A52568"/>
    <w:rsid w:val="00A53057"/>
    <w:rsid w:val="00A535A2"/>
    <w:rsid w:val="00A5617A"/>
    <w:rsid w:val="00A57A3A"/>
    <w:rsid w:val="00A60407"/>
    <w:rsid w:val="00A6123A"/>
    <w:rsid w:val="00A61E18"/>
    <w:rsid w:val="00A631C3"/>
    <w:rsid w:val="00A635C9"/>
    <w:rsid w:val="00A65FE9"/>
    <w:rsid w:val="00A708F0"/>
    <w:rsid w:val="00A71C93"/>
    <w:rsid w:val="00A725B1"/>
    <w:rsid w:val="00A73429"/>
    <w:rsid w:val="00A73C22"/>
    <w:rsid w:val="00A76ED6"/>
    <w:rsid w:val="00A773BF"/>
    <w:rsid w:val="00A774B4"/>
    <w:rsid w:val="00A802E8"/>
    <w:rsid w:val="00A802EA"/>
    <w:rsid w:val="00A8153D"/>
    <w:rsid w:val="00A817FD"/>
    <w:rsid w:val="00A82F41"/>
    <w:rsid w:val="00A8343B"/>
    <w:rsid w:val="00A83641"/>
    <w:rsid w:val="00A836E3"/>
    <w:rsid w:val="00A8535B"/>
    <w:rsid w:val="00A85437"/>
    <w:rsid w:val="00A85BBE"/>
    <w:rsid w:val="00A85DC3"/>
    <w:rsid w:val="00A86FF9"/>
    <w:rsid w:val="00A8707F"/>
    <w:rsid w:val="00A91A4B"/>
    <w:rsid w:val="00A92181"/>
    <w:rsid w:val="00A92309"/>
    <w:rsid w:val="00A93489"/>
    <w:rsid w:val="00A93DC6"/>
    <w:rsid w:val="00A9484A"/>
    <w:rsid w:val="00A9509D"/>
    <w:rsid w:val="00A95A62"/>
    <w:rsid w:val="00A96571"/>
    <w:rsid w:val="00A97D5E"/>
    <w:rsid w:val="00AA2A4B"/>
    <w:rsid w:val="00AA5904"/>
    <w:rsid w:val="00AA5C14"/>
    <w:rsid w:val="00AA5E16"/>
    <w:rsid w:val="00AB04D0"/>
    <w:rsid w:val="00AB0D71"/>
    <w:rsid w:val="00AB230B"/>
    <w:rsid w:val="00AB2D0D"/>
    <w:rsid w:val="00AB417D"/>
    <w:rsid w:val="00AB6880"/>
    <w:rsid w:val="00AB78AC"/>
    <w:rsid w:val="00AC171F"/>
    <w:rsid w:val="00AC3801"/>
    <w:rsid w:val="00AC3BD6"/>
    <w:rsid w:val="00AD1602"/>
    <w:rsid w:val="00AD25CB"/>
    <w:rsid w:val="00AD3BDF"/>
    <w:rsid w:val="00AD63F5"/>
    <w:rsid w:val="00AD6AEF"/>
    <w:rsid w:val="00AD7E16"/>
    <w:rsid w:val="00AE0316"/>
    <w:rsid w:val="00AE070D"/>
    <w:rsid w:val="00AE1748"/>
    <w:rsid w:val="00AE1C29"/>
    <w:rsid w:val="00AE35AF"/>
    <w:rsid w:val="00AE691D"/>
    <w:rsid w:val="00AF1455"/>
    <w:rsid w:val="00AF4C94"/>
    <w:rsid w:val="00AF657E"/>
    <w:rsid w:val="00AF7EBD"/>
    <w:rsid w:val="00B00D86"/>
    <w:rsid w:val="00B0166C"/>
    <w:rsid w:val="00B0184A"/>
    <w:rsid w:val="00B01E41"/>
    <w:rsid w:val="00B02907"/>
    <w:rsid w:val="00B02D8B"/>
    <w:rsid w:val="00B03351"/>
    <w:rsid w:val="00B03CAF"/>
    <w:rsid w:val="00B0400E"/>
    <w:rsid w:val="00B0470E"/>
    <w:rsid w:val="00B04777"/>
    <w:rsid w:val="00B06824"/>
    <w:rsid w:val="00B112D5"/>
    <w:rsid w:val="00B115DB"/>
    <w:rsid w:val="00B12236"/>
    <w:rsid w:val="00B16327"/>
    <w:rsid w:val="00B166DF"/>
    <w:rsid w:val="00B21233"/>
    <w:rsid w:val="00B21D26"/>
    <w:rsid w:val="00B21E7C"/>
    <w:rsid w:val="00B2380A"/>
    <w:rsid w:val="00B25820"/>
    <w:rsid w:val="00B25FD1"/>
    <w:rsid w:val="00B26CA8"/>
    <w:rsid w:val="00B3171E"/>
    <w:rsid w:val="00B31E3E"/>
    <w:rsid w:val="00B31EAA"/>
    <w:rsid w:val="00B31F39"/>
    <w:rsid w:val="00B32DF4"/>
    <w:rsid w:val="00B32FE7"/>
    <w:rsid w:val="00B33A11"/>
    <w:rsid w:val="00B34E40"/>
    <w:rsid w:val="00B379D0"/>
    <w:rsid w:val="00B414C2"/>
    <w:rsid w:val="00B4325F"/>
    <w:rsid w:val="00B43428"/>
    <w:rsid w:val="00B4391C"/>
    <w:rsid w:val="00B44C89"/>
    <w:rsid w:val="00B4736E"/>
    <w:rsid w:val="00B47969"/>
    <w:rsid w:val="00B50627"/>
    <w:rsid w:val="00B50684"/>
    <w:rsid w:val="00B510A9"/>
    <w:rsid w:val="00B51D7C"/>
    <w:rsid w:val="00B555C9"/>
    <w:rsid w:val="00B558C1"/>
    <w:rsid w:val="00B61B4C"/>
    <w:rsid w:val="00B6241F"/>
    <w:rsid w:val="00B624F0"/>
    <w:rsid w:val="00B65EFB"/>
    <w:rsid w:val="00B66209"/>
    <w:rsid w:val="00B67356"/>
    <w:rsid w:val="00B67676"/>
    <w:rsid w:val="00B67888"/>
    <w:rsid w:val="00B67F90"/>
    <w:rsid w:val="00B7012A"/>
    <w:rsid w:val="00B71C59"/>
    <w:rsid w:val="00B723FF"/>
    <w:rsid w:val="00B744D0"/>
    <w:rsid w:val="00B75EE8"/>
    <w:rsid w:val="00B77811"/>
    <w:rsid w:val="00B81A59"/>
    <w:rsid w:val="00B822D3"/>
    <w:rsid w:val="00B831F1"/>
    <w:rsid w:val="00B85631"/>
    <w:rsid w:val="00B85681"/>
    <w:rsid w:val="00B863C5"/>
    <w:rsid w:val="00B865EB"/>
    <w:rsid w:val="00B908FC"/>
    <w:rsid w:val="00B917E2"/>
    <w:rsid w:val="00B919B0"/>
    <w:rsid w:val="00B938D8"/>
    <w:rsid w:val="00B94288"/>
    <w:rsid w:val="00B96E71"/>
    <w:rsid w:val="00B97091"/>
    <w:rsid w:val="00BA05DF"/>
    <w:rsid w:val="00BA45E1"/>
    <w:rsid w:val="00BA609B"/>
    <w:rsid w:val="00BA7BAF"/>
    <w:rsid w:val="00BB085A"/>
    <w:rsid w:val="00BB085D"/>
    <w:rsid w:val="00BB0C4E"/>
    <w:rsid w:val="00BB134C"/>
    <w:rsid w:val="00BB1C62"/>
    <w:rsid w:val="00BB2739"/>
    <w:rsid w:val="00BB2FBB"/>
    <w:rsid w:val="00BB4CF6"/>
    <w:rsid w:val="00BB504C"/>
    <w:rsid w:val="00BB5C93"/>
    <w:rsid w:val="00BC0C50"/>
    <w:rsid w:val="00BC2A1E"/>
    <w:rsid w:val="00BC489C"/>
    <w:rsid w:val="00BC4FB5"/>
    <w:rsid w:val="00BC6217"/>
    <w:rsid w:val="00BC79B4"/>
    <w:rsid w:val="00BC7BBD"/>
    <w:rsid w:val="00BD0CF5"/>
    <w:rsid w:val="00BD111A"/>
    <w:rsid w:val="00BD237E"/>
    <w:rsid w:val="00BD32D4"/>
    <w:rsid w:val="00BD63A0"/>
    <w:rsid w:val="00BD6C88"/>
    <w:rsid w:val="00BE01D5"/>
    <w:rsid w:val="00BE08C9"/>
    <w:rsid w:val="00BE155A"/>
    <w:rsid w:val="00BE1B2E"/>
    <w:rsid w:val="00BE4339"/>
    <w:rsid w:val="00BE465F"/>
    <w:rsid w:val="00BE4F25"/>
    <w:rsid w:val="00BE53EC"/>
    <w:rsid w:val="00BE5925"/>
    <w:rsid w:val="00BE66BB"/>
    <w:rsid w:val="00BE7F9A"/>
    <w:rsid w:val="00BF0030"/>
    <w:rsid w:val="00BF49F8"/>
    <w:rsid w:val="00BF5A5B"/>
    <w:rsid w:val="00BF5CF4"/>
    <w:rsid w:val="00BF69DA"/>
    <w:rsid w:val="00BF6E6A"/>
    <w:rsid w:val="00C0042F"/>
    <w:rsid w:val="00C01778"/>
    <w:rsid w:val="00C02463"/>
    <w:rsid w:val="00C03808"/>
    <w:rsid w:val="00C04F1E"/>
    <w:rsid w:val="00C04FE3"/>
    <w:rsid w:val="00C05A7C"/>
    <w:rsid w:val="00C05AEE"/>
    <w:rsid w:val="00C06F8C"/>
    <w:rsid w:val="00C10199"/>
    <w:rsid w:val="00C10EF2"/>
    <w:rsid w:val="00C20499"/>
    <w:rsid w:val="00C2077A"/>
    <w:rsid w:val="00C2078B"/>
    <w:rsid w:val="00C20B4C"/>
    <w:rsid w:val="00C221EA"/>
    <w:rsid w:val="00C22812"/>
    <w:rsid w:val="00C22B7F"/>
    <w:rsid w:val="00C2561D"/>
    <w:rsid w:val="00C2653B"/>
    <w:rsid w:val="00C26E3A"/>
    <w:rsid w:val="00C27A6C"/>
    <w:rsid w:val="00C32418"/>
    <w:rsid w:val="00C34D5A"/>
    <w:rsid w:val="00C34E1E"/>
    <w:rsid w:val="00C35D3D"/>
    <w:rsid w:val="00C366B9"/>
    <w:rsid w:val="00C36EA4"/>
    <w:rsid w:val="00C40312"/>
    <w:rsid w:val="00C42876"/>
    <w:rsid w:val="00C42BD4"/>
    <w:rsid w:val="00C43622"/>
    <w:rsid w:val="00C43E9D"/>
    <w:rsid w:val="00C4448A"/>
    <w:rsid w:val="00C47140"/>
    <w:rsid w:val="00C47EAD"/>
    <w:rsid w:val="00C50083"/>
    <w:rsid w:val="00C518F3"/>
    <w:rsid w:val="00C51CDF"/>
    <w:rsid w:val="00C526E9"/>
    <w:rsid w:val="00C530A6"/>
    <w:rsid w:val="00C54291"/>
    <w:rsid w:val="00C55037"/>
    <w:rsid w:val="00C56A74"/>
    <w:rsid w:val="00C57EBB"/>
    <w:rsid w:val="00C6376C"/>
    <w:rsid w:val="00C649C4"/>
    <w:rsid w:val="00C65F15"/>
    <w:rsid w:val="00C71C3D"/>
    <w:rsid w:val="00C7303D"/>
    <w:rsid w:val="00C734F6"/>
    <w:rsid w:val="00C7562D"/>
    <w:rsid w:val="00C76FEE"/>
    <w:rsid w:val="00C77F18"/>
    <w:rsid w:val="00C809E5"/>
    <w:rsid w:val="00C81AAA"/>
    <w:rsid w:val="00C82722"/>
    <w:rsid w:val="00C82E23"/>
    <w:rsid w:val="00C84713"/>
    <w:rsid w:val="00C85098"/>
    <w:rsid w:val="00C856EC"/>
    <w:rsid w:val="00C8755F"/>
    <w:rsid w:val="00C87F29"/>
    <w:rsid w:val="00C90679"/>
    <w:rsid w:val="00C92D7C"/>
    <w:rsid w:val="00C92DF9"/>
    <w:rsid w:val="00C93157"/>
    <w:rsid w:val="00C93AC4"/>
    <w:rsid w:val="00C94E3F"/>
    <w:rsid w:val="00C971AF"/>
    <w:rsid w:val="00C97C46"/>
    <w:rsid w:val="00CA0AD2"/>
    <w:rsid w:val="00CA1812"/>
    <w:rsid w:val="00CA309C"/>
    <w:rsid w:val="00CA4867"/>
    <w:rsid w:val="00CA531B"/>
    <w:rsid w:val="00CA564C"/>
    <w:rsid w:val="00CA6096"/>
    <w:rsid w:val="00CB2037"/>
    <w:rsid w:val="00CB359F"/>
    <w:rsid w:val="00CB3C41"/>
    <w:rsid w:val="00CB4693"/>
    <w:rsid w:val="00CB7FCC"/>
    <w:rsid w:val="00CC0180"/>
    <w:rsid w:val="00CC1A9A"/>
    <w:rsid w:val="00CC44A0"/>
    <w:rsid w:val="00CC45E4"/>
    <w:rsid w:val="00CC6F63"/>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5D0B"/>
    <w:rsid w:val="00CE6190"/>
    <w:rsid w:val="00CE69D1"/>
    <w:rsid w:val="00CE6E38"/>
    <w:rsid w:val="00CF2F86"/>
    <w:rsid w:val="00CF3269"/>
    <w:rsid w:val="00CF5B74"/>
    <w:rsid w:val="00D00113"/>
    <w:rsid w:val="00D017CF"/>
    <w:rsid w:val="00D0199E"/>
    <w:rsid w:val="00D04B93"/>
    <w:rsid w:val="00D054AE"/>
    <w:rsid w:val="00D07CA9"/>
    <w:rsid w:val="00D13009"/>
    <w:rsid w:val="00D14CAD"/>
    <w:rsid w:val="00D1544A"/>
    <w:rsid w:val="00D1651F"/>
    <w:rsid w:val="00D16E5B"/>
    <w:rsid w:val="00D2233A"/>
    <w:rsid w:val="00D22C65"/>
    <w:rsid w:val="00D235FD"/>
    <w:rsid w:val="00D248D3"/>
    <w:rsid w:val="00D258D2"/>
    <w:rsid w:val="00D25A6B"/>
    <w:rsid w:val="00D25FE7"/>
    <w:rsid w:val="00D27C0A"/>
    <w:rsid w:val="00D303D1"/>
    <w:rsid w:val="00D308DD"/>
    <w:rsid w:val="00D31961"/>
    <w:rsid w:val="00D33172"/>
    <w:rsid w:val="00D340EE"/>
    <w:rsid w:val="00D37AE8"/>
    <w:rsid w:val="00D4057C"/>
    <w:rsid w:val="00D40CFA"/>
    <w:rsid w:val="00D43B8A"/>
    <w:rsid w:val="00D456E0"/>
    <w:rsid w:val="00D46CC0"/>
    <w:rsid w:val="00D4702E"/>
    <w:rsid w:val="00D50AA7"/>
    <w:rsid w:val="00D51C9B"/>
    <w:rsid w:val="00D53426"/>
    <w:rsid w:val="00D54C54"/>
    <w:rsid w:val="00D55E2D"/>
    <w:rsid w:val="00D562CD"/>
    <w:rsid w:val="00D568B9"/>
    <w:rsid w:val="00D56AAF"/>
    <w:rsid w:val="00D5731A"/>
    <w:rsid w:val="00D603AD"/>
    <w:rsid w:val="00D6083F"/>
    <w:rsid w:val="00D60E58"/>
    <w:rsid w:val="00D6285E"/>
    <w:rsid w:val="00D62B28"/>
    <w:rsid w:val="00D63F6F"/>
    <w:rsid w:val="00D64116"/>
    <w:rsid w:val="00D64B81"/>
    <w:rsid w:val="00D652F9"/>
    <w:rsid w:val="00D700DC"/>
    <w:rsid w:val="00D72725"/>
    <w:rsid w:val="00D72AA5"/>
    <w:rsid w:val="00D74884"/>
    <w:rsid w:val="00D74DC5"/>
    <w:rsid w:val="00D75510"/>
    <w:rsid w:val="00D75DA3"/>
    <w:rsid w:val="00D77F4F"/>
    <w:rsid w:val="00D77FA8"/>
    <w:rsid w:val="00D85147"/>
    <w:rsid w:val="00D90247"/>
    <w:rsid w:val="00D91DA8"/>
    <w:rsid w:val="00D95E6D"/>
    <w:rsid w:val="00DA0F0A"/>
    <w:rsid w:val="00DA2975"/>
    <w:rsid w:val="00DA2A42"/>
    <w:rsid w:val="00DA430D"/>
    <w:rsid w:val="00DA43FB"/>
    <w:rsid w:val="00DA490B"/>
    <w:rsid w:val="00DA4BCC"/>
    <w:rsid w:val="00DA56DC"/>
    <w:rsid w:val="00DA6362"/>
    <w:rsid w:val="00DA658A"/>
    <w:rsid w:val="00DA6A72"/>
    <w:rsid w:val="00DA7499"/>
    <w:rsid w:val="00DA78DF"/>
    <w:rsid w:val="00DB0940"/>
    <w:rsid w:val="00DB1B86"/>
    <w:rsid w:val="00DB28C7"/>
    <w:rsid w:val="00DB3856"/>
    <w:rsid w:val="00DB59A0"/>
    <w:rsid w:val="00DB5B29"/>
    <w:rsid w:val="00DB742E"/>
    <w:rsid w:val="00DC0A92"/>
    <w:rsid w:val="00DC0B2C"/>
    <w:rsid w:val="00DC0BB3"/>
    <w:rsid w:val="00DC1621"/>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4378"/>
    <w:rsid w:val="00DE5911"/>
    <w:rsid w:val="00DE64EA"/>
    <w:rsid w:val="00DE7AB3"/>
    <w:rsid w:val="00DE7ECB"/>
    <w:rsid w:val="00DF0047"/>
    <w:rsid w:val="00DF1EBD"/>
    <w:rsid w:val="00DF397D"/>
    <w:rsid w:val="00DF40EB"/>
    <w:rsid w:val="00DF4C31"/>
    <w:rsid w:val="00DF4CDB"/>
    <w:rsid w:val="00DF52F6"/>
    <w:rsid w:val="00DF63AA"/>
    <w:rsid w:val="00E000B2"/>
    <w:rsid w:val="00E00E66"/>
    <w:rsid w:val="00E01068"/>
    <w:rsid w:val="00E0300A"/>
    <w:rsid w:val="00E034D3"/>
    <w:rsid w:val="00E04CDB"/>
    <w:rsid w:val="00E062FE"/>
    <w:rsid w:val="00E06935"/>
    <w:rsid w:val="00E07D03"/>
    <w:rsid w:val="00E11924"/>
    <w:rsid w:val="00E14806"/>
    <w:rsid w:val="00E17CA6"/>
    <w:rsid w:val="00E2046B"/>
    <w:rsid w:val="00E2084A"/>
    <w:rsid w:val="00E22D75"/>
    <w:rsid w:val="00E24E3D"/>
    <w:rsid w:val="00E264E7"/>
    <w:rsid w:val="00E26CE9"/>
    <w:rsid w:val="00E26DE2"/>
    <w:rsid w:val="00E2749C"/>
    <w:rsid w:val="00E274E9"/>
    <w:rsid w:val="00E31174"/>
    <w:rsid w:val="00E31236"/>
    <w:rsid w:val="00E31550"/>
    <w:rsid w:val="00E36664"/>
    <w:rsid w:val="00E36AD3"/>
    <w:rsid w:val="00E37629"/>
    <w:rsid w:val="00E40054"/>
    <w:rsid w:val="00E412B9"/>
    <w:rsid w:val="00E423AC"/>
    <w:rsid w:val="00E44018"/>
    <w:rsid w:val="00E4596F"/>
    <w:rsid w:val="00E461EF"/>
    <w:rsid w:val="00E46407"/>
    <w:rsid w:val="00E4687D"/>
    <w:rsid w:val="00E468B7"/>
    <w:rsid w:val="00E501A1"/>
    <w:rsid w:val="00E51455"/>
    <w:rsid w:val="00E52788"/>
    <w:rsid w:val="00E532B2"/>
    <w:rsid w:val="00E532B3"/>
    <w:rsid w:val="00E5497A"/>
    <w:rsid w:val="00E55D11"/>
    <w:rsid w:val="00E60D37"/>
    <w:rsid w:val="00E61240"/>
    <w:rsid w:val="00E62DBB"/>
    <w:rsid w:val="00E63F4C"/>
    <w:rsid w:val="00E64BC7"/>
    <w:rsid w:val="00E6752B"/>
    <w:rsid w:val="00E709CF"/>
    <w:rsid w:val="00E70C3B"/>
    <w:rsid w:val="00E715CC"/>
    <w:rsid w:val="00E71735"/>
    <w:rsid w:val="00E71E4D"/>
    <w:rsid w:val="00E71EA5"/>
    <w:rsid w:val="00E7217D"/>
    <w:rsid w:val="00E72EF7"/>
    <w:rsid w:val="00E7324D"/>
    <w:rsid w:val="00E73815"/>
    <w:rsid w:val="00E7604C"/>
    <w:rsid w:val="00E760D9"/>
    <w:rsid w:val="00E7645C"/>
    <w:rsid w:val="00E77D59"/>
    <w:rsid w:val="00E80F67"/>
    <w:rsid w:val="00E817AC"/>
    <w:rsid w:val="00E81CEE"/>
    <w:rsid w:val="00E8260D"/>
    <w:rsid w:val="00E82627"/>
    <w:rsid w:val="00E827AF"/>
    <w:rsid w:val="00E834EA"/>
    <w:rsid w:val="00E84342"/>
    <w:rsid w:val="00E849B3"/>
    <w:rsid w:val="00E84D33"/>
    <w:rsid w:val="00E84D65"/>
    <w:rsid w:val="00E85253"/>
    <w:rsid w:val="00E85EEB"/>
    <w:rsid w:val="00E862FF"/>
    <w:rsid w:val="00E87014"/>
    <w:rsid w:val="00E87218"/>
    <w:rsid w:val="00E91780"/>
    <w:rsid w:val="00E973BA"/>
    <w:rsid w:val="00E975EA"/>
    <w:rsid w:val="00EA081E"/>
    <w:rsid w:val="00EA0978"/>
    <w:rsid w:val="00EA1149"/>
    <w:rsid w:val="00EA1278"/>
    <w:rsid w:val="00EA258A"/>
    <w:rsid w:val="00EA61E2"/>
    <w:rsid w:val="00EA6CAE"/>
    <w:rsid w:val="00EB1D4A"/>
    <w:rsid w:val="00EB27BC"/>
    <w:rsid w:val="00EB489C"/>
    <w:rsid w:val="00EB4E86"/>
    <w:rsid w:val="00EB50A7"/>
    <w:rsid w:val="00EB61CE"/>
    <w:rsid w:val="00EB648D"/>
    <w:rsid w:val="00EB663F"/>
    <w:rsid w:val="00EB6F8B"/>
    <w:rsid w:val="00EC1C76"/>
    <w:rsid w:val="00EC1DD6"/>
    <w:rsid w:val="00EC2ACE"/>
    <w:rsid w:val="00EC3DA9"/>
    <w:rsid w:val="00EC518E"/>
    <w:rsid w:val="00EC5259"/>
    <w:rsid w:val="00EC6592"/>
    <w:rsid w:val="00EC6CDD"/>
    <w:rsid w:val="00ED071C"/>
    <w:rsid w:val="00ED2461"/>
    <w:rsid w:val="00ED4986"/>
    <w:rsid w:val="00ED58B5"/>
    <w:rsid w:val="00ED7425"/>
    <w:rsid w:val="00EE05FD"/>
    <w:rsid w:val="00EE1B2D"/>
    <w:rsid w:val="00EE3400"/>
    <w:rsid w:val="00EE6172"/>
    <w:rsid w:val="00EE6E85"/>
    <w:rsid w:val="00EE71CD"/>
    <w:rsid w:val="00EE76E7"/>
    <w:rsid w:val="00EE7A53"/>
    <w:rsid w:val="00EF05CC"/>
    <w:rsid w:val="00EF1542"/>
    <w:rsid w:val="00EF1A2D"/>
    <w:rsid w:val="00EF1BA5"/>
    <w:rsid w:val="00EF632F"/>
    <w:rsid w:val="00EF657F"/>
    <w:rsid w:val="00EF706D"/>
    <w:rsid w:val="00EF7655"/>
    <w:rsid w:val="00EF7957"/>
    <w:rsid w:val="00F002BF"/>
    <w:rsid w:val="00F00C3A"/>
    <w:rsid w:val="00F01247"/>
    <w:rsid w:val="00F03DE5"/>
    <w:rsid w:val="00F05646"/>
    <w:rsid w:val="00F0652F"/>
    <w:rsid w:val="00F0748A"/>
    <w:rsid w:val="00F0750B"/>
    <w:rsid w:val="00F106C2"/>
    <w:rsid w:val="00F127F3"/>
    <w:rsid w:val="00F14C6B"/>
    <w:rsid w:val="00F15249"/>
    <w:rsid w:val="00F20894"/>
    <w:rsid w:val="00F20C77"/>
    <w:rsid w:val="00F26539"/>
    <w:rsid w:val="00F279A2"/>
    <w:rsid w:val="00F3063A"/>
    <w:rsid w:val="00F31010"/>
    <w:rsid w:val="00F32C9A"/>
    <w:rsid w:val="00F32CA3"/>
    <w:rsid w:val="00F34020"/>
    <w:rsid w:val="00F347B9"/>
    <w:rsid w:val="00F34859"/>
    <w:rsid w:val="00F348B7"/>
    <w:rsid w:val="00F34FA2"/>
    <w:rsid w:val="00F35169"/>
    <w:rsid w:val="00F35430"/>
    <w:rsid w:val="00F3618C"/>
    <w:rsid w:val="00F36583"/>
    <w:rsid w:val="00F37227"/>
    <w:rsid w:val="00F37C70"/>
    <w:rsid w:val="00F42AAF"/>
    <w:rsid w:val="00F43084"/>
    <w:rsid w:val="00F46622"/>
    <w:rsid w:val="00F47749"/>
    <w:rsid w:val="00F52B95"/>
    <w:rsid w:val="00F5373F"/>
    <w:rsid w:val="00F54A5F"/>
    <w:rsid w:val="00F54A9F"/>
    <w:rsid w:val="00F5622E"/>
    <w:rsid w:val="00F57B48"/>
    <w:rsid w:val="00F603CC"/>
    <w:rsid w:val="00F60E81"/>
    <w:rsid w:val="00F6127B"/>
    <w:rsid w:val="00F620EC"/>
    <w:rsid w:val="00F6216D"/>
    <w:rsid w:val="00F63737"/>
    <w:rsid w:val="00F647F3"/>
    <w:rsid w:val="00F64F64"/>
    <w:rsid w:val="00F65040"/>
    <w:rsid w:val="00F650EE"/>
    <w:rsid w:val="00F67885"/>
    <w:rsid w:val="00F71C6B"/>
    <w:rsid w:val="00F7248E"/>
    <w:rsid w:val="00F73A7C"/>
    <w:rsid w:val="00F74C7A"/>
    <w:rsid w:val="00F761B5"/>
    <w:rsid w:val="00F766A6"/>
    <w:rsid w:val="00F805AB"/>
    <w:rsid w:val="00F80E4B"/>
    <w:rsid w:val="00F84490"/>
    <w:rsid w:val="00F844E6"/>
    <w:rsid w:val="00F84F86"/>
    <w:rsid w:val="00F85118"/>
    <w:rsid w:val="00F87F39"/>
    <w:rsid w:val="00F9092B"/>
    <w:rsid w:val="00F90FE8"/>
    <w:rsid w:val="00F913F3"/>
    <w:rsid w:val="00F91BDA"/>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145B"/>
    <w:rsid w:val="00FB1B49"/>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59B0"/>
    <w:rsid w:val="00FC67AC"/>
    <w:rsid w:val="00FC6A6D"/>
    <w:rsid w:val="00FC7311"/>
    <w:rsid w:val="00FD2A04"/>
    <w:rsid w:val="00FD4605"/>
    <w:rsid w:val="00FD4E9D"/>
    <w:rsid w:val="00FD5BF5"/>
    <w:rsid w:val="00FE0079"/>
    <w:rsid w:val="00FE01A1"/>
    <w:rsid w:val="00FE1413"/>
    <w:rsid w:val="00FE1D35"/>
    <w:rsid w:val="00FE374F"/>
    <w:rsid w:val="00FE4929"/>
    <w:rsid w:val="00FE4AF5"/>
    <w:rsid w:val="00FE4C5B"/>
    <w:rsid w:val="00FE4DD1"/>
    <w:rsid w:val="00FE6DCE"/>
    <w:rsid w:val="00FE6E9A"/>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A3C81D"/>
  <w15:docId w15:val="{1E93494B-A80C-478E-9F41-92A443C9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link w:val="BodyTextChar"/>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link w:val="HeaderChar"/>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semiHidden/>
    <w:unhideWhenUsed/>
    <w:rsid w:val="00070C4A"/>
    <w:rPr>
      <w:rFonts w:ascii="Consolas" w:hAnsi="Consolas"/>
      <w:sz w:val="20"/>
    </w:rPr>
  </w:style>
  <w:style w:type="character" w:customStyle="1" w:styleId="HTMLPreformattedChar">
    <w:name w:val="HTML Preformatted Char"/>
    <w:basedOn w:val="DefaultParagraphFont"/>
    <w:link w:val="HTMLPreformatted"/>
    <w:semiHidden/>
    <w:rsid w:val="00070C4A"/>
    <w:rPr>
      <w:rFonts w:ascii="Consolas" w:hAnsi="Consolas"/>
      <w:lang w:val="en-AU" w:eastAsia="en-US"/>
    </w:rPr>
  </w:style>
  <w:style w:type="paragraph" w:styleId="PlainText">
    <w:name w:val="Plain Text"/>
    <w:basedOn w:val="Normal"/>
    <w:link w:val="PlainTextChar"/>
    <w:uiPriority w:val="99"/>
    <w:unhideWhenUsed/>
    <w:rsid w:val="0063693D"/>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63693D"/>
    <w:rPr>
      <w:rFonts w:ascii="Consolas" w:eastAsiaTheme="minorHAnsi" w:hAnsi="Consolas" w:cstheme="minorBidi"/>
      <w:sz w:val="21"/>
      <w:szCs w:val="21"/>
      <w:lang w:val="en-US" w:eastAsia="en-US"/>
    </w:rPr>
  </w:style>
  <w:style w:type="character" w:customStyle="1" w:styleId="HeaderChar">
    <w:name w:val="Header Char"/>
    <w:aliases w:val="rep_Header Char"/>
    <w:basedOn w:val="DefaultParagraphFont"/>
    <w:link w:val="Header"/>
    <w:rsid w:val="00F650EE"/>
    <w:rPr>
      <w:sz w:val="16"/>
      <w:lang w:val="en-AU" w:eastAsia="en-US"/>
    </w:rPr>
  </w:style>
  <w:style w:type="character" w:customStyle="1" w:styleId="BodyTextChar">
    <w:name w:val="Body Text Char"/>
    <w:aliases w:val="Body3 Char,bt Char,paragraph 2 Char,paragraph 21 Char,Body Text Char1 Char,Body Text Char Char Char,bt Char Char Char,ändrad Char Char Char,ändreading 6ad Char Char Char,Body3 Char Char Char,Remarks Char Char Char,body text Char Char Char"/>
    <w:basedOn w:val="DefaultParagraphFont"/>
    <w:link w:val="BodyText"/>
    <w:rsid w:val="00E062FE"/>
    <w:rPr>
      <w:sz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captcha.net/"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0-8945-44C9-8E6D-4AB0C0E3EC13}"/>
              </c:ext>
            </c:extLst>
          </c:dPt>
          <c:dPt>
            <c:idx val="1"/>
            <c:bubble3D val="0"/>
            <c:spPr>
              <a:solidFill>
                <a:srgbClr val="FFC000"/>
              </a:solidFill>
            </c:spPr>
            <c:extLst>
              <c:ext xmlns:c16="http://schemas.microsoft.com/office/drawing/2014/chart" uri="{C3380CC4-5D6E-409C-BE32-E72D297353CC}">
                <c16:uniqueId val="{00000001-8945-44C9-8E6D-4AB0C0E3EC13}"/>
              </c:ext>
            </c:extLst>
          </c:dPt>
          <c:dPt>
            <c:idx val="2"/>
            <c:bubble3D val="0"/>
            <c:spPr>
              <a:solidFill>
                <a:srgbClr val="92D050"/>
              </a:solidFill>
            </c:spPr>
            <c:extLst>
              <c:ext xmlns:c16="http://schemas.microsoft.com/office/drawing/2014/chart" uri="{C3380CC4-5D6E-409C-BE32-E72D297353CC}">
                <c16:uniqueId val="{00000002-8945-44C9-8E6D-4AB0C0E3EC13}"/>
              </c:ext>
            </c:extLst>
          </c:dPt>
          <c:dLbls>
            <c:dLbl>
              <c:idx val="0"/>
              <c:delete val="1"/>
              <c:extLst>
                <c:ext xmlns:c15="http://schemas.microsoft.com/office/drawing/2012/chart" uri="{CE6537A1-D6FC-4f65-9D91-7224C49458BB}"/>
                <c:ext xmlns:c16="http://schemas.microsoft.com/office/drawing/2014/chart" uri="{C3380CC4-5D6E-409C-BE32-E72D297353CC}">
                  <c16:uniqueId val="{00000000-8945-44C9-8E6D-4AB0C0E3EC13}"/>
                </c:ext>
              </c:extLst>
            </c:dLbl>
            <c:dLbl>
              <c:idx val="1"/>
              <c:layout>
                <c:manualLayout>
                  <c:x val="-8.2167612311470906E-2"/>
                  <c:y val="3.5132860458558381E-2"/>
                </c:manualLayout>
              </c:layout>
              <c:tx>
                <c:rich>
                  <a:bodyPr/>
                  <a:lstStyle/>
                  <a:p>
                    <a:r>
                      <a:rPr lang="en-US"/>
                      <a:t>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945-44C9-8E6D-4AB0C0E3EC13}"/>
                </c:ext>
              </c:extLst>
            </c:dLbl>
            <c:dLbl>
              <c:idx val="2"/>
              <c:layout>
                <c:manualLayout>
                  <c:x val="0.11822664220418298"/>
                  <c:y val="1.99323225092731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945-44C9-8E6D-4AB0C0E3EC13}"/>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0</c:v>
                </c:pt>
                <c:pt idx="1">
                  <c:v>3</c:v>
                </c:pt>
                <c:pt idx="2">
                  <c:v>3</c:v>
                </c:pt>
              </c:numCache>
            </c:numRef>
          </c:val>
          <c:extLst>
            <c:ext xmlns:c16="http://schemas.microsoft.com/office/drawing/2014/chart" uri="{C3380CC4-5D6E-409C-BE32-E72D297353CC}">
              <c16:uniqueId val="{00000003-8945-44C9-8E6D-4AB0C0E3EC13}"/>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F709BB-A116-4411-AEAC-78F93DE01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7</TotalTime>
  <Pages>16</Pages>
  <Words>2591</Words>
  <Characters>1477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327</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ATTHI NAVEEN</cp:lastModifiedBy>
  <cp:revision>129</cp:revision>
  <cp:lastPrinted>2018-07-31T12:27:00Z</cp:lastPrinted>
  <dcterms:created xsi:type="dcterms:W3CDTF">2018-08-21T06:17:00Z</dcterms:created>
  <dcterms:modified xsi:type="dcterms:W3CDTF">2020-03-07T05:10:00Z</dcterms:modified>
</cp:coreProperties>
</file>